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0B3119" w14:textId="77777777" w:rsidR="00702250" w:rsidRDefault="00702250" w:rsidP="00702250">
      <w:pPr>
        <w:jc w:val="center"/>
        <w:rPr>
          <w:rFonts w:cs="Times New Roman"/>
          <w:bCs/>
          <w:szCs w:val="24"/>
        </w:rPr>
      </w:pPr>
    </w:p>
    <w:p w14:paraId="22108E9E" w14:textId="77777777" w:rsidR="00702250" w:rsidRDefault="00702250" w:rsidP="00702250">
      <w:pPr>
        <w:jc w:val="center"/>
        <w:rPr>
          <w:rFonts w:cs="Times New Roman"/>
          <w:bCs/>
          <w:szCs w:val="24"/>
        </w:rPr>
      </w:pPr>
    </w:p>
    <w:p w14:paraId="4B1B3746" w14:textId="24C58C16" w:rsidR="00702250" w:rsidRDefault="00702250" w:rsidP="00702250">
      <w:pPr>
        <w:jc w:val="center"/>
        <w:rPr>
          <w:rFonts w:cs="Times New Roman"/>
          <w:bCs/>
          <w:szCs w:val="24"/>
        </w:rPr>
      </w:pPr>
    </w:p>
    <w:p w14:paraId="499BEAAE" w14:textId="77777777" w:rsidR="00702250" w:rsidRDefault="00702250" w:rsidP="00702250">
      <w:pPr>
        <w:jc w:val="center"/>
        <w:rPr>
          <w:rFonts w:cs="Times New Roman"/>
          <w:bCs/>
          <w:szCs w:val="24"/>
        </w:rPr>
      </w:pPr>
    </w:p>
    <w:p w14:paraId="04241F58" w14:textId="77777777" w:rsidR="00702250" w:rsidRDefault="00702250" w:rsidP="00702250">
      <w:pPr>
        <w:jc w:val="center"/>
        <w:rPr>
          <w:rFonts w:cs="Times New Roman"/>
          <w:bCs/>
          <w:szCs w:val="24"/>
        </w:rPr>
      </w:pPr>
    </w:p>
    <w:p w14:paraId="65541B41" w14:textId="6E245D81" w:rsidR="0028203A" w:rsidRPr="009E158E" w:rsidRDefault="0028203A" w:rsidP="00702250">
      <w:pPr>
        <w:jc w:val="center"/>
        <w:rPr>
          <w:rFonts w:cs="Times New Roman"/>
          <w:bCs/>
          <w:szCs w:val="24"/>
        </w:rPr>
      </w:pPr>
      <w:r w:rsidRPr="009E158E">
        <w:rPr>
          <w:rFonts w:cs="Times New Roman"/>
          <w:bCs/>
          <w:szCs w:val="24"/>
        </w:rPr>
        <w:t>A Research Proposal on the Lack of Financial Literacy Among Black Americans</w:t>
      </w:r>
    </w:p>
    <w:p w14:paraId="084D98B0" w14:textId="3C580815" w:rsidR="00BE23E2" w:rsidRPr="009E158E" w:rsidRDefault="00BE23E2" w:rsidP="00702250">
      <w:pPr>
        <w:jc w:val="center"/>
        <w:rPr>
          <w:rFonts w:cs="Times New Roman"/>
          <w:bCs/>
          <w:szCs w:val="24"/>
        </w:rPr>
      </w:pPr>
      <w:r w:rsidRPr="009E158E">
        <w:rPr>
          <w:rFonts w:cs="Times New Roman"/>
          <w:bCs/>
          <w:szCs w:val="24"/>
        </w:rPr>
        <w:t>Students Name</w:t>
      </w:r>
    </w:p>
    <w:p w14:paraId="183AF063" w14:textId="107D7C2C" w:rsidR="00BE23E2" w:rsidRPr="009E158E" w:rsidRDefault="00BE23E2" w:rsidP="00702250">
      <w:pPr>
        <w:jc w:val="center"/>
        <w:rPr>
          <w:rFonts w:cs="Times New Roman"/>
          <w:bCs/>
          <w:szCs w:val="24"/>
        </w:rPr>
      </w:pPr>
      <w:r w:rsidRPr="009E158E">
        <w:rPr>
          <w:rFonts w:cs="Times New Roman"/>
          <w:bCs/>
          <w:szCs w:val="24"/>
        </w:rPr>
        <w:t>Institutional Affiliations</w:t>
      </w:r>
    </w:p>
    <w:p w14:paraId="2B19DE1B" w14:textId="77777777" w:rsidR="00702250" w:rsidRDefault="00702250" w:rsidP="00702250">
      <w:pPr>
        <w:jc w:val="center"/>
        <w:rPr>
          <w:rFonts w:cs="Times New Roman"/>
          <w:bCs/>
          <w:szCs w:val="24"/>
        </w:rPr>
      </w:pPr>
      <w:r>
        <w:rPr>
          <w:rFonts w:cs="Times New Roman"/>
          <w:bCs/>
          <w:szCs w:val="24"/>
        </w:rPr>
        <w:br w:type="page"/>
      </w:r>
    </w:p>
    <w:p w14:paraId="584545CE" w14:textId="3A996DE6" w:rsidR="00E71425" w:rsidRPr="009E158E" w:rsidRDefault="00BE23E2" w:rsidP="00702250">
      <w:pPr>
        <w:jc w:val="center"/>
        <w:rPr>
          <w:rFonts w:cs="Times New Roman"/>
          <w:bCs/>
          <w:szCs w:val="24"/>
        </w:rPr>
      </w:pPr>
      <w:r w:rsidRPr="009E158E">
        <w:rPr>
          <w:rFonts w:cs="Times New Roman"/>
          <w:bCs/>
          <w:szCs w:val="24"/>
        </w:rPr>
        <w:lastRenderedPageBreak/>
        <w:t>A Research Proposal on the Lack of Financial Literacy Among Black Americans</w:t>
      </w:r>
    </w:p>
    <w:p w14:paraId="1FAEDD8D" w14:textId="77777777" w:rsidR="00E71425" w:rsidRPr="009E158E" w:rsidRDefault="00573FDC" w:rsidP="00702250">
      <w:pPr>
        <w:jc w:val="center"/>
        <w:rPr>
          <w:rFonts w:cs="Times New Roman"/>
          <w:b/>
          <w:szCs w:val="24"/>
        </w:rPr>
      </w:pPr>
      <w:r w:rsidRPr="009E158E">
        <w:rPr>
          <w:rFonts w:cs="Times New Roman"/>
          <w:b/>
          <w:szCs w:val="24"/>
        </w:rPr>
        <w:t>Abstract</w:t>
      </w:r>
    </w:p>
    <w:p w14:paraId="44E3C620" w14:textId="420E9E8D" w:rsidR="00E71425" w:rsidRPr="009E158E" w:rsidRDefault="00573FDC" w:rsidP="00702250">
      <w:pPr>
        <w:ind w:firstLine="720"/>
        <w:rPr>
          <w:rFonts w:cs="Times New Roman"/>
          <w:szCs w:val="24"/>
        </w:rPr>
      </w:pPr>
      <w:r w:rsidRPr="009E158E">
        <w:rPr>
          <w:rFonts w:cs="Times New Roman"/>
          <w:szCs w:val="24"/>
        </w:rPr>
        <w:t>African Americans have consistently exhibited poor financial literacy</w:t>
      </w:r>
      <w:r w:rsidR="00D00EC1" w:rsidRPr="009E158E">
        <w:rPr>
          <w:rFonts w:cs="Times New Roman"/>
          <w:szCs w:val="24"/>
        </w:rPr>
        <w:t>, resulting</w:t>
      </w:r>
      <w:r w:rsidRPr="009E158E">
        <w:rPr>
          <w:rFonts w:cs="Times New Roman"/>
          <w:szCs w:val="24"/>
        </w:rPr>
        <w:t xml:space="preserve"> in detrimental financial decisions and outcomes that include inferior saving patterns, intolerable debts, and generational poverty. This </w:t>
      </w:r>
      <w:r w:rsidR="00F12ACA" w:rsidRPr="009E158E">
        <w:rPr>
          <w:rFonts w:cs="Times New Roman"/>
          <w:szCs w:val="24"/>
        </w:rPr>
        <w:t xml:space="preserve">research proposal is about a qualitative </w:t>
      </w:r>
      <w:r w:rsidRPr="009E158E">
        <w:rPr>
          <w:rFonts w:cs="Times New Roman"/>
          <w:szCs w:val="24"/>
        </w:rPr>
        <w:t>study</w:t>
      </w:r>
      <w:r w:rsidR="00F12ACA" w:rsidRPr="009E158E">
        <w:rPr>
          <w:rFonts w:cs="Times New Roman"/>
          <w:szCs w:val="24"/>
        </w:rPr>
        <w:t xml:space="preserve"> that aims to examine the</w:t>
      </w:r>
      <w:r w:rsidRPr="009E158E">
        <w:rPr>
          <w:rFonts w:cs="Times New Roman"/>
          <w:szCs w:val="24"/>
        </w:rPr>
        <w:t xml:space="preserve"> lack of financial literacy in the African American community of Albany, New York. </w:t>
      </w:r>
      <w:r w:rsidR="00F12ACA" w:rsidRPr="009E158E">
        <w:rPr>
          <w:rFonts w:cs="Times New Roman"/>
          <w:szCs w:val="24"/>
        </w:rPr>
        <w:t>A qualitative approach will be appropriate to elaborate on the different experiences of the participants. The research will also examine the factors contributing to financial illiteracy among African Americans. The research will employ a qualitative phenomenological approach using interviews and questionnaires to collect data on the participants regarding financial literacy. The collected information will be analyzed using an inductive approach to identify any major themes and connections between the participants</w:t>
      </w:r>
      <w:r w:rsidR="00D00EC1" w:rsidRPr="009E158E">
        <w:rPr>
          <w:rFonts w:cs="Times New Roman"/>
          <w:szCs w:val="24"/>
        </w:rPr>
        <w:t>’</w:t>
      </w:r>
      <w:r w:rsidR="00F12ACA" w:rsidRPr="009E158E">
        <w:rPr>
          <w:rFonts w:cs="Times New Roman"/>
          <w:szCs w:val="24"/>
        </w:rPr>
        <w:t xml:space="preserve"> responses. The results will then be interpreted and presented to experts to refine the findings and conclusions of the res</w:t>
      </w:r>
      <w:r w:rsidRPr="009E158E">
        <w:rPr>
          <w:rFonts w:cs="Times New Roman"/>
          <w:szCs w:val="24"/>
        </w:rPr>
        <w:t>ea</w:t>
      </w:r>
      <w:r w:rsidRPr="009E158E">
        <w:rPr>
          <w:rFonts w:cs="Times New Roman"/>
          <w:szCs w:val="24"/>
        </w:rPr>
        <w:t>rch. The findings from the research will not only reveal the factors contributing to financial illiteracy among African Americans but will also inform the various measures that can be employed to counter this situation.</w:t>
      </w:r>
    </w:p>
    <w:p w14:paraId="15292BD5" w14:textId="77777777" w:rsidR="00E71425" w:rsidRPr="009E158E" w:rsidRDefault="00573FDC" w:rsidP="00702250">
      <w:pPr>
        <w:jc w:val="center"/>
        <w:rPr>
          <w:rFonts w:cs="Times New Roman"/>
          <w:b/>
          <w:szCs w:val="24"/>
        </w:rPr>
      </w:pPr>
      <w:r w:rsidRPr="009E158E">
        <w:rPr>
          <w:rFonts w:cs="Times New Roman"/>
          <w:b/>
          <w:szCs w:val="24"/>
        </w:rPr>
        <w:t>Problem Statement</w:t>
      </w:r>
    </w:p>
    <w:p w14:paraId="565C4FF1" w14:textId="0A00690D" w:rsidR="00E71425" w:rsidRPr="009E158E" w:rsidRDefault="00573FDC" w:rsidP="00702250">
      <w:pPr>
        <w:ind w:firstLine="720"/>
        <w:rPr>
          <w:rFonts w:cs="Times New Roman"/>
          <w:szCs w:val="24"/>
        </w:rPr>
      </w:pPr>
      <w:r w:rsidRPr="009E158E">
        <w:rPr>
          <w:rFonts w:cs="Times New Roman"/>
          <w:szCs w:val="24"/>
        </w:rPr>
        <w:t>African Americans</w:t>
      </w:r>
      <w:r w:rsidRPr="009E158E">
        <w:rPr>
          <w:rFonts w:cs="Times New Roman"/>
          <w:szCs w:val="24"/>
        </w:rPr>
        <w:t xml:space="preserve"> are not exempted from an increasingly dynamic and unforgiving global economy where financial literacy is essential to financial decision-making</w:t>
      </w:r>
      <w:r w:rsidRPr="009E158E">
        <w:rPr>
          <w:rFonts w:cs="Times New Roman"/>
          <w:szCs w:val="24"/>
        </w:rPr>
        <w:t xml:space="preserve"> (Amoah, 2016</w:t>
      </w:r>
      <w:r w:rsidRPr="009E158E">
        <w:rPr>
          <w:rFonts w:cs="Times New Roman"/>
          <w:szCs w:val="24"/>
        </w:rPr>
        <w:t xml:space="preserve">). </w:t>
      </w:r>
      <w:r w:rsidRPr="009E158E">
        <w:rPr>
          <w:rFonts w:cs="Times New Roman"/>
          <w:szCs w:val="24"/>
        </w:rPr>
        <w:t>Over the years, African Americans have consistently shown relatively lower levels of financial l</w:t>
      </w:r>
      <w:r w:rsidRPr="009E158E">
        <w:rPr>
          <w:rFonts w:cs="Times New Roman"/>
          <w:szCs w:val="24"/>
        </w:rPr>
        <w:t>iteracy compared to other races, such as whites. F</w:t>
      </w:r>
      <w:r w:rsidRPr="009E158E">
        <w:rPr>
          <w:rFonts w:cs="Times New Roman"/>
          <w:szCs w:val="24"/>
        </w:rPr>
        <w:t xml:space="preserve">inancial literacy refers to the level of knowledge in areas such as savings and investment, numeracy, stocks and bonds, inflation, </w:t>
      </w:r>
      <w:r w:rsidRPr="009E158E">
        <w:rPr>
          <w:rFonts w:cs="Times New Roman"/>
          <w:szCs w:val="24"/>
        </w:rPr>
        <w:lastRenderedPageBreak/>
        <w:t>interest, debt, and risk management among others which assist in making inf</w:t>
      </w:r>
      <w:r w:rsidRPr="009E158E">
        <w:rPr>
          <w:rFonts w:cs="Times New Roman"/>
          <w:szCs w:val="24"/>
        </w:rPr>
        <w:t>ormed financial decisions</w:t>
      </w:r>
      <w:r w:rsidRPr="009E158E">
        <w:rPr>
          <w:rFonts w:cs="Times New Roman"/>
          <w:szCs w:val="24"/>
        </w:rPr>
        <w:t xml:space="preserve"> (Amoah, 2016</w:t>
      </w:r>
      <w:r w:rsidRPr="009E158E">
        <w:rPr>
          <w:rFonts w:cs="Times New Roman"/>
          <w:szCs w:val="24"/>
        </w:rPr>
        <w:t>). As such, financial literacy transforms an individual</w:t>
      </w:r>
      <w:r w:rsidR="00D00EC1" w:rsidRPr="009E158E">
        <w:rPr>
          <w:rFonts w:cs="Times New Roman"/>
          <w:szCs w:val="24"/>
        </w:rPr>
        <w:t>’</w:t>
      </w:r>
      <w:r w:rsidRPr="009E158E">
        <w:rPr>
          <w:rFonts w:cs="Times New Roman"/>
          <w:szCs w:val="24"/>
        </w:rPr>
        <w:t>s behavio</w:t>
      </w:r>
      <w:r w:rsidR="00D00EC1" w:rsidRPr="009E158E">
        <w:rPr>
          <w:rFonts w:cs="Times New Roman"/>
          <w:szCs w:val="24"/>
        </w:rPr>
        <w:t>u</w:t>
      </w:r>
      <w:r w:rsidRPr="009E158E">
        <w:rPr>
          <w:rFonts w:cs="Times New Roman"/>
          <w:szCs w:val="24"/>
        </w:rPr>
        <w:t>r and attitude regarding money, savings, and risk management, as well as independent financial decision-making (Amoah, 201</w:t>
      </w:r>
      <w:r w:rsidRPr="009E158E">
        <w:rPr>
          <w:rFonts w:cs="Times New Roman"/>
          <w:szCs w:val="24"/>
        </w:rPr>
        <w:t>6</w:t>
      </w:r>
      <w:r w:rsidRPr="009E158E">
        <w:rPr>
          <w:rFonts w:cs="Times New Roman"/>
          <w:szCs w:val="24"/>
        </w:rPr>
        <w:t>). Although most Americans lac</w:t>
      </w:r>
      <w:r w:rsidRPr="009E158E">
        <w:rPr>
          <w:rFonts w:cs="Times New Roman"/>
          <w:szCs w:val="24"/>
        </w:rPr>
        <w:t>k financial literacy in general, Afric</w:t>
      </w:r>
      <w:r w:rsidRPr="009E158E">
        <w:rPr>
          <w:rFonts w:cs="Times New Roman"/>
          <w:szCs w:val="24"/>
        </w:rPr>
        <w:t xml:space="preserve">an Americans, in particular, </w:t>
      </w:r>
      <w:r w:rsidRPr="009E158E">
        <w:rPr>
          <w:rFonts w:cs="Times New Roman"/>
          <w:szCs w:val="24"/>
        </w:rPr>
        <w:t>ranked lowest (Amoah, 201</w:t>
      </w:r>
      <w:r w:rsidRPr="009E158E">
        <w:rPr>
          <w:rFonts w:cs="Times New Roman"/>
          <w:szCs w:val="24"/>
        </w:rPr>
        <w:t>6</w:t>
      </w:r>
      <w:r w:rsidRPr="009E158E">
        <w:rPr>
          <w:rFonts w:cs="Times New Roman"/>
          <w:szCs w:val="24"/>
        </w:rPr>
        <w:t xml:space="preserve">). Additionally, the African American community has the most drastic inequality of income and wealth with an underlying deficit in financial literacy resulting in </w:t>
      </w:r>
      <w:r w:rsidRPr="009E158E">
        <w:rPr>
          <w:rFonts w:cs="Times New Roman"/>
          <w:szCs w:val="24"/>
        </w:rPr>
        <w:t xml:space="preserve">cumbersome debts affecting individuals and the community as a whole (Brunson, 2016). Even worse, financial literacy levels have declined within the African American community in recent years, which indicates a growing problem that needs to be addressed to </w:t>
      </w:r>
      <w:r w:rsidRPr="009E158E">
        <w:rPr>
          <w:rFonts w:cs="Times New Roman"/>
          <w:szCs w:val="24"/>
        </w:rPr>
        <w:t>guarantee a favorable financial future for this community.</w:t>
      </w:r>
    </w:p>
    <w:p w14:paraId="0D2D14CF" w14:textId="687817BF" w:rsidR="00E71425" w:rsidRPr="009E158E" w:rsidRDefault="00573FDC" w:rsidP="00702250">
      <w:pPr>
        <w:ind w:firstLine="720"/>
        <w:rPr>
          <w:rFonts w:cs="Times New Roman"/>
          <w:szCs w:val="24"/>
        </w:rPr>
      </w:pPr>
      <w:r w:rsidRPr="009E158E">
        <w:rPr>
          <w:rFonts w:cs="Times New Roman"/>
          <w:szCs w:val="24"/>
        </w:rPr>
        <w:t xml:space="preserve">Low levels of financial literacy are strongly associated with poor financial decision-making skills, high indebtedness, and low wealth accumulation (Amoah, 2016). As such, financial illiteracy in </w:t>
      </w:r>
      <w:r w:rsidRPr="009E158E">
        <w:rPr>
          <w:rFonts w:cs="Times New Roman"/>
          <w:szCs w:val="24"/>
        </w:rPr>
        <w:t xml:space="preserve">the African American community has resulted in Blacks being less likely to become homeowners, which is significant to wealth accumulation since housing is the largest component of wealth for most families in the United States (Fisher, 2010). Additionally, </w:t>
      </w:r>
      <w:r w:rsidRPr="009E158E">
        <w:rPr>
          <w:rFonts w:cs="Times New Roman"/>
          <w:szCs w:val="24"/>
        </w:rPr>
        <w:t>Blacks are less likely to get accepted for a mortgage, which negatively affects their purchasing power (Fisher, 2010). Furthermore, African Americans generally spend more than they save, which negatively affects their wealth accumulation and economic well-</w:t>
      </w:r>
      <w:r w:rsidRPr="009E158E">
        <w:rPr>
          <w:rFonts w:cs="Times New Roman"/>
          <w:szCs w:val="24"/>
        </w:rPr>
        <w:t>being (Amoah, 2016). Consequently, African Americans, accumulate low financial wealth at retirement, own low household assets such as stocks, housing, 401(k)</w:t>
      </w:r>
      <w:r w:rsidRPr="009E158E">
        <w:rPr>
          <w:rFonts w:cs="Times New Roman"/>
          <w:szCs w:val="24"/>
        </w:rPr>
        <w:t xml:space="preserve"> and IRAs; and are not only challenged with huge debt burdens, but also own fewer investment produ</w:t>
      </w:r>
      <w:r w:rsidRPr="009E158E">
        <w:rPr>
          <w:rFonts w:cs="Times New Roman"/>
          <w:szCs w:val="24"/>
        </w:rPr>
        <w:t>cts such as stocks and CDs due to low knowledge of investment (Amoah, 2016). Subsequently, African Americans are more likely to be unbanked, under-banked, and fall victims to predatory lending (Amoah, 2016).</w:t>
      </w:r>
    </w:p>
    <w:p w14:paraId="7E34C430" w14:textId="6233DD24" w:rsidR="00416214" w:rsidRPr="009E158E" w:rsidRDefault="00573FDC" w:rsidP="00702250">
      <w:pPr>
        <w:ind w:firstLine="720"/>
        <w:rPr>
          <w:rFonts w:eastAsia="Times New Roman" w:cs="Times New Roman"/>
          <w:szCs w:val="24"/>
        </w:rPr>
      </w:pPr>
      <w:r w:rsidRPr="009E158E">
        <w:rPr>
          <w:rFonts w:eastAsia="Times New Roman" w:cs="Times New Roman"/>
          <w:szCs w:val="24"/>
        </w:rPr>
        <w:lastRenderedPageBreak/>
        <w:t>This topic is important to me because I believe</w:t>
      </w:r>
      <w:r w:rsidRPr="009E158E">
        <w:rPr>
          <w:rFonts w:eastAsia="Times New Roman" w:cs="Times New Roman"/>
          <w:szCs w:val="24"/>
        </w:rPr>
        <w:t xml:space="preserve"> that the current levels of financial literacy among African Americans can be detrimental to their financial and overall well-being now and in the future. In a dynamic global economy, this financial illiteracy may result in blacks being left behind. As suc</w:t>
      </w:r>
      <w:r w:rsidRPr="009E158E">
        <w:rPr>
          <w:rFonts w:eastAsia="Times New Roman" w:cs="Times New Roman"/>
          <w:szCs w:val="24"/>
        </w:rPr>
        <w:t xml:space="preserve">h, I believe that studying the underlying factors that contribute to financial illiteracy will help us determine what needs to be altered to increase financial knowledge among the members of this community. Also, I am convinced that researching this topic </w:t>
      </w:r>
      <w:r w:rsidRPr="009E158E">
        <w:rPr>
          <w:rFonts w:eastAsia="Times New Roman" w:cs="Times New Roman"/>
          <w:szCs w:val="24"/>
        </w:rPr>
        <w:t>will help us assess the effectiveness of current efforts aimed at increasing financial literacy among blacks</w:t>
      </w:r>
      <w:r w:rsidRPr="009E158E">
        <w:rPr>
          <w:rFonts w:eastAsia="Times New Roman" w:cs="Times New Roman"/>
          <w:szCs w:val="24"/>
        </w:rPr>
        <w:t xml:space="preserve"> and how they can be improved. Ultimately, I believe that if appropriate interventions are not made, future generations of African Americans may fa</w:t>
      </w:r>
      <w:r w:rsidRPr="009E158E">
        <w:rPr>
          <w:rFonts w:eastAsia="Times New Roman" w:cs="Times New Roman"/>
          <w:szCs w:val="24"/>
        </w:rPr>
        <w:t xml:space="preserve">ce similar challenges and therefore perpetuate the vicious cycle of poor financial decisions due to low levels of financial literacy. </w:t>
      </w:r>
    </w:p>
    <w:p w14:paraId="0A0F86E4" w14:textId="77777777" w:rsidR="00E71425" w:rsidRPr="009E158E" w:rsidRDefault="00573FDC" w:rsidP="00702250">
      <w:pPr>
        <w:shd w:val="clear" w:color="auto" w:fill="FFFFFF"/>
        <w:spacing w:before="180" w:after="180"/>
        <w:jc w:val="center"/>
        <w:rPr>
          <w:rFonts w:eastAsia="Times New Roman" w:cs="Times New Roman"/>
          <w:b/>
          <w:szCs w:val="24"/>
        </w:rPr>
      </w:pPr>
      <w:r w:rsidRPr="009E158E">
        <w:rPr>
          <w:rFonts w:eastAsia="Times New Roman" w:cs="Times New Roman"/>
          <w:b/>
          <w:szCs w:val="24"/>
        </w:rPr>
        <w:t>Research Questions</w:t>
      </w:r>
    </w:p>
    <w:p w14:paraId="38CC175C" w14:textId="587E8DB7" w:rsidR="00416214" w:rsidRPr="009E158E" w:rsidRDefault="00573FDC" w:rsidP="00702250">
      <w:pPr>
        <w:shd w:val="clear" w:color="auto" w:fill="FFFFFF"/>
        <w:spacing w:before="180" w:after="180"/>
        <w:ind w:firstLine="720"/>
        <w:rPr>
          <w:rFonts w:eastAsia="Times New Roman" w:cs="Times New Roman"/>
          <w:szCs w:val="24"/>
        </w:rPr>
      </w:pPr>
      <w:r w:rsidRPr="009E158E">
        <w:rPr>
          <w:rFonts w:eastAsia="Times New Roman" w:cs="Times New Roman"/>
          <w:szCs w:val="24"/>
        </w:rPr>
        <w:t>In studying the lack of financial literacy among African Americans, I will aim to answer the followin</w:t>
      </w:r>
      <w:r w:rsidRPr="009E158E">
        <w:rPr>
          <w:rFonts w:eastAsia="Times New Roman" w:cs="Times New Roman"/>
          <w:szCs w:val="24"/>
        </w:rPr>
        <w:t>g research questions:</w:t>
      </w:r>
    </w:p>
    <w:p w14:paraId="08A8FF63" w14:textId="77777777" w:rsidR="00416214" w:rsidRPr="009E158E" w:rsidRDefault="00573FDC" w:rsidP="00702250">
      <w:pPr>
        <w:pStyle w:val="ListParagraph"/>
        <w:numPr>
          <w:ilvl w:val="0"/>
          <w:numId w:val="1"/>
        </w:numPr>
        <w:shd w:val="clear" w:color="auto" w:fill="FFFFFF"/>
        <w:spacing w:before="180" w:after="180"/>
        <w:rPr>
          <w:rFonts w:eastAsia="Times New Roman" w:cs="Times New Roman"/>
          <w:szCs w:val="24"/>
        </w:rPr>
      </w:pPr>
      <w:r w:rsidRPr="009E158E">
        <w:rPr>
          <w:rFonts w:eastAsia="Times New Roman" w:cs="Times New Roman"/>
          <w:szCs w:val="24"/>
        </w:rPr>
        <w:t>What is the current state of financial literacy among African Americans?</w:t>
      </w:r>
    </w:p>
    <w:p w14:paraId="565A4012" w14:textId="77777777" w:rsidR="00416214" w:rsidRPr="009E158E" w:rsidRDefault="00573FDC" w:rsidP="00702250">
      <w:pPr>
        <w:pStyle w:val="ListParagraph"/>
        <w:numPr>
          <w:ilvl w:val="0"/>
          <w:numId w:val="1"/>
        </w:numPr>
        <w:shd w:val="clear" w:color="auto" w:fill="FFFFFF"/>
        <w:spacing w:before="180" w:after="180"/>
        <w:rPr>
          <w:rFonts w:eastAsia="Times New Roman" w:cs="Times New Roman"/>
          <w:szCs w:val="24"/>
        </w:rPr>
      </w:pPr>
      <w:r w:rsidRPr="009E158E">
        <w:rPr>
          <w:rFonts w:eastAsia="Times New Roman" w:cs="Times New Roman"/>
          <w:szCs w:val="24"/>
        </w:rPr>
        <w:t>What is the perceived importance of financial education among African Americans?</w:t>
      </w:r>
    </w:p>
    <w:p w14:paraId="5F58DAD6" w14:textId="77777777" w:rsidR="00416214" w:rsidRPr="009E158E" w:rsidRDefault="00573FDC" w:rsidP="00702250">
      <w:pPr>
        <w:pStyle w:val="ListParagraph"/>
        <w:numPr>
          <w:ilvl w:val="0"/>
          <w:numId w:val="1"/>
        </w:numPr>
        <w:shd w:val="clear" w:color="auto" w:fill="FFFFFF"/>
        <w:spacing w:before="180" w:after="180"/>
        <w:rPr>
          <w:rFonts w:eastAsia="Times New Roman" w:cs="Times New Roman"/>
          <w:szCs w:val="24"/>
        </w:rPr>
      </w:pPr>
      <w:r w:rsidRPr="009E158E">
        <w:rPr>
          <w:rFonts w:eastAsia="Times New Roman" w:cs="Times New Roman"/>
          <w:szCs w:val="24"/>
        </w:rPr>
        <w:t>How has financial illiteracy among African Americans impacted their financial de</w:t>
      </w:r>
      <w:r w:rsidRPr="009E158E">
        <w:rPr>
          <w:rFonts w:eastAsia="Times New Roman" w:cs="Times New Roman"/>
          <w:szCs w:val="24"/>
        </w:rPr>
        <w:t>cisions?</w:t>
      </w:r>
    </w:p>
    <w:p w14:paraId="6ED03DF3" w14:textId="77777777" w:rsidR="00416214" w:rsidRPr="009E158E" w:rsidRDefault="00573FDC" w:rsidP="00702250">
      <w:pPr>
        <w:pStyle w:val="ListParagraph"/>
        <w:numPr>
          <w:ilvl w:val="0"/>
          <w:numId w:val="1"/>
        </w:numPr>
        <w:shd w:val="clear" w:color="auto" w:fill="FFFFFF"/>
        <w:spacing w:before="180" w:after="180"/>
        <w:rPr>
          <w:rFonts w:eastAsia="Times New Roman" w:cs="Times New Roman"/>
          <w:szCs w:val="24"/>
        </w:rPr>
      </w:pPr>
      <w:r w:rsidRPr="009E158E">
        <w:rPr>
          <w:rFonts w:eastAsia="Times New Roman" w:cs="Times New Roman"/>
          <w:szCs w:val="24"/>
        </w:rPr>
        <w:t>Which factors are responsible for the financial illiteracy among African Americans?</w:t>
      </w:r>
    </w:p>
    <w:p w14:paraId="45E576EF" w14:textId="77777777" w:rsidR="00416214" w:rsidRPr="009E158E" w:rsidRDefault="00573FDC" w:rsidP="00702250">
      <w:pPr>
        <w:pStyle w:val="ListParagraph"/>
        <w:numPr>
          <w:ilvl w:val="0"/>
          <w:numId w:val="1"/>
        </w:numPr>
        <w:shd w:val="clear" w:color="auto" w:fill="FFFFFF"/>
        <w:spacing w:before="180" w:after="180"/>
        <w:rPr>
          <w:rFonts w:eastAsia="Times New Roman" w:cs="Times New Roman"/>
          <w:szCs w:val="24"/>
        </w:rPr>
      </w:pPr>
      <w:r w:rsidRPr="009E158E">
        <w:rPr>
          <w:rFonts w:eastAsia="Times New Roman" w:cs="Times New Roman"/>
          <w:szCs w:val="24"/>
        </w:rPr>
        <w:t>Are there any current interventions aimed at improving financial literacy among African Americans? How effective have they been?</w:t>
      </w:r>
    </w:p>
    <w:p w14:paraId="0F1078C8" w14:textId="77777777" w:rsidR="00416214" w:rsidRPr="009E158E" w:rsidRDefault="00573FDC" w:rsidP="00702250">
      <w:pPr>
        <w:pStyle w:val="ListParagraph"/>
        <w:numPr>
          <w:ilvl w:val="0"/>
          <w:numId w:val="1"/>
        </w:numPr>
        <w:shd w:val="clear" w:color="auto" w:fill="FFFFFF"/>
        <w:spacing w:before="180" w:after="180"/>
        <w:rPr>
          <w:rFonts w:eastAsia="Times New Roman" w:cs="Times New Roman"/>
          <w:szCs w:val="24"/>
        </w:rPr>
      </w:pPr>
      <w:r w:rsidRPr="009E158E">
        <w:rPr>
          <w:rFonts w:eastAsia="Times New Roman" w:cs="Times New Roman"/>
          <w:szCs w:val="24"/>
        </w:rPr>
        <w:t>How can financial literacy be impr</w:t>
      </w:r>
      <w:r w:rsidRPr="009E158E">
        <w:rPr>
          <w:rFonts w:eastAsia="Times New Roman" w:cs="Times New Roman"/>
          <w:szCs w:val="24"/>
        </w:rPr>
        <w:t>oved among African Americans?</w:t>
      </w:r>
    </w:p>
    <w:p w14:paraId="39A46CAF" w14:textId="77777777" w:rsidR="00E71425" w:rsidRPr="009E158E" w:rsidRDefault="00573FDC" w:rsidP="00702250">
      <w:pPr>
        <w:jc w:val="center"/>
        <w:rPr>
          <w:rFonts w:cs="Times New Roman"/>
          <w:b/>
          <w:szCs w:val="24"/>
        </w:rPr>
      </w:pPr>
      <w:r w:rsidRPr="009E158E">
        <w:rPr>
          <w:rFonts w:cs="Times New Roman"/>
          <w:b/>
          <w:szCs w:val="24"/>
        </w:rPr>
        <w:t>Literature Review</w:t>
      </w:r>
    </w:p>
    <w:p w14:paraId="4B92E6EE" w14:textId="1B46D0AD" w:rsidR="00E71425" w:rsidRPr="009E158E" w:rsidRDefault="00573FDC" w:rsidP="00702250">
      <w:pPr>
        <w:ind w:firstLine="720"/>
        <w:rPr>
          <w:rFonts w:cs="Times New Roman"/>
          <w:szCs w:val="24"/>
        </w:rPr>
      </w:pPr>
      <w:r w:rsidRPr="009E158E">
        <w:rPr>
          <w:rFonts w:cs="Times New Roman"/>
          <w:szCs w:val="24"/>
        </w:rPr>
        <w:lastRenderedPageBreak/>
        <w:t xml:space="preserve">Recent literature on the topic of financial literacy among African Americans mostly focuses on the state of financial literacy among African Americans. In a dissertation by Brunson (2017), it was found </w:t>
      </w:r>
      <w:r w:rsidRPr="009E158E">
        <w:rPr>
          <w:rFonts w:cs="Times New Roman"/>
          <w:szCs w:val="24"/>
        </w:rPr>
        <w:t>that African Americans had a basic understanding of financial literacy since most of them could define it. Nonetheless, Brunson (2017) found that African Americans generally showed low levels of personal financial literacy. Similarly, Amoah (2016) found th</w:t>
      </w:r>
      <w:r w:rsidRPr="009E158E">
        <w:rPr>
          <w:rFonts w:cs="Times New Roman"/>
          <w:szCs w:val="24"/>
        </w:rPr>
        <w:t>at African-Americans</w:t>
      </w:r>
      <w:r w:rsidR="00D00EC1" w:rsidRPr="009E158E">
        <w:rPr>
          <w:rFonts w:cs="Times New Roman"/>
          <w:szCs w:val="24"/>
        </w:rPr>
        <w:t>’</w:t>
      </w:r>
      <w:r w:rsidRPr="009E158E">
        <w:rPr>
          <w:rFonts w:cs="Times New Roman"/>
          <w:szCs w:val="24"/>
        </w:rPr>
        <w:t xml:space="preserve"> knowledge in financial matters was relatively below average. Also, Amoah (2016) concluded that African American males have more knowledge in financial matters than females, and more than half of African-Americans rely on themselves fo</w:t>
      </w:r>
      <w:r w:rsidRPr="009E158E">
        <w:rPr>
          <w:rFonts w:cs="Times New Roman"/>
          <w:szCs w:val="24"/>
        </w:rPr>
        <w:t>r financial decisions.</w:t>
      </w:r>
      <w:r w:rsidRPr="009E158E">
        <w:rPr>
          <w:rFonts w:cs="Times New Roman"/>
          <w:szCs w:val="24"/>
        </w:rPr>
        <w:t xml:space="preserve"> However, Borden et al (2008) found that African American students had a relatively better grasp of financial knowledge. </w:t>
      </w:r>
      <w:r w:rsidR="00DA7DCA" w:rsidRPr="009E158E">
        <w:rPr>
          <w:rFonts w:cs="Times New Roman"/>
          <w:szCs w:val="24"/>
        </w:rPr>
        <w:t>Nonetheless, there is a consensus that African Americans have significantly low levels of financial literacy.</w:t>
      </w:r>
    </w:p>
    <w:p w14:paraId="1A9895D4" w14:textId="7AB79759" w:rsidR="00E71425" w:rsidRPr="009E158E" w:rsidRDefault="00573FDC" w:rsidP="00702250">
      <w:pPr>
        <w:ind w:firstLine="720"/>
        <w:rPr>
          <w:rFonts w:cs="Times New Roman"/>
          <w:szCs w:val="24"/>
        </w:rPr>
      </w:pPr>
      <w:r w:rsidRPr="009E158E">
        <w:rPr>
          <w:rFonts w:cs="Times New Roman"/>
          <w:szCs w:val="24"/>
        </w:rPr>
        <w:t>In explaining the financial illiteracy among African Americans</w:t>
      </w:r>
      <w:r w:rsidR="00D00EC1" w:rsidRPr="009E158E">
        <w:rPr>
          <w:rFonts w:cs="Times New Roman"/>
          <w:szCs w:val="24"/>
        </w:rPr>
        <w:t>,</w:t>
      </w:r>
      <w:r w:rsidRPr="009E158E">
        <w:rPr>
          <w:rFonts w:cs="Times New Roman"/>
          <w:szCs w:val="24"/>
        </w:rPr>
        <w:t xml:space="preserve"> Brunson (2017) found that limited access to adequate financial education resources heavily contributes to financial illiteracy among African Americans. Essentially, the gap in financi</w:t>
      </w:r>
      <w:r w:rsidRPr="009E158E">
        <w:rPr>
          <w:rFonts w:cs="Times New Roman"/>
          <w:szCs w:val="24"/>
        </w:rPr>
        <w:t xml:space="preserve">al knowledge between Whites and </w:t>
      </w:r>
      <w:r w:rsidRPr="009E158E">
        <w:rPr>
          <w:rFonts w:cs="Times New Roman"/>
          <w:szCs w:val="24"/>
        </w:rPr>
        <w:t>African-Americans</w:t>
      </w:r>
      <w:r w:rsidRPr="009E158E">
        <w:rPr>
          <w:rFonts w:cs="Times New Roman"/>
          <w:szCs w:val="24"/>
        </w:rPr>
        <w:t xml:space="preserve"> is mainly due to the latter having to</w:t>
      </w:r>
      <w:r w:rsidRPr="009E158E">
        <w:rPr>
          <w:rFonts w:cs="Times New Roman"/>
          <w:szCs w:val="24"/>
        </w:rPr>
        <w:t xml:space="preserve"> </w:t>
      </w:r>
      <w:r w:rsidRPr="009E158E">
        <w:rPr>
          <w:rFonts w:cs="Times New Roman"/>
          <w:szCs w:val="24"/>
        </w:rPr>
        <w:t>experience a mediocre</w:t>
      </w:r>
      <w:r w:rsidRPr="009E158E">
        <w:rPr>
          <w:rFonts w:cs="Times New Roman"/>
          <w:szCs w:val="24"/>
        </w:rPr>
        <w:t xml:space="preserve"> education system</w:t>
      </w:r>
      <w:r w:rsidRPr="009E158E">
        <w:rPr>
          <w:rFonts w:cs="Times New Roman"/>
          <w:szCs w:val="24"/>
        </w:rPr>
        <w:t xml:space="preserve"> since most </w:t>
      </w:r>
      <w:r w:rsidRPr="009E158E">
        <w:rPr>
          <w:rFonts w:cs="Times New Roman"/>
          <w:szCs w:val="24"/>
        </w:rPr>
        <w:t>African-Americans cannot pay for good urban schools</w:t>
      </w:r>
      <w:r w:rsidRPr="009E158E">
        <w:rPr>
          <w:rFonts w:cs="Times New Roman"/>
          <w:szCs w:val="24"/>
        </w:rPr>
        <w:t xml:space="preserve"> (Brunson, 2017)</w:t>
      </w:r>
      <w:r w:rsidRPr="009E158E">
        <w:rPr>
          <w:rFonts w:cs="Times New Roman"/>
          <w:szCs w:val="24"/>
        </w:rPr>
        <w:t>. As such, their</w:t>
      </w:r>
      <w:r w:rsidRPr="009E158E">
        <w:rPr>
          <w:rFonts w:cs="Times New Roman"/>
          <w:szCs w:val="24"/>
        </w:rPr>
        <w:t xml:space="preserve"> </w:t>
      </w:r>
      <w:r w:rsidRPr="009E158E">
        <w:rPr>
          <w:rFonts w:cs="Times New Roman"/>
          <w:szCs w:val="24"/>
        </w:rPr>
        <w:t>children attend schools that do no</w:t>
      </w:r>
      <w:r w:rsidRPr="009E158E">
        <w:rPr>
          <w:rFonts w:cs="Times New Roman"/>
          <w:szCs w:val="24"/>
        </w:rPr>
        <w:t xml:space="preserve">t have enough </w:t>
      </w:r>
      <w:r w:rsidRPr="009E158E">
        <w:rPr>
          <w:rFonts w:cs="Times New Roman"/>
          <w:szCs w:val="24"/>
        </w:rPr>
        <w:t xml:space="preserve">materials to help them in acquiring adequate financial </w:t>
      </w:r>
      <w:r w:rsidRPr="009E158E">
        <w:rPr>
          <w:rFonts w:cs="Times New Roman"/>
          <w:szCs w:val="24"/>
        </w:rPr>
        <w:t>education (Brunson</w:t>
      </w:r>
      <w:r w:rsidRPr="009E158E">
        <w:rPr>
          <w:rFonts w:cs="Times New Roman"/>
          <w:szCs w:val="24"/>
        </w:rPr>
        <w:t>, 2017</w:t>
      </w:r>
      <w:r w:rsidRPr="009E158E">
        <w:rPr>
          <w:rFonts w:cs="Times New Roman"/>
          <w:szCs w:val="24"/>
        </w:rPr>
        <w:t>)</w:t>
      </w:r>
      <w:r w:rsidRPr="009E158E">
        <w:rPr>
          <w:rFonts w:cs="Times New Roman"/>
          <w:szCs w:val="24"/>
        </w:rPr>
        <w:t>. Additionally, t</w:t>
      </w:r>
      <w:r w:rsidRPr="009E158E">
        <w:rPr>
          <w:rFonts w:cs="Times New Roman"/>
          <w:szCs w:val="24"/>
        </w:rPr>
        <w:t>he knowledge gap comes from the lack of a standardized ev</w:t>
      </w:r>
      <w:r w:rsidRPr="009E158E">
        <w:rPr>
          <w:rFonts w:cs="Times New Roman"/>
          <w:szCs w:val="24"/>
        </w:rPr>
        <w:t>aluation of financial education courses to suit the needs of African Americans</w:t>
      </w:r>
      <w:r w:rsidRPr="009E158E">
        <w:rPr>
          <w:rFonts w:cs="Times New Roman"/>
          <w:szCs w:val="24"/>
        </w:rPr>
        <w:t xml:space="preserve"> (Brunson</w:t>
      </w:r>
      <w:r w:rsidRPr="009E158E">
        <w:rPr>
          <w:rFonts w:cs="Times New Roman"/>
          <w:szCs w:val="24"/>
        </w:rPr>
        <w:t>,</w:t>
      </w:r>
      <w:r w:rsidRPr="009E158E">
        <w:rPr>
          <w:rFonts w:cs="Times New Roman"/>
          <w:szCs w:val="24"/>
        </w:rPr>
        <w:t xml:space="preserve"> 2017</w:t>
      </w:r>
      <w:r w:rsidRPr="009E158E">
        <w:rPr>
          <w:rFonts w:cs="Times New Roman"/>
          <w:szCs w:val="24"/>
        </w:rPr>
        <w:t>)</w:t>
      </w:r>
      <w:r w:rsidRPr="009E158E">
        <w:rPr>
          <w:rFonts w:cs="Times New Roman"/>
          <w:szCs w:val="24"/>
        </w:rPr>
        <w:t>. Fisher (2010) adds that this lack of access to adequate education resources is worsened by the fact that African Americans</w:t>
      </w:r>
      <w:r w:rsidRPr="009E158E">
        <w:rPr>
          <w:rFonts w:cs="Times New Roman"/>
          <w:szCs w:val="24"/>
        </w:rPr>
        <w:t xml:space="preserve"> experience greater income uncertainty partly due to lowe</w:t>
      </w:r>
      <w:r w:rsidRPr="009E158E">
        <w:rPr>
          <w:rFonts w:cs="Times New Roman"/>
          <w:szCs w:val="24"/>
        </w:rPr>
        <w:t xml:space="preserve">r minority incomes. Similarly, Brunson (2017) concluded that </w:t>
      </w:r>
      <w:r w:rsidRPr="009E158E">
        <w:rPr>
          <w:rFonts w:cs="Times New Roman"/>
          <w:szCs w:val="24"/>
        </w:rPr>
        <w:t>African-</w:t>
      </w:r>
      <w:r w:rsidRPr="009E158E">
        <w:rPr>
          <w:rFonts w:cs="Times New Roman"/>
          <w:szCs w:val="24"/>
        </w:rPr>
        <w:t>Americans shoulder an excessive burden of unemployment, precarious employment, and low-</w:t>
      </w:r>
      <w:r w:rsidRPr="009E158E">
        <w:rPr>
          <w:rFonts w:cs="Times New Roman"/>
          <w:szCs w:val="24"/>
        </w:rPr>
        <w:lastRenderedPageBreak/>
        <w:t>paying jobs in whic</w:t>
      </w:r>
      <w:r w:rsidRPr="009E158E">
        <w:rPr>
          <w:rFonts w:cs="Times New Roman"/>
          <w:szCs w:val="24"/>
        </w:rPr>
        <w:t>h may help explain why they cannot afford the required financial education resources</w:t>
      </w:r>
      <w:r w:rsidRPr="009E158E">
        <w:rPr>
          <w:rFonts w:cs="Times New Roman"/>
          <w:szCs w:val="24"/>
        </w:rPr>
        <w:t>.</w:t>
      </w:r>
      <w:r w:rsidRPr="009E158E">
        <w:rPr>
          <w:rFonts w:cs="Times New Roman"/>
          <w:szCs w:val="24"/>
        </w:rPr>
        <w:t xml:space="preserve"> </w:t>
      </w:r>
      <w:r w:rsidRPr="009E158E">
        <w:rPr>
          <w:rFonts w:cs="Times New Roman"/>
          <w:szCs w:val="24"/>
        </w:rPr>
        <w:t>Also, African Americans experience more limited access to instit</w:t>
      </w:r>
      <w:r w:rsidRPr="009E158E">
        <w:rPr>
          <w:rFonts w:cs="Times New Roman"/>
          <w:szCs w:val="24"/>
        </w:rPr>
        <w:t>utionalized saving mechanisms such as 401(k) plans, which has negatively affected their</w:t>
      </w:r>
      <w:r w:rsidRPr="009E158E">
        <w:rPr>
          <w:rFonts w:cs="Times New Roman"/>
          <w:szCs w:val="24"/>
        </w:rPr>
        <w:t xml:space="preserve"> exposure to</w:t>
      </w:r>
      <w:r w:rsidRPr="009E158E">
        <w:rPr>
          <w:rFonts w:cs="Times New Roman"/>
          <w:szCs w:val="24"/>
        </w:rPr>
        <w:t xml:space="preserve"> knowledge regarding positive saving behavior (Fisher, 2010).</w:t>
      </w:r>
    </w:p>
    <w:p w14:paraId="721E490D" w14:textId="70363966" w:rsidR="00E71425" w:rsidRPr="009E158E" w:rsidRDefault="00573FDC" w:rsidP="00702250">
      <w:pPr>
        <w:ind w:firstLine="720"/>
        <w:rPr>
          <w:rFonts w:cs="Times New Roman"/>
          <w:szCs w:val="24"/>
        </w:rPr>
      </w:pPr>
      <w:r w:rsidRPr="009E158E">
        <w:rPr>
          <w:rFonts w:cs="Times New Roman"/>
          <w:szCs w:val="24"/>
        </w:rPr>
        <w:t>Poor financial socialization has</w:t>
      </w:r>
      <w:r w:rsidRPr="009E158E">
        <w:rPr>
          <w:rFonts w:cs="Times New Roman"/>
          <w:szCs w:val="24"/>
        </w:rPr>
        <w:t xml:space="preserve"> also enhanced financial illiteracy in the African American com</w:t>
      </w:r>
      <w:r w:rsidRPr="009E158E">
        <w:rPr>
          <w:rFonts w:cs="Times New Roman"/>
          <w:szCs w:val="24"/>
        </w:rPr>
        <w:t>munity</w:t>
      </w:r>
      <w:r w:rsidRPr="009E158E">
        <w:rPr>
          <w:rFonts w:cs="Times New Roman"/>
          <w:szCs w:val="24"/>
        </w:rPr>
        <w:t xml:space="preserve">. </w:t>
      </w:r>
      <w:r w:rsidRPr="009E158E">
        <w:rPr>
          <w:rFonts w:cs="Times New Roman"/>
          <w:color w:val="131413"/>
          <w:szCs w:val="24"/>
        </w:rPr>
        <w:t>Financial socialization is the process of acquiring and developing values, attitudes,</w:t>
      </w:r>
      <w:r w:rsidRPr="009E158E">
        <w:rPr>
          <w:rFonts w:cs="Times New Roman"/>
          <w:color w:val="131413"/>
          <w:szCs w:val="24"/>
        </w:rPr>
        <w:t xml:space="preserve"> </w:t>
      </w:r>
      <w:r w:rsidRPr="009E158E">
        <w:rPr>
          <w:rFonts w:cs="Times New Roman"/>
          <w:color w:val="131413"/>
          <w:szCs w:val="24"/>
        </w:rPr>
        <w:t>standards, norms, knowledge, and behaviors that contri</w:t>
      </w:r>
      <w:r w:rsidRPr="009E158E">
        <w:rPr>
          <w:rFonts w:cs="Times New Roman"/>
          <w:color w:val="131413"/>
          <w:szCs w:val="24"/>
        </w:rPr>
        <w:t xml:space="preserve">bute to financial viability </w:t>
      </w:r>
      <w:r w:rsidRPr="009E158E">
        <w:rPr>
          <w:rFonts w:cs="Times New Roman"/>
          <w:color w:val="131413"/>
          <w:szCs w:val="24"/>
        </w:rPr>
        <w:t xml:space="preserve">and individual well-being (Hudson et al, 2017). </w:t>
      </w:r>
      <w:r w:rsidRPr="009E158E">
        <w:rPr>
          <w:rFonts w:cs="Times New Roman"/>
          <w:color w:val="131413"/>
          <w:szCs w:val="24"/>
        </w:rPr>
        <w:t xml:space="preserve">As such, </w:t>
      </w:r>
      <w:r w:rsidRPr="009E158E">
        <w:rPr>
          <w:rFonts w:cs="Times New Roman"/>
          <w:szCs w:val="24"/>
        </w:rPr>
        <w:t>experience dealin</w:t>
      </w:r>
      <w:r w:rsidRPr="009E158E">
        <w:rPr>
          <w:rFonts w:cs="Times New Roman"/>
          <w:szCs w:val="24"/>
        </w:rPr>
        <w:t>g with</w:t>
      </w:r>
      <w:r w:rsidRPr="009E158E">
        <w:rPr>
          <w:rFonts w:cs="Times New Roman"/>
          <w:szCs w:val="24"/>
        </w:rPr>
        <w:t xml:space="preserve"> money is a key financial </w:t>
      </w:r>
      <w:r w:rsidRPr="009E158E">
        <w:rPr>
          <w:rFonts w:cs="Times New Roman"/>
          <w:szCs w:val="24"/>
        </w:rPr>
        <w:t>socialization factor that increas</w:t>
      </w:r>
      <w:r w:rsidRPr="009E158E">
        <w:rPr>
          <w:rFonts w:cs="Times New Roman"/>
          <w:szCs w:val="24"/>
        </w:rPr>
        <w:t>es knowledge regarding financial management (Am</w:t>
      </w:r>
      <w:r w:rsidRPr="009E158E">
        <w:rPr>
          <w:rFonts w:cs="Times New Roman"/>
          <w:szCs w:val="24"/>
        </w:rPr>
        <w:t>oah</w:t>
      </w:r>
      <w:r w:rsidRPr="009E158E">
        <w:rPr>
          <w:rFonts w:cs="Times New Roman"/>
          <w:szCs w:val="24"/>
        </w:rPr>
        <w:t>, 2016</w:t>
      </w:r>
      <w:r w:rsidRPr="009E158E">
        <w:rPr>
          <w:rFonts w:cs="Times New Roman"/>
          <w:szCs w:val="24"/>
        </w:rPr>
        <w:t>)</w:t>
      </w:r>
      <w:r w:rsidRPr="009E158E">
        <w:rPr>
          <w:rFonts w:cs="Times New Roman"/>
          <w:szCs w:val="24"/>
        </w:rPr>
        <w:t>. Also, financial socialization is affected by parental educational levels and their financial knowledge, with individuals having</w:t>
      </w:r>
      <w:r w:rsidRPr="009E158E">
        <w:rPr>
          <w:rFonts w:cs="Times New Roman"/>
          <w:color w:val="131413"/>
          <w:szCs w:val="24"/>
        </w:rPr>
        <w:t xml:space="preserve"> more educa</w:t>
      </w:r>
      <w:r w:rsidRPr="009E158E">
        <w:rPr>
          <w:rFonts w:cs="Times New Roman"/>
          <w:color w:val="131413"/>
          <w:szCs w:val="24"/>
        </w:rPr>
        <w:t>ted parents experiencing more financial socialization and consequently</w:t>
      </w:r>
      <w:r w:rsidRPr="009E158E">
        <w:rPr>
          <w:rFonts w:cs="Times New Roman"/>
          <w:color w:val="131413"/>
          <w:szCs w:val="24"/>
        </w:rPr>
        <w:t xml:space="preserve"> higher levels of financial knowledge (Hudson</w:t>
      </w:r>
      <w:r w:rsidRPr="009E158E">
        <w:rPr>
          <w:rFonts w:cs="Times New Roman"/>
          <w:color w:val="131413"/>
          <w:szCs w:val="24"/>
        </w:rPr>
        <w:t xml:space="preserve"> et al</w:t>
      </w:r>
      <w:r w:rsidR="00D00EC1" w:rsidRPr="009E158E">
        <w:rPr>
          <w:rFonts w:cs="Times New Roman"/>
          <w:color w:val="131413"/>
          <w:szCs w:val="24"/>
        </w:rPr>
        <w:t>.</w:t>
      </w:r>
      <w:r w:rsidRPr="009E158E">
        <w:rPr>
          <w:rFonts w:cs="Times New Roman"/>
          <w:color w:val="131413"/>
          <w:szCs w:val="24"/>
        </w:rPr>
        <w:t>, 2017</w:t>
      </w:r>
      <w:r w:rsidRPr="009E158E">
        <w:rPr>
          <w:rFonts w:cs="Times New Roman"/>
          <w:color w:val="131413"/>
          <w:szCs w:val="24"/>
        </w:rPr>
        <w:t>)</w:t>
      </w:r>
      <w:r w:rsidRPr="009E158E">
        <w:rPr>
          <w:rFonts w:cs="Times New Roman"/>
          <w:color w:val="131413"/>
          <w:szCs w:val="24"/>
        </w:rPr>
        <w:t>. Therefore, poor education levels and poverty among African American parents have resulted in reduced financial socialization a</w:t>
      </w:r>
      <w:r w:rsidRPr="009E158E">
        <w:rPr>
          <w:rFonts w:cs="Times New Roman"/>
          <w:color w:val="131413"/>
          <w:szCs w:val="24"/>
        </w:rPr>
        <w:t xml:space="preserve">mong their children. This has been worsened by increased incarceration rates in the African American community such that </w:t>
      </w:r>
      <w:r w:rsidRPr="009E158E">
        <w:rPr>
          <w:rFonts w:cs="Times New Roman"/>
          <w:szCs w:val="24"/>
        </w:rPr>
        <w:t>Blacks are</w:t>
      </w:r>
      <w:r w:rsidRPr="009E158E">
        <w:rPr>
          <w:rFonts w:cs="Times New Roman"/>
          <w:color w:val="131413"/>
          <w:szCs w:val="24"/>
        </w:rPr>
        <w:t xml:space="preserve"> </w:t>
      </w:r>
      <w:r w:rsidRPr="009E158E">
        <w:rPr>
          <w:rFonts w:cs="Times New Roman"/>
          <w:szCs w:val="24"/>
        </w:rPr>
        <w:t>overrepresented in the criminal justice system</w:t>
      </w:r>
      <w:r w:rsidRPr="009E158E">
        <w:rPr>
          <w:rFonts w:cs="Times New Roman"/>
          <w:szCs w:val="24"/>
        </w:rPr>
        <w:t>, which</w:t>
      </w:r>
      <w:r w:rsidRPr="009E158E">
        <w:rPr>
          <w:rFonts w:cs="Times New Roman"/>
          <w:szCs w:val="24"/>
        </w:rPr>
        <w:t xml:space="preserve"> reduces their availability to the labor market</w:t>
      </w:r>
      <w:r w:rsidR="00DA7DCA" w:rsidRPr="009E158E">
        <w:rPr>
          <w:rFonts w:cs="Times New Roman"/>
          <w:szCs w:val="24"/>
        </w:rPr>
        <w:t xml:space="preserve"> (Brunson, 2017</w:t>
      </w:r>
      <w:r w:rsidRPr="009E158E">
        <w:rPr>
          <w:rFonts w:cs="Times New Roman"/>
          <w:szCs w:val="24"/>
        </w:rPr>
        <w:t>).</w:t>
      </w:r>
    </w:p>
    <w:p w14:paraId="679E3035" w14:textId="500C0509" w:rsidR="00E71425" w:rsidRPr="009E158E" w:rsidRDefault="00573FDC" w:rsidP="00702250">
      <w:pPr>
        <w:ind w:firstLine="720"/>
        <w:rPr>
          <w:rFonts w:cs="Times New Roman"/>
          <w:szCs w:val="24"/>
        </w:rPr>
      </w:pPr>
      <w:r w:rsidRPr="009E158E">
        <w:rPr>
          <w:rFonts w:cs="Times New Roman"/>
          <w:szCs w:val="24"/>
        </w:rPr>
        <w:t>Regar</w:t>
      </w:r>
      <w:r w:rsidRPr="009E158E">
        <w:rPr>
          <w:rFonts w:cs="Times New Roman"/>
          <w:szCs w:val="24"/>
        </w:rPr>
        <w:t>ding how financial illiteracy impacts the lives of African Americans, Amoah (2016) found that low levels of financial literacy are strongly associated with poor financial decision-making skills, high indebtedness, and low wealth accumulation (Amoah, 2016).</w:t>
      </w:r>
      <w:r w:rsidRPr="009E158E">
        <w:rPr>
          <w:rFonts w:cs="Times New Roman"/>
          <w:szCs w:val="24"/>
        </w:rPr>
        <w:t xml:space="preserve"> As such, financial illiteracy in the African American community has resulted in Blacks being less likely to become homeowners, which is significant to wealth accumulation since housing is the largest component of wealth for most families in the United Sta</w:t>
      </w:r>
      <w:r w:rsidRPr="009E158E">
        <w:rPr>
          <w:rFonts w:cs="Times New Roman"/>
          <w:szCs w:val="24"/>
        </w:rPr>
        <w:t xml:space="preserve">tes (Fisher, 2010). Additionally, Blacks are less likely to get accepted for a mortgage, which negatively affects their purchasing power </w:t>
      </w:r>
      <w:r w:rsidRPr="009E158E">
        <w:rPr>
          <w:rFonts w:cs="Times New Roman"/>
          <w:szCs w:val="24"/>
        </w:rPr>
        <w:lastRenderedPageBreak/>
        <w:t>(Fisher, 2010). Furthermore, African Americans generally spend more than they save, which negatively affects their weal</w:t>
      </w:r>
      <w:r w:rsidRPr="009E158E">
        <w:rPr>
          <w:rFonts w:cs="Times New Roman"/>
          <w:szCs w:val="24"/>
        </w:rPr>
        <w:t>th accumulation and economic well-being (Amoah, 2016). Consequently, African Americans</w:t>
      </w:r>
      <w:r w:rsidRPr="009E158E">
        <w:rPr>
          <w:rFonts w:cs="Times New Roman"/>
          <w:szCs w:val="24"/>
        </w:rPr>
        <w:t xml:space="preserve"> accumulate low financial wealth at retirement, own low household assets such as stocks, housing, 401(k)</w:t>
      </w:r>
      <w:r w:rsidRPr="009E158E">
        <w:rPr>
          <w:rFonts w:cs="Times New Roman"/>
          <w:szCs w:val="24"/>
        </w:rPr>
        <w:t xml:space="preserve"> and IRAs; and are not only challenged with huge debt burdens, b</w:t>
      </w:r>
      <w:r w:rsidRPr="009E158E">
        <w:rPr>
          <w:rFonts w:cs="Times New Roman"/>
          <w:szCs w:val="24"/>
        </w:rPr>
        <w:t>ut also own fewer investment products such as stocks and CDs due to low knowledge of investment (Amoah, 2016). Subsequently, African Americans are more likely to be unbanked, under-banked, and fall victims to predatory lending (Amoah, 2016).</w:t>
      </w:r>
    </w:p>
    <w:p w14:paraId="0B4C8754" w14:textId="238A9842" w:rsidR="00E71425" w:rsidRPr="009E158E" w:rsidRDefault="00573FDC" w:rsidP="00702250">
      <w:pPr>
        <w:ind w:firstLine="720"/>
        <w:rPr>
          <w:rFonts w:cs="Times New Roman"/>
          <w:szCs w:val="24"/>
        </w:rPr>
      </w:pPr>
      <w:r w:rsidRPr="009E158E">
        <w:rPr>
          <w:rFonts w:cs="Times New Roman"/>
          <w:szCs w:val="24"/>
        </w:rPr>
        <w:t>To improve fin</w:t>
      </w:r>
      <w:r w:rsidRPr="009E158E">
        <w:rPr>
          <w:rFonts w:cs="Times New Roman"/>
          <w:szCs w:val="24"/>
        </w:rPr>
        <w:t xml:space="preserve">ancial literacy among African Americans, </w:t>
      </w:r>
      <w:r w:rsidR="005741C7" w:rsidRPr="009E158E">
        <w:rPr>
          <w:rFonts w:cs="Times New Roman"/>
          <w:szCs w:val="24"/>
        </w:rPr>
        <w:t>some researchers propose various measures</w:t>
      </w:r>
      <w:r w:rsidRPr="009E158E">
        <w:rPr>
          <w:rFonts w:cs="Times New Roman"/>
          <w:szCs w:val="24"/>
        </w:rPr>
        <w:t xml:space="preserve">. For starters, </w:t>
      </w:r>
      <w:r w:rsidR="005741C7" w:rsidRPr="009E158E">
        <w:rPr>
          <w:rFonts w:cs="Times New Roman"/>
          <w:szCs w:val="24"/>
        </w:rPr>
        <w:t>according to Brunson (2017), e</w:t>
      </w:r>
      <w:r w:rsidRPr="009E158E">
        <w:rPr>
          <w:rFonts w:cs="Times New Roman"/>
          <w:szCs w:val="24"/>
        </w:rPr>
        <w:t>ducational materials must be freely available to the community to bridge the gap in knowledge about monetary matters from lack o</w:t>
      </w:r>
      <w:r w:rsidRPr="009E158E">
        <w:rPr>
          <w:rFonts w:cs="Times New Roman"/>
          <w:szCs w:val="24"/>
        </w:rPr>
        <w:t>f educa</w:t>
      </w:r>
      <w:r w:rsidR="005741C7" w:rsidRPr="009E158E">
        <w:rPr>
          <w:rFonts w:cs="Times New Roman"/>
          <w:szCs w:val="24"/>
        </w:rPr>
        <w:t>tion</w:t>
      </w:r>
      <w:r w:rsidRPr="009E158E">
        <w:rPr>
          <w:rFonts w:cs="Times New Roman"/>
          <w:szCs w:val="24"/>
        </w:rPr>
        <w:t xml:space="preserve">. </w:t>
      </w:r>
      <w:r w:rsidR="005741C7" w:rsidRPr="009E158E">
        <w:rPr>
          <w:rFonts w:cs="Times New Roman"/>
          <w:szCs w:val="24"/>
        </w:rPr>
        <w:t>Nonetheless, Brunson (2017) adds that because financial education standards are not readily available, it is important to start teaching finance at a young age. This is because the early introduction to financial concepts has positive effects on the money management skills of high school students and lasting effects on financial knowledge and savings behavio</w:t>
      </w:r>
      <w:r w:rsidR="00D00EC1" w:rsidRPr="009E158E">
        <w:rPr>
          <w:rFonts w:cs="Times New Roman"/>
          <w:szCs w:val="24"/>
        </w:rPr>
        <w:t>u</w:t>
      </w:r>
      <w:r w:rsidR="005741C7" w:rsidRPr="009E158E">
        <w:rPr>
          <w:rFonts w:cs="Times New Roman"/>
          <w:szCs w:val="24"/>
        </w:rPr>
        <w:t xml:space="preserve">r (Brunson, 2017). </w:t>
      </w:r>
      <w:r w:rsidRPr="009E158E">
        <w:rPr>
          <w:rFonts w:cs="Times New Roman"/>
          <w:szCs w:val="24"/>
        </w:rPr>
        <w:t>As such, schools and colleges can be targeted, with personal finance or</w:t>
      </w:r>
      <w:r w:rsidRPr="009E158E">
        <w:rPr>
          <w:rFonts w:cs="Times New Roman"/>
          <w:szCs w:val="24"/>
        </w:rPr>
        <w:t xml:space="preserve"> finance-related courses being made mandatory for high school students as a requirement for graduation (Amoah, 2016). Moreover, we should address the needs of African-American through career development programs that include identification of abilities, in</w:t>
      </w:r>
      <w:r w:rsidRPr="009E158E">
        <w:rPr>
          <w:rFonts w:cs="Times New Roman"/>
          <w:szCs w:val="24"/>
        </w:rPr>
        <w:t>terests, and skills, as well as evaluating their career choice (Brunson, 201</w:t>
      </w:r>
      <w:r w:rsidR="005741C7" w:rsidRPr="009E158E">
        <w:rPr>
          <w:rFonts w:cs="Times New Roman"/>
          <w:szCs w:val="24"/>
        </w:rPr>
        <w:t>7</w:t>
      </w:r>
      <w:r w:rsidRPr="009E158E">
        <w:rPr>
          <w:rFonts w:cs="Times New Roman"/>
          <w:szCs w:val="24"/>
        </w:rPr>
        <w:t>). In doing this, the African-Americans will have an opportunity to grow in their careers, which would later have a positive impact on their financial status (Brunson, 2016). This</w:t>
      </w:r>
      <w:r w:rsidRPr="009E158E">
        <w:rPr>
          <w:rFonts w:cs="Times New Roman"/>
          <w:szCs w:val="24"/>
        </w:rPr>
        <w:t xml:space="preserve"> early access to adequate financial education can influence positive change in behavior and attitudes toward money practices such as savings, spending, investment, and risk management (Amoah, 2016).</w:t>
      </w:r>
    </w:p>
    <w:p w14:paraId="3586699D" w14:textId="77777777" w:rsidR="00E71425" w:rsidRPr="009E158E" w:rsidRDefault="005741C7" w:rsidP="00702250">
      <w:pPr>
        <w:ind w:firstLine="720"/>
        <w:rPr>
          <w:rFonts w:cs="Times New Roman"/>
          <w:szCs w:val="24"/>
        </w:rPr>
      </w:pPr>
      <w:r w:rsidRPr="009E158E">
        <w:rPr>
          <w:rFonts w:cs="Times New Roman"/>
          <w:szCs w:val="24"/>
        </w:rPr>
        <w:lastRenderedPageBreak/>
        <w:t>Various researchers also focus on how f</w:t>
      </w:r>
      <w:r w:rsidR="00573FDC" w:rsidRPr="009E158E">
        <w:rPr>
          <w:rFonts w:cs="Times New Roman"/>
          <w:szCs w:val="24"/>
        </w:rPr>
        <w:t>inancial sociali</w:t>
      </w:r>
      <w:r w:rsidR="00573FDC" w:rsidRPr="009E158E">
        <w:rPr>
          <w:rFonts w:cs="Times New Roman"/>
          <w:szCs w:val="24"/>
        </w:rPr>
        <w:t>zation in the African American community can be improved by targeting the community. As such, financial management seminars in various communities and college campuses be organized to provide financial socialization (Amoah, 2016). Additionally, African Ame</w:t>
      </w:r>
      <w:r w:rsidR="00573FDC" w:rsidRPr="009E158E">
        <w:rPr>
          <w:rFonts w:cs="Times New Roman"/>
          <w:szCs w:val="24"/>
        </w:rPr>
        <w:t xml:space="preserve">rican parents should demonstrate positive financial behaviors to build positive attitudes and practices in their children (Amoah, 2016). Furthermore, more African Americans should participate in </w:t>
      </w:r>
      <w:r w:rsidR="00573FDC" w:rsidRPr="009E158E">
        <w:rPr>
          <w:rFonts w:cs="Times New Roman"/>
          <w:color w:val="000000"/>
          <w:szCs w:val="24"/>
        </w:rPr>
        <w:t xml:space="preserve">programs such as individual development accounts (IDA) which </w:t>
      </w:r>
      <w:r w:rsidR="00573FDC" w:rsidRPr="009E158E">
        <w:rPr>
          <w:rFonts w:cs="Times New Roman"/>
          <w:color w:val="000000"/>
          <w:szCs w:val="24"/>
        </w:rPr>
        <w:t xml:space="preserve">provide the required training in financial management skills to enable people to translate the acquired knowledge into practice (Amoah, 2016). </w:t>
      </w:r>
      <w:r w:rsidR="00573FDC" w:rsidRPr="009E158E">
        <w:rPr>
          <w:rFonts w:cs="Times New Roman"/>
          <w:szCs w:val="24"/>
        </w:rPr>
        <w:t>Therefore, there is a need for discovering more avenues for disseminating financial information and education oth</w:t>
      </w:r>
      <w:r w:rsidR="00573FDC" w:rsidRPr="009E158E">
        <w:rPr>
          <w:rFonts w:cs="Times New Roman"/>
          <w:szCs w:val="24"/>
        </w:rPr>
        <w:t xml:space="preserve">er than the usual school, workplace and community hubs (Amoah, 2016). Such measures will promote financial socialization in the African American community. </w:t>
      </w:r>
      <w:r w:rsidRPr="009E158E">
        <w:rPr>
          <w:rFonts w:cs="Times New Roman"/>
          <w:szCs w:val="24"/>
        </w:rPr>
        <w:t xml:space="preserve">Consequently, there is a consensus that acquiring </w:t>
      </w:r>
      <w:r w:rsidR="00E46B83" w:rsidRPr="009E158E">
        <w:rPr>
          <w:rFonts w:cs="Times New Roman"/>
          <w:szCs w:val="24"/>
        </w:rPr>
        <w:t>financial education should</w:t>
      </w:r>
      <w:r w:rsidR="009B079D" w:rsidRPr="009E158E">
        <w:rPr>
          <w:rFonts w:cs="Times New Roman"/>
          <w:szCs w:val="24"/>
        </w:rPr>
        <w:t xml:space="preserve"> not </w:t>
      </w:r>
      <w:r w:rsidR="00E46B83" w:rsidRPr="009E158E">
        <w:rPr>
          <w:rFonts w:cs="Times New Roman"/>
          <w:szCs w:val="24"/>
        </w:rPr>
        <w:t xml:space="preserve">be </w:t>
      </w:r>
      <w:r w:rsidR="009B079D" w:rsidRPr="009E158E">
        <w:rPr>
          <w:rFonts w:cs="Times New Roman"/>
          <w:szCs w:val="24"/>
        </w:rPr>
        <w:t>solely left upon the individual, but the</w:t>
      </w:r>
      <w:r w:rsidR="00E46B83" w:rsidRPr="009E158E">
        <w:rPr>
          <w:rFonts w:cs="Times New Roman"/>
          <w:szCs w:val="24"/>
        </w:rPr>
        <w:t xml:space="preserve"> </w:t>
      </w:r>
      <w:r w:rsidR="009B079D" w:rsidRPr="009E158E">
        <w:rPr>
          <w:rFonts w:cs="Times New Roman"/>
          <w:szCs w:val="24"/>
        </w:rPr>
        <w:t>community should play an integral role in facilitatin</w:t>
      </w:r>
      <w:r w:rsidR="00E46B83" w:rsidRPr="009E158E">
        <w:rPr>
          <w:rFonts w:cs="Times New Roman"/>
          <w:szCs w:val="24"/>
        </w:rPr>
        <w:t xml:space="preserve">g these programs (Brunson, 2017). Also, Brunson (2017) adds that some </w:t>
      </w:r>
      <w:r w:rsidR="009B079D" w:rsidRPr="009E158E">
        <w:rPr>
          <w:rFonts w:cs="Times New Roman"/>
          <w:szCs w:val="24"/>
        </w:rPr>
        <w:t xml:space="preserve">organizations have discovered that investing in individuals who </w:t>
      </w:r>
      <w:r w:rsidR="00E46B83" w:rsidRPr="009E158E">
        <w:rPr>
          <w:rFonts w:cs="Times New Roman"/>
          <w:szCs w:val="24"/>
        </w:rPr>
        <w:t xml:space="preserve">do not have the tools to ensure </w:t>
      </w:r>
      <w:r w:rsidR="009B079D" w:rsidRPr="009E158E">
        <w:rPr>
          <w:rFonts w:cs="Times New Roman"/>
          <w:szCs w:val="24"/>
        </w:rPr>
        <w:t>their financial success will ultimately help the community</w:t>
      </w:r>
      <w:r w:rsidR="00E46B83" w:rsidRPr="009E158E">
        <w:rPr>
          <w:rFonts w:cs="Times New Roman"/>
          <w:szCs w:val="24"/>
        </w:rPr>
        <w:t>.</w:t>
      </w:r>
    </w:p>
    <w:p w14:paraId="5B2BBA6A" w14:textId="77777777" w:rsidR="00E71425" w:rsidRPr="009E158E" w:rsidRDefault="00E46B83" w:rsidP="00702250">
      <w:pPr>
        <w:ind w:firstLine="720"/>
        <w:rPr>
          <w:rFonts w:cs="Times New Roman"/>
          <w:szCs w:val="24"/>
        </w:rPr>
      </w:pPr>
      <w:r w:rsidRPr="009E158E">
        <w:rPr>
          <w:rFonts w:cs="Times New Roman"/>
          <w:szCs w:val="24"/>
        </w:rPr>
        <w:t xml:space="preserve">From the available literature, we can </w:t>
      </w:r>
      <w:r w:rsidR="00573FDC" w:rsidRPr="009E158E">
        <w:rPr>
          <w:rFonts w:cs="Times New Roman"/>
          <w:szCs w:val="24"/>
        </w:rPr>
        <w:t>conclude that financial literacy in the African American community is detrimentally low, which has been due to limited access to adequate educational resources as well a</w:t>
      </w:r>
      <w:r w:rsidR="00573FDC" w:rsidRPr="009E158E">
        <w:rPr>
          <w:rFonts w:cs="Times New Roman"/>
          <w:szCs w:val="24"/>
        </w:rPr>
        <w:t>s institutionalized financial facilities. This, in addition to poverty and income uncertainty, has been worsened by poor financial socialization in African American communities.</w:t>
      </w:r>
      <w:r w:rsidRPr="009E158E">
        <w:rPr>
          <w:rFonts w:cs="Times New Roman"/>
          <w:szCs w:val="24"/>
        </w:rPr>
        <w:t xml:space="preserve"> Nonetheless, this research will fill the gap in explaining how different factors contribute to financial literacy among African Americans. From the relevant literature, it was noted that there was a gap in identifying the current financial education initiatives or </w:t>
      </w:r>
      <w:r w:rsidRPr="009E158E">
        <w:rPr>
          <w:rFonts w:cs="Times New Roman"/>
          <w:szCs w:val="24"/>
        </w:rPr>
        <w:lastRenderedPageBreak/>
        <w:t xml:space="preserve">organizations that target African Americans. This research will fill this gap, in addition to evaluating the effectiveness of these initiatives. As such, some findings from this research will inform us on how we can enhance financial literacy initiatives that target African Americans. Additionally, the findings from this research will help identify other </w:t>
      </w:r>
      <w:r w:rsidR="00573FDC" w:rsidRPr="009E158E">
        <w:rPr>
          <w:rFonts w:cs="Times New Roman"/>
          <w:szCs w:val="24"/>
        </w:rPr>
        <w:t xml:space="preserve">measures that enhance the access of African Americans to adequate financial resources such as financial </w:t>
      </w:r>
      <w:r w:rsidRPr="009E158E">
        <w:rPr>
          <w:rFonts w:cs="Times New Roman"/>
          <w:szCs w:val="24"/>
        </w:rPr>
        <w:t>courses in their institutions.</w:t>
      </w:r>
    </w:p>
    <w:p w14:paraId="37972EF8" w14:textId="77777777" w:rsidR="00E71425" w:rsidRPr="009E158E" w:rsidRDefault="00573FDC" w:rsidP="00702250">
      <w:pPr>
        <w:jc w:val="center"/>
        <w:rPr>
          <w:rFonts w:cs="Times New Roman"/>
          <w:b/>
          <w:szCs w:val="24"/>
        </w:rPr>
      </w:pPr>
      <w:r w:rsidRPr="009E158E">
        <w:rPr>
          <w:rFonts w:cs="Times New Roman"/>
          <w:b/>
          <w:szCs w:val="24"/>
        </w:rPr>
        <w:t>Research Methodology</w:t>
      </w:r>
    </w:p>
    <w:p w14:paraId="15F13585" w14:textId="77777777" w:rsidR="00E71425" w:rsidRPr="009E158E" w:rsidRDefault="00B6082B" w:rsidP="00702250">
      <w:pPr>
        <w:ind w:firstLine="720"/>
        <w:rPr>
          <w:rFonts w:cs="Times New Roman"/>
          <w:szCs w:val="24"/>
        </w:rPr>
      </w:pPr>
      <w:r w:rsidRPr="009E158E">
        <w:rPr>
          <w:rFonts w:cs="Times New Roman"/>
          <w:szCs w:val="24"/>
        </w:rPr>
        <w:t xml:space="preserve">For this research, a qualitative approach will be more appropriate because </w:t>
      </w:r>
      <w:r w:rsidR="00573FDC" w:rsidRPr="009E158E">
        <w:rPr>
          <w:rFonts w:cs="Times New Roman"/>
          <w:szCs w:val="24"/>
        </w:rPr>
        <w:t xml:space="preserve">the qualitative approach is mainly used to comprehend a specific concept. </w:t>
      </w:r>
      <w:r w:rsidRPr="009E158E">
        <w:rPr>
          <w:rFonts w:cs="Times New Roman"/>
          <w:szCs w:val="24"/>
        </w:rPr>
        <w:t xml:space="preserve">Fundamentally, </w:t>
      </w:r>
      <w:r w:rsidR="00573FDC" w:rsidRPr="009E158E">
        <w:rPr>
          <w:rFonts w:cs="Times New Roman"/>
          <w:szCs w:val="24"/>
        </w:rPr>
        <w:t>the qualitative approach believes that a single reality does not exist, but multiple realities exist based on different interpretations among different people</w:t>
      </w:r>
      <w:r w:rsidR="00573FDC" w:rsidRPr="009E158E">
        <w:rPr>
          <w:rFonts w:cs="Times New Roman"/>
          <w:szCs w:val="24"/>
        </w:rPr>
        <w:t xml:space="preserve"> (Slevitch, 2011).</w:t>
      </w:r>
      <w:r w:rsidRPr="009E158E">
        <w:rPr>
          <w:rFonts w:cs="Times New Roman"/>
          <w:szCs w:val="24"/>
        </w:rPr>
        <w:t xml:space="preserve"> Additionally, the qualitative approach uses an interpretive paradigm, which focuses more on the in-depth variables and factors associated with a particular context and takes into account the cultural, circumstantial, and time differences in creating different social realities (Alharahsheh &amp; Pius, 2019). As such, qualitative research analyzes the researcher’s interpretations relative to that of others (Alharahsheh &amp; Pius, 2019). Consequently, using a qualitative approach will enable me to elaborate on the different experiences of African Americans regarding financial education while taking into account their different realities. Additionally, the qualitative approach will allow me to create a link between the research and the research subjects since it is based on the belief that humans cannot be separated from their knowledge (Alharahsheh &amp; Pius, 2019).</w:t>
      </w:r>
    </w:p>
    <w:p w14:paraId="71ABB521" w14:textId="77777777" w:rsidR="00E71425" w:rsidRPr="009E158E" w:rsidRDefault="00573FDC" w:rsidP="00702250">
      <w:pPr>
        <w:ind w:firstLine="720"/>
        <w:rPr>
          <w:rFonts w:cs="Times New Roman"/>
          <w:szCs w:val="24"/>
        </w:rPr>
      </w:pPr>
      <w:r w:rsidRPr="009E158E">
        <w:rPr>
          <w:rFonts w:cs="Times New Roman"/>
          <w:szCs w:val="24"/>
        </w:rPr>
        <w:t xml:space="preserve">A </w:t>
      </w:r>
      <w:r w:rsidR="00E46B83" w:rsidRPr="009E158E">
        <w:rPr>
          <w:rFonts w:cs="Times New Roman"/>
          <w:szCs w:val="24"/>
        </w:rPr>
        <w:t xml:space="preserve">qualitative </w:t>
      </w:r>
      <w:r w:rsidRPr="009E158E">
        <w:rPr>
          <w:rFonts w:cs="Times New Roman"/>
          <w:szCs w:val="24"/>
        </w:rPr>
        <w:t>pheno</w:t>
      </w:r>
      <w:r w:rsidR="00367EEF" w:rsidRPr="009E158E">
        <w:rPr>
          <w:rFonts w:cs="Times New Roman"/>
          <w:szCs w:val="24"/>
        </w:rPr>
        <w:t>menological research design</w:t>
      </w:r>
      <w:r w:rsidRPr="009E158E">
        <w:rPr>
          <w:rFonts w:cs="Times New Roman"/>
          <w:szCs w:val="24"/>
        </w:rPr>
        <w:t xml:space="preserve"> will be more suitable in assessing the lack of financial literacy among African Americans in</w:t>
      </w:r>
      <w:r w:rsidRPr="009E158E">
        <w:rPr>
          <w:rFonts w:cs="Times New Roman"/>
          <w:szCs w:val="24"/>
        </w:rPr>
        <w:t xml:space="preserve"> Albany since it </w:t>
      </w:r>
      <w:r w:rsidRPr="009E158E">
        <w:rPr>
          <w:rFonts w:cs="Times New Roman"/>
          <w:szCs w:val="24"/>
        </w:rPr>
        <w:t xml:space="preserve">allows us to understand </w:t>
      </w:r>
      <w:r w:rsidRPr="009E158E">
        <w:rPr>
          <w:rFonts w:cs="Times New Roman"/>
          <w:szCs w:val="24"/>
        </w:rPr>
        <w:lastRenderedPageBreak/>
        <w:t>the experiences of individuals lacking</w:t>
      </w:r>
      <w:r w:rsidRPr="009E158E">
        <w:rPr>
          <w:rFonts w:cs="Times New Roman"/>
          <w:szCs w:val="24"/>
        </w:rPr>
        <w:t xml:space="preserve"> </w:t>
      </w:r>
      <w:r w:rsidRPr="009E158E">
        <w:rPr>
          <w:rFonts w:cs="Times New Roman"/>
          <w:szCs w:val="24"/>
        </w:rPr>
        <w:t>financial education</w:t>
      </w:r>
      <w:r w:rsidRPr="009E158E">
        <w:rPr>
          <w:rFonts w:cs="Times New Roman"/>
          <w:szCs w:val="24"/>
        </w:rPr>
        <w:t xml:space="preserve"> in that</w:t>
      </w:r>
      <w:r w:rsidRPr="009E158E">
        <w:rPr>
          <w:rFonts w:cs="Times New Roman"/>
          <w:szCs w:val="24"/>
        </w:rPr>
        <w:t xml:space="preserve"> community </w:t>
      </w:r>
      <w:r w:rsidRPr="009E158E">
        <w:rPr>
          <w:rFonts w:cs="Times New Roman"/>
          <w:szCs w:val="24"/>
        </w:rPr>
        <w:t>(Brunson, 2017). Fundamentally, interpretive phenomenology is based on the participants’ perceptions of their experiences regarding the re</w:t>
      </w:r>
      <w:r w:rsidRPr="009E158E">
        <w:rPr>
          <w:rFonts w:cs="Times New Roman"/>
          <w:szCs w:val="24"/>
        </w:rPr>
        <w:t>search topic, and it aims to clarify and expose various aspects of individuals’ meanings of the research topic without theorizing, categorizing, or using abstract explanations (Adams &amp; Van Manen, 2017). In this, phenomenological research focuses on a parti</w:t>
      </w:r>
      <w:r w:rsidRPr="009E158E">
        <w:rPr>
          <w:rFonts w:cs="Times New Roman"/>
          <w:szCs w:val="24"/>
        </w:rPr>
        <w:t>cular phenomenon as the participants experience it rather than how they conceptualize it while considering the assumptions of the contexts of language, culture, science, politics, and the various ideologies that we subscribe to (Adams &amp; Van Manen, 2017). T</w:t>
      </w:r>
      <w:r w:rsidRPr="009E158E">
        <w:rPr>
          <w:rFonts w:cs="Times New Roman"/>
          <w:szCs w:val="24"/>
        </w:rPr>
        <w:t>herefore, phenomenology aims to provide the researcher with cognitive and noncognitive knowledge forms that may contribute to increased understanding of the research topic (Adams &amp; Van Manen, 2017).</w:t>
      </w:r>
    </w:p>
    <w:p w14:paraId="40382DAD" w14:textId="77777777" w:rsidR="00E71425" w:rsidRPr="009E158E" w:rsidRDefault="00573FDC" w:rsidP="00702250">
      <w:pPr>
        <w:ind w:firstLine="720"/>
        <w:rPr>
          <w:rFonts w:cs="Times New Roman"/>
          <w:szCs w:val="24"/>
        </w:rPr>
      </w:pPr>
      <w:r w:rsidRPr="009E158E">
        <w:rPr>
          <w:rFonts w:cs="Times New Roman"/>
          <w:szCs w:val="24"/>
        </w:rPr>
        <w:t>In my research, using a phenomenological approach will he</w:t>
      </w:r>
      <w:r w:rsidRPr="009E158E">
        <w:rPr>
          <w:rFonts w:cs="Times New Roman"/>
          <w:szCs w:val="24"/>
        </w:rPr>
        <w:t>lp to highlight the various factors involved in the lack of financial literacy among African Americans in Albany. Since phenomenology objectively tries to elaborate how a certain phenomenon is experienced differently by various participants, it requires te</w:t>
      </w:r>
      <w:r w:rsidRPr="009E158E">
        <w:rPr>
          <w:rFonts w:cs="Times New Roman"/>
          <w:szCs w:val="24"/>
        </w:rPr>
        <w:t>chniques that gather subjective information and perceptions through inductive, qualitative methods such as interviews, discussions, and participant observation and representing it from the perspective of the research participants (Lester, n.d). The epistem</w:t>
      </w:r>
      <w:r w:rsidRPr="009E158E">
        <w:rPr>
          <w:rFonts w:cs="Times New Roman"/>
          <w:szCs w:val="24"/>
        </w:rPr>
        <w:t>ology of phenomenological research is founded on paradigms of individual interpretation and experiences, including their assumptions and subjective beliefs (Lester, n.d.). Consequently, phenomenology can be crucial in elaborating subjective experience, gai</w:t>
      </w:r>
      <w:r w:rsidRPr="009E158E">
        <w:rPr>
          <w:rFonts w:cs="Times New Roman"/>
          <w:szCs w:val="24"/>
        </w:rPr>
        <w:t>ning insights into people’s motivations and actions, and cutting through the clutter of taken-for-granted assumptions and conventional wisdom (Lester, n.d.). As such, phenomenological research is not founded on any hypotheses or theories.</w:t>
      </w:r>
    </w:p>
    <w:p w14:paraId="75C50CA5" w14:textId="16FFE63C" w:rsidR="00E71425" w:rsidRPr="009E158E" w:rsidRDefault="00573FDC" w:rsidP="00702250">
      <w:pPr>
        <w:ind w:firstLine="720"/>
        <w:rPr>
          <w:rFonts w:cs="Times New Roman"/>
          <w:szCs w:val="24"/>
        </w:rPr>
      </w:pPr>
      <w:r w:rsidRPr="009E158E">
        <w:rPr>
          <w:rFonts w:cs="Times New Roman"/>
          <w:szCs w:val="24"/>
        </w:rPr>
        <w:lastRenderedPageBreak/>
        <w:t>In this study, in</w:t>
      </w:r>
      <w:r w:rsidRPr="009E158E">
        <w:rPr>
          <w:rFonts w:cs="Times New Roman"/>
          <w:szCs w:val="24"/>
        </w:rPr>
        <w:t>terpretive phenomenology will be specifically used to allow us to challenge the various assumptions regarding financial illiteracy among African Americans in Albany. In this sense, phenomenological research overlaps with other qualitative approaches includ</w:t>
      </w:r>
      <w:r w:rsidRPr="009E158E">
        <w:rPr>
          <w:rFonts w:cs="Times New Roman"/>
          <w:szCs w:val="24"/>
        </w:rPr>
        <w:t>ing ethnography, hermeneutics, and symbolic interactionism</w:t>
      </w:r>
      <w:r w:rsidR="00D00EC1" w:rsidRPr="009E158E">
        <w:rPr>
          <w:rFonts w:cs="Times New Roman"/>
          <w:szCs w:val="24"/>
        </w:rPr>
        <w:t>,</w:t>
      </w:r>
      <w:r w:rsidRPr="009E158E">
        <w:rPr>
          <w:rFonts w:cs="Times New Roman"/>
          <w:szCs w:val="24"/>
        </w:rPr>
        <w:t xml:space="preserve"> which are not used in the research (Lester, n.d.). Nonetheless, it can be argued that it is impossible to begin research without any preconceptions or assumptions, hence the need to clarify finding</w:t>
      </w:r>
      <w:r w:rsidRPr="009E158E">
        <w:rPr>
          <w:rFonts w:cs="Times New Roman"/>
          <w:szCs w:val="24"/>
        </w:rPr>
        <w:t>s regarding interpretations and meanings in phenomenological research (Lester, n.d.). Also, in presenting phenomenology research findings, the researcher should be able to paint himself as an involved and interested actor as opposed to an impartial observe</w:t>
      </w:r>
      <w:r w:rsidRPr="009E158E">
        <w:rPr>
          <w:rFonts w:cs="Times New Roman"/>
          <w:szCs w:val="24"/>
        </w:rPr>
        <w:t>r of the study (Lester, n.d.). Through this, phenomenological techniques can be essential in distinguishing the experiences and perceptions of individuals from their perspectives, and therefore challenging structural or normative assumptions (Lester, n.d.)</w:t>
      </w:r>
      <w:r w:rsidRPr="009E158E">
        <w:rPr>
          <w:rFonts w:cs="Times New Roman"/>
          <w:szCs w:val="24"/>
        </w:rPr>
        <w:t>. Therefore, the interpretive aspect of phenomenological research allows it to be used as the basis for practical theory, enabling it to inform, support or challenge policy and action (Lester, n.d).</w:t>
      </w:r>
    </w:p>
    <w:p w14:paraId="6CF4DC96" w14:textId="77777777" w:rsidR="00E71425" w:rsidRPr="009E158E" w:rsidRDefault="00573FDC" w:rsidP="00702250">
      <w:pPr>
        <w:rPr>
          <w:rFonts w:cs="Times New Roman"/>
          <w:b/>
          <w:szCs w:val="24"/>
        </w:rPr>
      </w:pPr>
      <w:r w:rsidRPr="009E158E">
        <w:rPr>
          <w:rFonts w:cs="Times New Roman"/>
          <w:b/>
          <w:szCs w:val="24"/>
        </w:rPr>
        <w:t>Participant selection</w:t>
      </w:r>
    </w:p>
    <w:p w14:paraId="3D88FADF" w14:textId="77777777" w:rsidR="00E71425" w:rsidRPr="009E158E" w:rsidRDefault="00573FDC" w:rsidP="00702250">
      <w:pPr>
        <w:rPr>
          <w:rFonts w:cs="Times New Roman"/>
          <w:b/>
          <w:i/>
          <w:iCs/>
          <w:szCs w:val="24"/>
        </w:rPr>
      </w:pPr>
      <w:r w:rsidRPr="009E158E">
        <w:rPr>
          <w:rFonts w:cs="Times New Roman"/>
          <w:b/>
          <w:i/>
          <w:iCs/>
          <w:szCs w:val="24"/>
        </w:rPr>
        <w:t>Target Population</w:t>
      </w:r>
    </w:p>
    <w:p w14:paraId="0879AEE2" w14:textId="77777777" w:rsidR="00E71425" w:rsidRPr="009E158E" w:rsidRDefault="00573FDC" w:rsidP="00702250">
      <w:pPr>
        <w:ind w:firstLine="720"/>
        <w:rPr>
          <w:rFonts w:cs="Times New Roman"/>
          <w:szCs w:val="24"/>
        </w:rPr>
      </w:pPr>
      <w:r w:rsidRPr="009E158E">
        <w:rPr>
          <w:rFonts w:cs="Times New Roman"/>
          <w:szCs w:val="24"/>
        </w:rPr>
        <w:t xml:space="preserve">My research will target African Americans in Albany, New York state to assess their lack of financial literacy. </w:t>
      </w:r>
      <w:r w:rsidR="00B6082B" w:rsidRPr="009E158E">
        <w:rPr>
          <w:rFonts w:cs="Times New Roman"/>
          <w:szCs w:val="24"/>
        </w:rPr>
        <w:t xml:space="preserve">Albany County is the Capital of New York State and is made up of a large African American community (Albany, n.d.). </w:t>
      </w:r>
      <w:r w:rsidRPr="009E158E">
        <w:rPr>
          <w:rFonts w:cs="Times New Roman"/>
          <w:szCs w:val="24"/>
        </w:rPr>
        <w:t>The study will gather data f</w:t>
      </w:r>
      <w:r w:rsidRPr="009E158E">
        <w:rPr>
          <w:rFonts w:cs="Times New Roman"/>
          <w:szCs w:val="24"/>
        </w:rPr>
        <w:t>rom individuals who are 19 years of age or older, including students, employed and unemployed adults, and business owners in Albany. The decision to specifically use adults is based on the need to collect data from individuals who are often responsible for</w:t>
      </w:r>
      <w:r w:rsidRPr="009E158E">
        <w:rPr>
          <w:rFonts w:cs="Times New Roman"/>
          <w:szCs w:val="24"/>
        </w:rPr>
        <w:t xml:space="preserve"> their financial decisions. Additionally, these </w:t>
      </w:r>
      <w:r w:rsidRPr="009E158E">
        <w:rPr>
          <w:rFonts w:cs="Times New Roman"/>
          <w:szCs w:val="24"/>
        </w:rPr>
        <w:lastRenderedPageBreak/>
        <w:t>individuals have encountered a relatively significant number of factors that influence their financial literacy across their lives, such as social, economic, and health factors. Also, the study requires indiv</w:t>
      </w:r>
      <w:r w:rsidRPr="009E158E">
        <w:rPr>
          <w:rFonts w:cs="Times New Roman"/>
          <w:szCs w:val="24"/>
        </w:rPr>
        <w:t>iduals who can express themselves extensively, hence the specification for adults. Students will be included to help determine how the current educational systems influence financial literacy among African Americans. Additionally, the data from the student</w:t>
      </w:r>
      <w:r w:rsidRPr="009E158E">
        <w:rPr>
          <w:rFonts w:cs="Times New Roman"/>
          <w:szCs w:val="24"/>
        </w:rPr>
        <w:t>s will be crucial in evaluating the efficacy of any school or college-based interventions aimed at enhancing financial literacy in the African American community and how they can be improved. On the other hand, business owners will be included due to their</w:t>
      </w:r>
      <w:r w:rsidRPr="009E158E">
        <w:rPr>
          <w:rFonts w:cs="Times New Roman"/>
          <w:szCs w:val="24"/>
        </w:rPr>
        <w:t xml:space="preserve"> financial experience from their repeated interactions in financial situations.</w:t>
      </w:r>
    </w:p>
    <w:p w14:paraId="4378C35D" w14:textId="77777777" w:rsidR="00E71425" w:rsidRPr="009E158E" w:rsidRDefault="00573FDC" w:rsidP="00702250">
      <w:pPr>
        <w:rPr>
          <w:rFonts w:cs="Times New Roman"/>
          <w:b/>
          <w:i/>
          <w:iCs/>
          <w:szCs w:val="24"/>
        </w:rPr>
      </w:pPr>
      <w:r w:rsidRPr="009E158E">
        <w:rPr>
          <w:rFonts w:cs="Times New Roman"/>
          <w:b/>
          <w:i/>
          <w:iCs/>
          <w:szCs w:val="24"/>
        </w:rPr>
        <w:t xml:space="preserve">Sampling Techniques to be </w:t>
      </w:r>
      <w:r w:rsidR="00E71425" w:rsidRPr="009E158E">
        <w:rPr>
          <w:rFonts w:cs="Times New Roman"/>
          <w:b/>
          <w:i/>
          <w:iCs/>
          <w:szCs w:val="24"/>
        </w:rPr>
        <w:t>U</w:t>
      </w:r>
      <w:r w:rsidR="00367EEF" w:rsidRPr="009E158E">
        <w:rPr>
          <w:rFonts w:cs="Times New Roman"/>
          <w:b/>
          <w:i/>
          <w:iCs/>
          <w:szCs w:val="24"/>
        </w:rPr>
        <w:t>sed</w:t>
      </w:r>
    </w:p>
    <w:p w14:paraId="0137DE4C" w14:textId="77777777" w:rsidR="00E71425" w:rsidRPr="009E158E" w:rsidRDefault="00573FDC" w:rsidP="00702250">
      <w:pPr>
        <w:ind w:firstLine="720"/>
        <w:rPr>
          <w:rFonts w:cs="Times New Roman"/>
          <w:szCs w:val="24"/>
        </w:rPr>
      </w:pPr>
      <w:r w:rsidRPr="009E158E">
        <w:rPr>
          <w:rFonts w:cs="Times New Roman"/>
          <w:szCs w:val="24"/>
        </w:rPr>
        <w:t>Sampling refers to the identification of a suitable group of individuals from a larger population who will provide the data that can be generaliz</w:t>
      </w:r>
      <w:r w:rsidRPr="009E158E">
        <w:rPr>
          <w:rFonts w:cs="Times New Roman"/>
          <w:szCs w:val="24"/>
        </w:rPr>
        <w:t xml:space="preserve">ed to the whole population. In qualitative research, sampling is advantageous since it not only lowers the expenses incurred but also minimizes the period spent and the resources to be employed in the research (Acharya et al., 2013). In this study, I will </w:t>
      </w:r>
      <w:r w:rsidRPr="009E158E">
        <w:rPr>
          <w:rFonts w:cs="Times New Roman"/>
          <w:szCs w:val="24"/>
        </w:rPr>
        <w:t>mainly use two non-probability sampling techniques to achieve the desired sample from a target population of African American students, business owners and other adults in the community to be studied. A non-probability sampling approach will be more suitab</w:t>
      </w:r>
      <w:r w:rsidRPr="009E158E">
        <w:rPr>
          <w:rFonts w:cs="Times New Roman"/>
          <w:szCs w:val="24"/>
        </w:rPr>
        <w:t>le for this study than a probability approach since not every African American from our study area is qualified to participate in the study (Acharya et al., 2013). In non-probability sampling, the chances that a particular individual from the population wi</w:t>
      </w:r>
      <w:r w:rsidRPr="009E158E">
        <w:rPr>
          <w:rFonts w:cs="Times New Roman"/>
          <w:szCs w:val="24"/>
        </w:rPr>
        <w:t>ll be selected as a participant are unknown to the researcher (Acharya et al., 2013).</w:t>
      </w:r>
    </w:p>
    <w:p w14:paraId="53095A8D" w14:textId="72303F7F" w:rsidR="00E71425" w:rsidRPr="009E158E" w:rsidRDefault="00573FDC" w:rsidP="00702250">
      <w:pPr>
        <w:ind w:firstLine="720"/>
        <w:rPr>
          <w:rFonts w:cs="Times New Roman"/>
          <w:szCs w:val="24"/>
        </w:rPr>
      </w:pPr>
      <w:r w:rsidRPr="009E158E">
        <w:rPr>
          <w:rFonts w:cs="Times New Roman"/>
          <w:szCs w:val="24"/>
        </w:rPr>
        <w:lastRenderedPageBreak/>
        <w:t>To select participants for my study, I will use two sampling techniques, snowball sampling</w:t>
      </w:r>
      <w:r w:rsidRPr="009E158E">
        <w:rPr>
          <w:rFonts w:cs="Times New Roman"/>
          <w:szCs w:val="24"/>
        </w:rPr>
        <w:t xml:space="preserve"> and purposive sampling. The purposive sampling technique is useful when a dive</w:t>
      </w:r>
      <w:r w:rsidRPr="009E158E">
        <w:rPr>
          <w:rFonts w:cs="Times New Roman"/>
          <w:szCs w:val="24"/>
        </w:rPr>
        <w:t>rse sample is necessary, as in this case (Martínez-Mesa, 2016). The advantage of using the purposive sampling method is it pre-targets certain individuals who possess key selection or additional criteria needed for representation in this study (Brunson, 20</w:t>
      </w:r>
      <w:r w:rsidRPr="009E158E">
        <w:rPr>
          <w:rFonts w:cs="Times New Roman"/>
          <w:szCs w:val="24"/>
        </w:rPr>
        <w:t>17). The purposive sampling design is used when a limited number of individuals possess the trait of interest, which in my research will be a lack of financial education (Brunson, 2017). In purposive sampling, the researcher chooses participants who have e</w:t>
      </w:r>
      <w:r w:rsidRPr="009E158E">
        <w:rPr>
          <w:rFonts w:cs="Times New Roman"/>
          <w:szCs w:val="24"/>
        </w:rPr>
        <w:t xml:space="preserve">xperience or knowledge of the issue/s being addressed in the research (Oppong, 2013). As such, the sample size is more of a function of available resources, time constraints, and objectives of a researcher’s study and may, therefore, be subject to changes </w:t>
      </w:r>
      <w:r w:rsidRPr="009E158E">
        <w:rPr>
          <w:rFonts w:cs="Times New Roman"/>
          <w:szCs w:val="24"/>
        </w:rPr>
        <w:t>before or during the study (Oppong, 2013).</w:t>
      </w:r>
    </w:p>
    <w:p w14:paraId="40C224CA" w14:textId="7A7A2694" w:rsidR="00E71425" w:rsidRPr="009E158E" w:rsidRDefault="00573FDC" w:rsidP="00702250">
      <w:pPr>
        <w:ind w:firstLine="720"/>
        <w:rPr>
          <w:rFonts w:cs="Times New Roman"/>
          <w:szCs w:val="24"/>
        </w:rPr>
      </w:pPr>
      <w:r w:rsidRPr="009E158E">
        <w:rPr>
          <w:rFonts w:cs="Times New Roman"/>
          <w:szCs w:val="24"/>
        </w:rPr>
        <w:t>The Snowball sampling technique entails the researcher identifying other suitable individuals that can be included in the study through the ones that have been already selected (Oppong, 2013). This method relies o</w:t>
      </w:r>
      <w:r w:rsidRPr="009E158E">
        <w:rPr>
          <w:rFonts w:cs="Times New Roman"/>
          <w:szCs w:val="24"/>
        </w:rPr>
        <w:t xml:space="preserve">n the researcher’s ability to identify the variables that might affect a subject’s response to the questions posed and utilizing the knowledge gained from the relevant variables in selecting the sample of study (Oppong, 2013). The choice of variables will </w:t>
      </w:r>
      <w:r w:rsidRPr="009E158E">
        <w:rPr>
          <w:rFonts w:cs="Times New Roman"/>
          <w:szCs w:val="24"/>
        </w:rPr>
        <w:t>depend on the researcher’s knowledge of his area of research, information gained from relevant literature, and clues from the ongoing study (Oppong, 2013). For snowball sampling, I will select an initial group of individuals who will identify other potenti</w:t>
      </w:r>
      <w:r w:rsidRPr="009E158E">
        <w:rPr>
          <w:rFonts w:cs="Times New Roman"/>
          <w:szCs w:val="24"/>
        </w:rPr>
        <w:t>al members with similar characteristics to take part in the study (Martínez-Mesa, 2016). Since my study is qualitative, I will use a relatively small number of participants to acquire information-rich cases with in-depth interviews and immersion in a cultu</w:t>
      </w:r>
      <w:r w:rsidRPr="009E158E">
        <w:rPr>
          <w:rFonts w:cs="Times New Roman"/>
          <w:szCs w:val="24"/>
        </w:rPr>
        <w:t xml:space="preserve">re (Brunson, 2017). </w:t>
      </w:r>
      <w:r w:rsidR="00D00EC1" w:rsidRPr="009E158E">
        <w:rPr>
          <w:rFonts w:cs="Times New Roman"/>
          <w:szCs w:val="24"/>
        </w:rPr>
        <w:t>A l</w:t>
      </w:r>
      <w:r w:rsidRPr="009E158E">
        <w:rPr>
          <w:rFonts w:cs="Times New Roman"/>
          <w:szCs w:val="24"/>
        </w:rPr>
        <w:t xml:space="preserve">arge sample size is unnecessary for this type of research because providing an in-depth insight into a phenomenon can be established </w:t>
      </w:r>
      <w:r w:rsidRPr="009E158E">
        <w:rPr>
          <w:rFonts w:cs="Times New Roman"/>
          <w:szCs w:val="24"/>
        </w:rPr>
        <w:lastRenderedPageBreak/>
        <w:t>by the researcher selecting a small but informative sample, which is typical of qualitative research (</w:t>
      </w:r>
      <w:r w:rsidRPr="009E158E">
        <w:rPr>
          <w:rFonts w:cs="Times New Roman"/>
          <w:szCs w:val="24"/>
        </w:rPr>
        <w:t>Brunson, 2017). Therefore, I will need between 11-20 participants.</w:t>
      </w:r>
    </w:p>
    <w:p w14:paraId="625C69FB" w14:textId="77777777" w:rsidR="00E71425" w:rsidRPr="009E158E" w:rsidRDefault="00573FDC" w:rsidP="00702250">
      <w:pPr>
        <w:rPr>
          <w:rFonts w:cs="Times New Roman"/>
          <w:b/>
          <w:i/>
          <w:iCs/>
          <w:szCs w:val="24"/>
        </w:rPr>
      </w:pPr>
      <w:r w:rsidRPr="009E158E">
        <w:rPr>
          <w:rFonts w:cs="Times New Roman"/>
          <w:b/>
          <w:i/>
          <w:iCs/>
          <w:szCs w:val="24"/>
        </w:rPr>
        <w:t xml:space="preserve">How I will Obtain Informed Consent from the Participants of </w:t>
      </w:r>
      <w:r w:rsidR="00E71425" w:rsidRPr="009E158E">
        <w:rPr>
          <w:rFonts w:cs="Times New Roman"/>
          <w:b/>
          <w:i/>
          <w:iCs/>
          <w:szCs w:val="24"/>
        </w:rPr>
        <w:t>M</w:t>
      </w:r>
      <w:r w:rsidRPr="009E158E">
        <w:rPr>
          <w:rFonts w:cs="Times New Roman"/>
          <w:b/>
          <w:i/>
          <w:iCs/>
          <w:szCs w:val="24"/>
        </w:rPr>
        <w:t>y Research Study</w:t>
      </w:r>
    </w:p>
    <w:p w14:paraId="3B61E81B" w14:textId="77777777" w:rsidR="00E71425" w:rsidRPr="009E158E" w:rsidRDefault="00573FDC" w:rsidP="00702250">
      <w:pPr>
        <w:ind w:firstLine="720"/>
        <w:rPr>
          <w:rFonts w:cs="Times New Roman"/>
          <w:color w:val="000000"/>
          <w:szCs w:val="24"/>
          <w:shd w:val="clear" w:color="auto" w:fill="FFFFFF"/>
        </w:rPr>
      </w:pPr>
      <w:r w:rsidRPr="009E158E">
        <w:rPr>
          <w:rFonts w:cs="Times New Roman"/>
          <w:szCs w:val="24"/>
        </w:rPr>
        <w:t xml:space="preserve">In research, informed consent refers to the process of ensuring the study participants “voluntarily confirm their willingness to participate in a study </w:t>
      </w:r>
      <w:r w:rsidRPr="009E158E">
        <w:rPr>
          <w:rFonts w:cs="Times New Roman"/>
          <w:color w:val="000000"/>
          <w:szCs w:val="24"/>
          <w:shd w:val="clear" w:color="auto" w:fill="FFFFFF"/>
        </w:rPr>
        <w:t>after being informed of all aspects of the study that are relevant to the subject’s decision to particip</w:t>
      </w:r>
      <w:r w:rsidRPr="009E158E">
        <w:rPr>
          <w:rFonts w:cs="Times New Roman"/>
          <w:color w:val="000000"/>
          <w:szCs w:val="24"/>
          <w:shd w:val="clear" w:color="auto" w:fill="FFFFFF"/>
        </w:rPr>
        <w:t>ate” (Manti &amp; Licari, 2018). Informed consent is based on transparency and respect for the participants’ autonomy. Thus, all information provided by the researcher should be factual, should address all the appropriate areas, and no information is omitted r</w:t>
      </w:r>
      <w:r w:rsidRPr="009E158E">
        <w:rPr>
          <w:rFonts w:cs="Times New Roman"/>
          <w:color w:val="000000"/>
          <w:szCs w:val="24"/>
          <w:shd w:val="clear" w:color="auto" w:fill="FFFFFF"/>
        </w:rPr>
        <w:t>egardless of how crucial it appears to the researcher (Mandal &amp; Parija, 2014). As such, the participant must understand the circumstances under which the research is being done and how they may affect his/her willingness to take part in the study. In this,</w:t>
      </w:r>
      <w:r w:rsidRPr="009E158E">
        <w:rPr>
          <w:rFonts w:cs="Times New Roman"/>
          <w:color w:val="000000"/>
          <w:szCs w:val="24"/>
          <w:shd w:val="clear" w:color="auto" w:fill="FFFFFF"/>
        </w:rPr>
        <w:t xml:space="preserve"> the language used in obtaining informed consent should be simple and understandable to the participants while acknowledging any relevant cultural and psychological, and social requisites of the participant to improve its validity (Mandal &amp; Parija, 2014).</w:t>
      </w:r>
    </w:p>
    <w:p w14:paraId="3E440F5F" w14:textId="77777777" w:rsidR="00E71425" w:rsidRPr="009E158E" w:rsidRDefault="00573FDC" w:rsidP="00702250">
      <w:pPr>
        <w:ind w:firstLine="720"/>
        <w:rPr>
          <w:rFonts w:cs="Times New Roman"/>
          <w:szCs w:val="24"/>
        </w:rPr>
      </w:pPr>
      <w:r w:rsidRPr="009E158E">
        <w:rPr>
          <w:rFonts w:cs="Times New Roman"/>
          <w:color w:val="000000"/>
          <w:szCs w:val="24"/>
          <w:shd w:val="clear" w:color="auto" w:fill="FFFFFF"/>
        </w:rPr>
        <w:t xml:space="preserve">In this study, I will use both verbal and written consent. While verbal consent requires a verbal explanation from the researcher, written consent involves documentation of the procedure used to obtain the consent (UCI, 2019). In obtaining written </w:t>
      </w:r>
      <w:r w:rsidRPr="009E158E">
        <w:rPr>
          <w:rFonts w:cs="Times New Roman"/>
          <w:szCs w:val="24"/>
        </w:rPr>
        <w:t>consent,</w:t>
      </w:r>
      <w:r w:rsidRPr="009E158E">
        <w:rPr>
          <w:rFonts w:cs="Times New Roman"/>
          <w:szCs w:val="24"/>
        </w:rPr>
        <w:t xml:space="preserve"> the </w:t>
      </w:r>
      <w:r w:rsidRPr="009E158E">
        <w:rPr>
          <w:rFonts w:cs="Times New Roman"/>
          <w:szCs w:val="24"/>
        </w:rPr>
        <w:t xml:space="preserve">researcher uses a form or </w:t>
      </w:r>
      <w:r w:rsidRPr="009E158E">
        <w:rPr>
          <w:rFonts w:cs="Times New Roman"/>
          <w:szCs w:val="24"/>
        </w:rPr>
        <w:t xml:space="preserve">document </w:t>
      </w:r>
      <w:r w:rsidRPr="009E158E">
        <w:rPr>
          <w:rFonts w:cs="Times New Roman"/>
          <w:szCs w:val="24"/>
        </w:rPr>
        <w:t>which acts as a “</w:t>
      </w:r>
      <w:r w:rsidRPr="009E158E">
        <w:rPr>
          <w:rFonts w:cs="Times New Roman"/>
          <w:szCs w:val="24"/>
        </w:rPr>
        <w:t>guide for the verbal explanation of the study</w:t>
      </w:r>
      <w:r w:rsidRPr="009E158E">
        <w:rPr>
          <w:rFonts w:cs="Times New Roman"/>
          <w:szCs w:val="24"/>
        </w:rPr>
        <w:t>” and the foundation for extensive discussions between the researcher and participants (UCI, 2019). Additionally, the participant’s</w:t>
      </w:r>
      <w:r w:rsidRPr="009E158E">
        <w:rPr>
          <w:rFonts w:cs="Times New Roman"/>
          <w:szCs w:val="24"/>
        </w:rPr>
        <w:t xml:space="preserve"> signature</w:t>
      </w:r>
      <w:r w:rsidRPr="009E158E">
        <w:rPr>
          <w:rFonts w:cs="Times New Roman"/>
          <w:szCs w:val="24"/>
        </w:rPr>
        <w:t xml:space="preserve"> acts as a co</w:t>
      </w:r>
      <w:r w:rsidRPr="009E158E">
        <w:rPr>
          <w:rFonts w:cs="Times New Roman"/>
          <w:szCs w:val="24"/>
        </w:rPr>
        <w:t xml:space="preserve">nfirmation of the decision to take part in the study but is not the most essential step of obtaining the consent (UCI, 2019). Conversely, the most important part that should not be neglected is the exchange between the researcher and participant, which </w:t>
      </w:r>
      <w:r w:rsidRPr="009E158E">
        <w:rPr>
          <w:rFonts w:cs="Times New Roman"/>
          <w:szCs w:val="24"/>
        </w:rPr>
        <w:lastRenderedPageBreak/>
        <w:t>sho</w:t>
      </w:r>
      <w:r w:rsidRPr="009E158E">
        <w:rPr>
          <w:rFonts w:cs="Times New Roman"/>
          <w:szCs w:val="24"/>
        </w:rPr>
        <w:t>uld not be replaced by the consent form (UCI, 2019). Nonetheless, both verbal and informed consent requires that the researcher provide an appropriate amount of time for the participant to consider their options and provide their decision regarding their w</w:t>
      </w:r>
      <w:r w:rsidRPr="009E158E">
        <w:rPr>
          <w:rFonts w:cs="Times New Roman"/>
          <w:szCs w:val="24"/>
        </w:rPr>
        <w:t>illingness to participate in the study (UCI, 2019).</w:t>
      </w:r>
    </w:p>
    <w:p w14:paraId="58B1A359" w14:textId="77777777" w:rsidR="00E71425" w:rsidRPr="009E158E" w:rsidRDefault="00573FDC" w:rsidP="00702250">
      <w:pPr>
        <w:ind w:firstLine="720"/>
        <w:rPr>
          <w:rFonts w:cs="Times New Roman"/>
          <w:color w:val="000000"/>
          <w:szCs w:val="24"/>
          <w:shd w:val="clear" w:color="auto" w:fill="FFFFFF"/>
        </w:rPr>
      </w:pPr>
      <w:r w:rsidRPr="009E158E">
        <w:rPr>
          <w:rFonts w:cs="Times New Roman"/>
          <w:color w:val="000000"/>
          <w:szCs w:val="24"/>
          <w:shd w:val="clear" w:color="auto" w:fill="FFFFFF"/>
        </w:rPr>
        <w:t>Both verbal and written consent should specify crucial information such as the character, objective, and specific requirements of the research (Manti &amp; Licari, 2018). Additionally, the participants should</w:t>
      </w:r>
      <w:r w:rsidRPr="009E158E">
        <w:rPr>
          <w:rFonts w:cs="Times New Roman"/>
          <w:color w:val="000000"/>
          <w:szCs w:val="24"/>
          <w:shd w:val="clear" w:color="auto" w:fill="FFFFFF"/>
        </w:rPr>
        <w:t xml:space="preserve"> be informed of any benefits to be gained from participating in the study, such as any form of compensation or rewards. Fundamentally, the participants must be told that taking part in the study is volitional and without any bias or coercing (Manti &amp; Licar</w:t>
      </w:r>
      <w:r w:rsidRPr="009E158E">
        <w:rPr>
          <w:rFonts w:cs="Times New Roman"/>
          <w:color w:val="000000"/>
          <w:szCs w:val="24"/>
          <w:shd w:val="clear" w:color="auto" w:fill="FFFFFF"/>
        </w:rPr>
        <w:t>i, 2014). The methods employed in the research should also be clarified while considering the various cultural or personal factors that may be influenced by these research methods. The location of the study and where the informed consent is being discussed</w:t>
      </w:r>
      <w:r w:rsidRPr="009E158E">
        <w:rPr>
          <w:rFonts w:cs="Times New Roman"/>
          <w:color w:val="000000"/>
          <w:szCs w:val="24"/>
          <w:shd w:val="clear" w:color="auto" w:fill="FFFFFF"/>
        </w:rPr>
        <w:t xml:space="preserve"> is also relevant (Mani &amp; Licari, 2019) Ultimately, the participants must be given the alternative of voluntarily opting out of the study for personal or other reasons without any consequences or undue harassment (Manti &amp; Licari, 2019). Nonetheless, the re</w:t>
      </w:r>
      <w:r w:rsidRPr="009E158E">
        <w:rPr>
          <w:rFonts w:cs="Times New Roman"/>
          <w:color w:val="000000"/>
          <w:szCs w:val="24"/>
          <w:shd w:val="clear" w:color="auto" w:fill="FFFFFF"/>
        </w:rPr>
        <w:t>searcher should consider the participants’ physical, emotional, and psychological capabilities when obtaining the consent (Manti &amp; Licari, 2019).</w:t>
      </w:r>
    </w:p>
    <w:p w14:paraId="1F47B572" w14:textId="3B26F872" w:rsidR="00E71425" w:rsidRPr="009E158E" w:rsidRDefault="00573FDC" w:rsidP="00702250">
      <w:pPr>
        <w:ind w:firstLine="720"/>
        <w:rPr>
          <w:rFonts w:cs="Times New Roman"/>
          <w:color w:val="000000"/>
          <w:szCs w:val="24"/>
          <w:shd w:val="clear" w:color="auto" w:fill="FFFFFF"/>
        </w:rPr>
      </w:pPr>
      <w:r w:rsidRPr="009E158E">
        <w:rPr>
          <w:rFonts w:cs="Times New Roman"/>
          <w:color w:val="000000"/>
          <w:szCs w:val="24"/>
          <w:shd w:val="clear" w:color="auto" w:fill="FFFFFF"/>
        </w:rPr>
        <w:t>As such, the consent process for this research will entail extensive discussion with the participants before o</w:t>
      </w:r>
      <w:r w:rsidRPr="009E158E">
        <w:rPr>
          <w:rFonts w:cs="Times New Roman"/>
          <w:color w:val="000000"/>
          <w:szCs w:val="24"/>
          <w:shd w:val="clear" w:color="auto" w:fill="FFFFFF"/>
        </w:rPr>
        <w:t>btaining the consent. Therefore, I will first explain to the participants that their participation will be volitional and that they will not be compensated for taking part in the study (Suttington, 2018). Additionally, I will elaborate that they will be al</w:t>
      </w:r>
      <w:r w:rsidRPr="009E158E">
        <w:rPr>
          <w:rFonts w:cs="Times New Roman"/>
          <w:color w:val="000000"/>
          <w:szCs w:val="24"/>
          <w:shd w:val="clear" w:color="auto" w:fill="FFFFFF"/>
        </w:rPr>
        <w:t>lowed to opt-out of the study whenever they wanted without any untold consequences (Suttington, 2018). Also, I will inform them of the amount of time that the research will take, where they will be interviewed, and the information that I will ask from them</w:t>
      </w:r>
      <w:r w:rsidRPr="009E158E">
        <w:rPr>
          <w:rFonts w:cs="Times New Roman"/>
          <w:color w:val="000000"/>
          <w:szCs w:val="24"/>
          <w:shd w:val="clear" w:color="auto" w:fill="FFFFFF"/>
        </w:rPr>
        <w:t xml:space="preserve">. Furthermore, I will inform the participants of the </w:t>
      </w:r>
      <w:r w:rsidRPr="009E158E">
        <w:rPr>
          <w:rFonts w:cs="Times New Roman"/>
          <w:color w:val="000000"/>
          <w:szCs w:val="24"/>
          <w:shd w:val="clear" w:color="auto" w:fill="FFFFFF"/>
        </w:rPr>
        <w:lastRenderedPageBreak/>
        <w:t>research objectives</w:t>
      </w:r>
      <w:r w:rsidRPr="009E158E">
        <w:rPr>
          <w:rFonts w:cs="Times New Roman"/>
          <w:color w:val="000000"/>
          <w:szCs w:val="24"/>
          <w:shd w:val="clear" w:color="auto" w:fill="FFFFFF"/>
        </w:rPr>
        <w:t xml:space="preserve"> and how the research may impact the African American community in Albany. Moreover, I will deliberately hide the personal details of the participants to maintain privacy and trust du</w:t>
      </w:r>
      <w:r w:rsidRPr="009E158E">
        <w:rPr>
          <w:rFonts w:cs="Times New Roman"/>
          <w:color w:val="000000"/>
          <w:szCs w:val="24"/>
          <w:shd w:val="clear" w:color="auto" w:fill="FFFFFF"/>
        </w:rPr>
        <w:t>ring the study. Also, the research details will only be available to specific individuals who may not misuse the information collected from the participants. The final step will be to obtain the participants’ signatures as a confirmation of the discussion.</w:t>
      </w:r>
    </w:p>
    <w:p w14:paraId="056596ED" w14:textId="77777777" w:rsidR="00E71425" w:rsidRPr="009E158E" w:rsidRDefault="00573FDC" w:rsidP="00702250">
      <w:pPr>
        <w:rPr>
          <w:rFonts w:cs="Times New Roman"/>
          <w:b/>
          <w:color w:val="000000"/>
          <w:szCs w:val="24"/>
          <w:shd w:val="clear" w:color="auto" w:fill="FFFFFF"/>
        </w:rPr>
      </w:pPr>
      <w:r w:rsidRPr="009E158E">
        <w:rPr>
          <w:rFonts w:cs="Times New Roman"/>
          <w:b/>
          <w:color w:val="000000"/>
          <w:szCs w:val="24"/>
          <w:shd w:val="clear" w:color="auto" w:fill="FFFFFF"/>
        </w:rPr>
        <w:t>Methods of Data Collection</w:t>
      </w:r>
    </w:p>
    <w:p w14:paraId="25F62B4B" w14:textId="77777777" w:rsidR="00E71425" w:rsidRPr="009E158E" w:rsidRDefault="00573FDC" w:rsidP="00702250">
      <w:pPr>
        <w:rPr>
          <w:rFonts w:cs="Times New Roman"/>
          <w:b/>
          <w:i/>
          <w:iCs/>
          <w:color w:val="000000"/>
          <w:szCs w:val="24"/>
          <w:shd w:val="clear" w:color="auto" w:fill="FFFFFF"/>
        </w:rPr>
      </w:pPr>
      <w:r w:rsidRPr="009E158E">
        <w:rPr>
          <w:rFonts w:cs="Times New Roman"/>
          <w:b/>
          <w:i/>
          <w:iCs/>
          <w:color w:val="000000"/>
          <w:szCs w:val="24"/>
          <w:shd w:val="clear" w:color="auto" w:fill="FFFFFF"/>
        </w:rPr>
        <w:t>Interviews</w:t>
      </w:r>
    </w:p>
    <w:p w14:paraId="34197CD2" w14:textId="57F8ACF2" w:rsidR="005E2739" w:rsidRPr="009E158E" w:rsidRDefault="00573FDC" w:rsidP="00702250">
      <w:pPr>
        <w:ind w:firstLine="720"/>
        <w:rPr>
          <w:rFonts w:cs="Times New Roman"/>
          <w:szCs w:val="24"/>
        </w:rPr>
      </w:pPr>
      <w:r w:rsidRPr="009E158E">
        <w:rPr>
          <w:rFonts w:cs="Times New Roman"/>
          <w:color w:val="000000"/>
          <w:szCs w:val="24"/>
          <w:shd w:val="clear" w:color="auto" w:fill="FFFFFF"/>
        </w:rPr>
        <w:t>This study will primarily use phone interviews in addition to face-to-face interviews as the methods of data collection. Phone interviews will be used due to their convenience, especially for the participants whose av</w:t>
      </w:r>
      <w:r w:rsidRPr="009E158E">
        <w:rPr>
          <w:rFonts w:cs="Times New Roman"/>
          <w:color w:val="000000"/>
          <w:szCs w:val="24"/>
          <w:shd w:val="clear" w:color="auto" w:fill="FFFFFF"/>
        </w:rPr>
        <w:t xml:space="preserve">ailability is limited. The phone interviews will range between one to one and a half hours, although additional time will be allocated if the participant provides additional crucial information. Using phone interviews will also be </w:t>
      </w:r>
      <w:r w:rsidRPr="009E158E">
        <w:rPr>
          <w:rFonts w:cs="Times New Roman"/>
          <w:szCs w:val="24"/>
        </w:rPr>
        <w:t>beneficial since they are</w:t>
      </w:r>
      <w:r w:rsidRPr="009E158E">
        <w:rPr>
          <w:rFonts w:cs="Times New Roman"/>
          <w:szCs w:val="24"/>
        </w:rPr>
        <w:t xml:space="preserve"> faster, easier and take less time to schedule and conduct (Barrett, 2019). However, to improve data quality, I would add face-to-face interviews. Compared to phone interviews, face-to-face interviews enable a researcher to obtain crucial information from </w:t>
      </w:r>
      <w:r w:rsidRPr="009E158E">
        <w:rPr>
          <w:rFonts w:cs="Times New Roman"/>
          <w:szCs w:val="24"/>
        </w:rPr>
        <w:t>observing the participants</w:t>
      </w:r>
      <w:r w:rsidR="00D00EC1" w:rsidRPr="009E158E">
        <w:rPr>
          <w:rFonts w:cs="Times New Roman"/>
          <w:szCs w:val="24"/>
        </w:rPr>
        <w:t>’</w:t>
      </w:r>
      <w:r w:rsidRPr="009E158E">
        <w:rPr>
          <w:rFonts w:cs="Times New Roman"/>
          <w:szCs w:val="24"/>
        </w:rPr>
        <w:t xml:space="preserve"> body language and visual cues in response to particular questions (Barrett, 2019). The face-to-face interviews will be arranged and conducted at a location of the participant</w:t>
      </w:r>
      <w:r w:rsidR="00D00EC1" w:rsidRPr="009E158E">
        <w:rPr>
          <w:rFonts w:cs="Times New Roman"/>
          <w:szCs w:val="24"/>
        </w:rPr>
        <w:t>’</w:t>
      </w:r>
      <w:r w:rsidRPr="009E158E">
        <w:rPr>
          <w:rFonts w:cs="Times New Roman"/>
          <w:szCs w:val="24"/>
        </w:rPr>
        <w:t>s choice to ensure that they are more comfortable. Th</w:t>
      </w:r>
      <w:r w:rsidRPr="009E158E">
        <w:rPr>
          <w:rFonts w:cs="Times New Roman"/>
          <w:szCs w:val="24"/>
        </w:rPr>
        <w:t>ese will be conducted in one-hour increments for every participant mainly to increase the amount of time spent with the participants, thus improving the quality of the data obtained (Brunson, 2017).</w:t>
      </w:r>
    </w:p>
    <w:p w14:paraId="50703845" w14:textId="77777777" w:rsidR="005E2739" w:rsidRPr="009E158E" w:rsidRDefault="00573FDC" w:rsidP="00702250">
      <w:pPr>
        <w:ind w:firstLine="720"/>
        <w:rPr>
          <w:rFonts w:cs="Times New Roman"/>
          <w:color w:val="000000"/>
          <w:szCs w:val="24"/>
          <w:shd w:val="clear" w:color="auto" w:fill="FFFFFF"/>
        </w:rPr>
      </w:pPr>
      <w:r w:rsidRPr="009E158E">
        <w:rPr>
          <w:rFonts w:cs="Times New Roman"/>
          <w:color w:val="000000"/>
          <w:szCs w:val="24"/>
          <w:shd w:val="clear" w:color="auto" w:fill="FFFFFF"/>
        </w:rPr>
        <w:t>The interview format will combine structured, semi-struct</w:t>
      </w:r>
      <w:r w:rsidRPr="009E158E">
        <w:rPr>
          <w:rFonts w:cs="Times New Roman"/>
          <w:color w:val="000000"/>
          <w:szCs w:val="24"/>
          <w:shd w:val="clear" w:color="auto" w:fill="FFFFFF"/>
        </w:rPr>
        <w:t xml:space="preserve">ured, and unstructured questions to obtain quality data. Structured interviews are regulated and rigid such that they are </w:t>
      </w:r>
      <w:r w:rsidRPr="009E158E">
        <w:rPr>
          <w:rFonts w:cs="Times New Roman"/>
          <w:color w:val="000000"/>
          <w:szCs w:val="24"/>
          <w:shd w:val="clear" w:color="auto" w:fill="FFFFFF"/>
        </w:rPr>
        <w:lastRenderedPageBreak/>
        <w:t>planned before the interview by the researcher and information is obtained in a controlled manner (Alsaawi, 2014). This, therefore, in</w:t>
      </w:r>
      <w:r w:rsidRPr="009E158E">
        <w:rPr>
          <w:rFonts w:cs="Times New Roman"/>
          <w:color w:val="000000"/>
          <w:szCs w:val="24"/>
          <w:shd w:val="clear" w:color="auto" w:fill="FFFFFF"/>
        </w:rPr>
        <w:t>volves asking interview questions in a particular order and manner to all the participants, and there is limited interruption by the interviewee (Alsaawi, 2014). Some of the questions will adopt this structured format because they allow the researcher to e</w:t>
      </w:r>
      <w:r w:rsidRPr="009E158E">
        <w:rPr>
          <w:rFonts w:cs="Times New Roman"/>
          <w:color w:val="000000"/>
          <w:szCs w:val="24"/>
          <w:shd w:val="clear" w:color="auto" w:fill="FFFFFF"/>
        </w:rPr>
        <w:t>ffectively compare the information given across various participants in creating certain study variables (Alsaawi, 2014). For instance, they will enable me to answer my research question regarding the differences in financial literacy among educated versus</w:t>
      </w:r>
      <w:r w:rsidRPr="009E158E">
        <w:rPr>
          <w:rFonts w:cs="Times New Roman"/>
          <w:color w:val="000000"/>
          <w:szCs w:val="24"/>
          <w:shd w:val="clear" w:color="auto" w:fill="FFFFFF"/>
        </w:rPr>
        <w:t xml:space="preserve"> uneducated African Americans by comparing their responses to the same interview question. Furthermore, structured questions help the researcher narrow down to the specific topic of study, thus limiting unnecessary explanations or interruptions from the pa</w:t>
      </w:r>
      <w:r w:rsidRPr="009E158E">
        <w:rPr>
          <w:rFonts w:cs="Times New Roman"/>
          <w:color w:val="000000"/>
          <w:szCs w:val="24"/>
          <w:shd w:val="clear" w:color="auto" w:fill="FFFFFF"/>
        </w:rPr>
        <w:t>rticipants (Alsaawi, 2014). Nonetheless, using structured questions may be disadvantageous by minimizing the flexibility of the interviews and limiting the variation among participants’ responses (Alsaawi, 2014). To avoid this, several unstructured and sem</w:t>
      </w:r>
      <w:r w:rsidRPr="009E158E">
        <w:rPr>
          <w:rFonts w:cs="Times New Roman"/>
          <w:color w:val="000000"/>
          <w:szCs w:val="24"/>
          <w:shd w:val="clear" w:color="auto" w:fill="FFFFFF"/>
        </w:rPr>
        <w:t>i-structured questions will be utilized in the interviews.</w:t>
      </w:r>
    </w:p>
    <w:p w14:paraId="6FC35690" w14:textId="77777777" w:rsidR="005E2739" w:rsidRPr="009E158E" w:rsidRDefault="00573FDC" w:rsidP="00702250">
      <w:pPr>
        <w:ind w:firstLine="720"/>
        <w:rPr>
          <w:rFonts w:cs="Times New Roman"/>
          <w:color w:val="000000"/>
          <w:szCs w:val="24"/>
          <w:shd w:val="clear" w:color="auto" w:fill="FFFFFF"/>
        </w:rPr>
      </w:pPr>
      <w:r w:rsidRPr="009E158E">
        <w:rPr>
          <w:rFonts w:cs="Times New Roman"/>
          <w:color w:val="000000"/>
          <w:szCs w:val="24"/>
          <w:shd w:val="clear" w:color="auto" w:fill="FFFFFF"/>
        </w:rPr>
        <w:t>Unstructured interview questions will answer my research questions by enabling the participants to expound on their responses, thus increasing the variation in their experiences regarding financial</w:t>
      </w:r>
      <w:r w:rsidRPr="009E158E">
        <w:rPr>
          <w:rFonts w:cs="Times New Roman"/>
          <w:color w:val="000000"/>
          <w:szCs w:val="24"/>
          <w:shd w:val="clear" w:color="auto" w:fill="FFFFFF"/>
        </w:rPr>
        <w:t xml:space="preserve"> education (Alsaawi, 2014). In this, I will minimize the number of interruptions when the participant is answering the interview questions, thus allowing him/her to explain deeper aspects of the interview question (Alsaawi, 2014). As such, the extent to wh</w:t>
      </w:r>
      <w:r w:rsidRPr="009E158E">
        <w:rPr>
          <w:rFonts w:cs="Times New Roman"/>
          <w:color w:val="000000"/>
          <w:szCs w:val="24"/>
          <w:shd w:val="clear" w:color="auto" w:fill="FFFFFF"/>
        </w:rPr>
        <w:t>ich the participant elaborates on a specific interview question will be determined by the participant and not me (Alsaawi, 2014). This may provide information that will be crucial in focusing on specific phenomena extensively in the research, such as how (</w:t>
      </w:r>
      <w:r w:rsidRPr="009E158E">
        <w:rPr>
          <w:rFonts w:cs="Times New Roman"/>
          <w:color w:val="000000"/>
          <w:szCs w:val="24"/>
          <w:shd w:val="clear" w:color="auto" w:fill="FFFFFF"/>
        </w:rPr>
        <w:t xml:space="preserve">Alsaawi, 2014). Semi-structured questions in the interview will take the form of pre-planned open-ended questions and the </w:t>
      </w:r>
      <w:r w:rsidRPr="009E158E">
        <w:rPr>
          <w:rFonts w:cs="Times New Roman"/>
          <w:color w:val="000000"/>
          <w:szCs w:val="24"/>
          <w:shd w:val="clear" w:color="auto" w:fill="FFFFFF"/>
        </w:rPr>
        <w:lastRenderedPageBreak/>
        <w:t>direction of the participant’s response is therefore controlled (Alsaawi, 2014). As a result, the benefits of both structured and unst</w:t>
      </w:r>
      <w:r w:rsidRPr="009E158E">
        <w:rPr>
          <w:rFonts w:cs="Times New Roman"/>
          <w:color w:val="000000"/>
          <w:szCs w:val="24"/>
          <w:shd w:val="clear" w:color="auto" w:fill="FFFFFF"/>
        </w:rPr>
        <w:t>ructured interviews will be taken advantage of.</w:t>
      </w:r>
    </w:p>
    <w:p w14:paraId="6BB5E795" w14:textId="611610D8" w:rsidR="00E71425" w:rsidRPr="009E158E" w:rsidRDefault="00573FDC" w:rsidP="00702250">
      <w:pPr>
        <w:ind w:firstLine="720"/>
        <w:rPr>
          <w:rFonts w:cs="Times New Roman"/>
          <w:szCs w:val="24"/>
        </w:rPr>
      </w:pPr>
      <w:r w:rsidRPr="009E158E">
        <w:rPr>
          <w:rFonts w:cs="Times New Roman"/>
          <w:szCs w:val="24"/>
        </w:rPr>
        <w:t>Regarding the specific interview questions, I will begin by asking the participants various warm-up questions such as how they are doing that day, which will be essential to making the individuals feel comfor</w:t>
      </w:r>
      <w:r w:rsidRPr="009E158E">
        <w:rPr>
          <w:rFonts w:cs="Times New Roman"/>
          <w:szCs w:val="24"/>
        </w:rPr>
        <w:t>table enough to open during the interview (Brunson, 2017). Afterward, demographic questions will be included to gain information regarding the participants</w:t>
      </w:r>
      <w:r w:rsidR="00D00EC1" w:rsidRPr="009E158E">
        <w:rPr>
          <w:rFonts w:cs="Times New Roman"/>
          <w:szCs w:val="24"/>
        </w:rPr>
        <w:t>,</w:t>
      </w:r>
      <w:r w:rsidRPr="009E158E">
        <w:rPr>
          <w:rFonts w:cs="Times New Roman"/>
          <w:szCs w:val="24"/>
        </w:rPr>
        <w:t xml:space="preserve"> such as their age, gender, and level of education. I will then ask the structured questions, followe</w:t>
      </w:r>
      <w:r w:rsidRPr="009E158E">
        <w:rPr>
          <w:rFonts w:cs="Times New Roman"/>
          <w:szCs w:val="24"/>
        </w:rPr>
        <w:t>d by the semi-structured ones. The unstructured questions will be asked last due to their unpredictable nature. The interviews will be electronically recorded and replayed to the participants afterward to enable them to clarify any information that they fe</w:t>
      </w:r>
      <w:r w:rsidRPr="009E158E">
        <w:rPr>
          <w:rFonts w:cs="Times New Roman"/>
          <w:szCs w:val="24"/>
        </w:rPr>
        <w:t>el is important to their response (Brunson, 2017).</w:t>
      </w:r>
    </w:p>
    <w:p w14:paraId="7C209AB2" w14:textId="77777777" w:rsidR="00E71425" w:rsidRPr="009E158E" w:rsidRDefault="00573FDC" w:rsidP="00702250">
      <w:pPr>
        <w:rPr>
          <w:rFonts w:cs="Times New Roman"/>
          <w:b/>
          <w:i/>
          <w:iCs/>
          <w:szCs w:val="24"/>
        </w:rPr>
      </w:pPr>
      <w:r w:rsidRPr="009E158E">
        <w:rPr>
          <w:rFonts w:cs="Times New Roman"/>
          <w:b/>
          <w:i/>
          <w:iCs/>
          <w:szCs w:val="24"/>
        </w:rPr>
        <w:t>Questionnaires</w:t>
      </w:r>
    </w:p>
    <w:p w14:paraId="057F7A1D" w14:textId="42EC39E6" w:rsidR="00E71425" w:rsidRPr="009E158E" w:rsidRDefault="00573FDC" w:rsidP="00702250">
      <w:pPr>
        <w:rPr>
          <w:rFonts w:cs="Times New Roman"/>
          <w:szCs w:val="24"/>
        </w:rPr>
      </w:pPr>
      <w:r w:rsidRPr="009E158E">
        <w:rPr>
          <w:rFonts w:cs="Times New Roman"/>
          <w:szCs w:val="24"/>
        </w:rPr>
        <w:t>I will also administer open-ended questionnaires to collect additional information regarding the level of financial literacy among African Americans in Albany. These will allow the responden</w:t>
      </w:r>
      <w:r w:rsidRPr="009E158E">
        <w:rPr>
          <w:rFonts w:cs="Times New Roman"/>
          <w:szCs w:val="24"/>
        </w:rPr>
        <w:t xml:space="preserve">ts to elaborate on their answers, which will be analyzed and themes identified. Additionally, open-ended questionnaires allow the participants to include their emotions, perceptions, and </w:t>
      </w:r>
      <w:r w:rsidR="00367EEF" w:rsidRPr="009E158E">
        <w:rPr>
          <w:rFonts w:cs="Times New Roman"/>
          <w:szCs w:val="24"/>
        </w:rPr>
        <w:t>judgments</w:t>
      </w:r>
      <w:r w:rsidRPr="009E158E">
        <w:rPr>
          <w:rFonts w:cs="Times New Roman"/>
          <w:szCs w:val="24"/>
        </w:rPr>
        <w:t xml:space="preserve"> regarding the research topic, which will help us better und</w:t>
      </w:r>
      <w:r w:rsidRPr="009E158E">
        <w:rPr>
          <w:rFonts w:cs="Times New Roman"/>
          <w:szCs w:val="24"/>
        </w:rPr>
        <w:t>erstand the individuals</w:t>
      </w:r>
      <w:r w:rsidR="00D00EC1" w:rsidRPr="009E158E">
        <w:rPr>
          <w:rFonts w:cs="Times New Roman"/>
          <w:szCs w:val="24"/>
        </w:rPr>
        <w:t>’</w:t>
      </w:r>
      <w:r w:rsidRPr="009E158E">
        <w:rPr>
          <w:rFonts w:cs="Times New Roman"/>
          <w:szCs w:val="24"/>
        </w:rPr>
        <w:t xml:space="preserve"> experiences regarding financial education. Also, the participants will be allowed to elaborate on whether they can comprehend the research questions and whether they have opinions regarding the research topic. Furthermore, responde</w:t>
      </w:r>
      <w:r w:rsidRPr="009E158E">
        <w:rPr>
          <w:rFonts w:cs="Times New Roman"/>
          <w:szCs w:val="24"/>
        </w:rPr>
        <w:t>nts are more likely to remember their responses if they are given the freedom to respond as in open-ended questionnaires. Open-ended questionnaires also eliminate errors due to passive answering of the research questions as in close-ended questionnaires.</w:t>
      </w:r>
    </w:p>
    <w:p w14:paraId="3AAE9684" w14:textId="77777777" w:rsidR="00E71425" w:rsidRPr="009E158E" w:rsidRDefault="00573FDC" w:rsidP="00702250">
      <w:pPr>
        <w:rPr>
          <w:rFonts w:cs="Times New Roman"/>
          <w:b/>
          <w:szCs w:val="24"/>
        </w:rPr>
      </w:pPr>
      <w:r w:rsidRPr="009E158E">
        <w:rPr>
          <w:rFonts w:cs="Times New Roman"/>
          <w:b/>
          <w:szCs w:val="24"/>
        </w:rPr>
        <w:lastRenderedPageBreak/>
        <w:t>D</w:t>
      </w:r>
      <w:r w:rsidRPr="009E158E">
        <w:rPr>
          <w:rFonts w:cs="Times New Roman"/>
          <w:b/>
          <w:szCs w:val="24"/>
        </w:rPr>
        <w:t>ata Analysis</w:t>
      </w:r>
    </w:p>
    <w:p w14:paraId="1B8FF285" w14:textId="77777777" w:rsidR="00E71425" w:rsidRPr="009E158E" w:rsidRDefault="00573FDC" w:rsidP="00702250">
      <w:pPr>
        <w:ind w:firstLine="720"/>
        <w:rPr>
          <w:rFonts w:cs="Times New Roman"/>
          <w:szCs w:val="24"/>
        </w:rPr>
      </w:pPr>
      <w:r w:rsidRPr="009E158E">
        <w:rPr>
          <w:rFonts w:cs="Times New Roman"/>
          <w:szCs w:val="24"/>
        </w:rPr>
        <w:t>In this qualita</w:t>
      </w:r>
      <w:r w:rsidR="00264492" w:rsidRPr="009E158E">
        <w:rPr>
          <w:rFonts w:cs="Times New Roman"/>
          <w:szCs w:val="24"/>
        </w:rPr>
        <w:t>tive phenomenological study, an</w:t>
      </w:r>
      <w:r w:rsidRPr="009E158E">
        <w:rPr>
          <w:rFonts w:cs="Times New Roman"/>
          <w:szCs w:val="24"/>
        </w:rPr>
        <w:t xml:space="preserve"> inductive approach to data analysis will be used. From an inductive point of view, one begins by gathering the appropriate information from the selected sources (De Carlo, 2018). On gathering a su</w:t>
      </w:r>
      <w:r w:rsidRPr="009E158E">
        <w:rPr>
          <w:rFonts w:cs="Times New Roman"/>
          <w:szCs w:val="24"/>
        </w:rPr>
        <w:t>fficient amount of information, one then evaluates it to identify any correlations or associations together with the possible explanations for these correlations (De Carlo, 2018). Furthermore, when using the inductive perspective, coding is approached usin</w:t>
      </w:r>
      <w:r w:rsidRPr="009E158E">
        <w:rPr>
          <w:rFonts w:cs="Times New Roman"/>
          <w:szCs w:val="24"/>
        </w:rPr>
        <w:t>g a system that is specific to that particular study to arrange the information gathered during the research (Soiferman, 2010). The inductive approach is therefore important when creating an explanation for an unknown phenomenon. In this case, an inductive</w:t>
      </w:r>
      <w:r w:rsidRPr="009E158E">
        <w:rPr>
          <w:rFonts w:cs="Times New Roman"/>
          <w:szCs w:val="24"/>
        </w:rPr>
        <w:t xml:space="preserve"> approach will be essential in providing a possible explanation for the current state of financial literacy among African Americans.</w:t>
      </w:r>
    </w:p>
    <w:p w14:paraId="30CF1A8B" w14:textId="4A3EB8D8" w:rsidR="00E71425" w:rsidRPr="009E158E" w:rsidRDefault="00573FDC" w:rsidP="00702250">
      <w:pPr>
        <w:ind w:firstLine="720"/>
        <w:rPr>
          <w:rFonts w:cs="Times New Roman"/>
          <w:szCs w:val="24"/>
        </w:rPr>
      </w:pPr>
      <w:r w:rsidRPr="009E158E">
        <w:rPr>
          <w:rFonts w:cs="Times New Roman"/>
          <w:szCs w:val="24"/>
        </w:rPr>
        <w:t xml:space="preserve">While using an inductive approach, I will have to abide by some requirements of phenomenological data analysis. I will </w:t>
      </w:r>
      <w:r w:rsidRPr="009E158E">
        <w:rPr>
          <w:rFonts w:cs="Times New Roman"/>
          <w:szCs w:val="24"/>
        </w:rPr>
        <w:t>begin by</w:t>
      </w:r>
      <w:r w:rsidR="00B6082B" w:rsidRPr="009E158E">
        <w:rPr>
          <w:rFonts w:cs="Times New Roman"/>
          <w:szCs w:val="24"/>
        </w:rPr>
        <w:t xml:space="preserve"> read</w:t>
      </w:r>
      <w:r w:rsidRPr="009E158E">
        <w:rPr>
          <w:rFonts w:cs="Times New Roman"/>
          <w:szCs w:val="24"/>
        </w:rPr>
        <w:t xml:space="preserve">ing the transcripts and other forms of the collected information to acquire a general conception of the subjects’ responses and highlight prominent themes and ideas </w:t>
      </w:r>
      <w:r w:rsidR="00B6082B" w:rsidRPr="009E158E">
        <w:rPr>
          <w:rFonts w:cs="Times New Roman"/>
          <w:szCs w:val="24"/>
        </w:rPr>
        <w:t xml:space="preserve">(Lester, n.d). </w:t>
      </w:r>
      <w:r w:rsidRPr="009E158E">
        <w:rPr>
          <w:rFonts w:cs="Times New Roman"/>
          <w:szCs w:val="24"/>
        </w:rPr>
        <w:t xml:space="preserve">Next, I will arrange and categorize the </w:t>
      </w:r>
      <w:r w:rsidR="00B6082B" w:rsidRPr="009E158E">
        <w:rPr>
          <w:rFonts w:cs="Times New Roman"/>
          <w:szCs w:val="24"/>
        </w:rPr>
        <w:t>themes using a mind-map or set of ‘post-it’ notes</w:t>
      </w:r>
      <w:r w:rsidRPr="009E158E">
        <w:rPr>
          <w:rFonts w:cs="Times New Roman"/>
          <w:szCs w:val="24"/>
        </w:rPr>
        <w:t xml:space="preserve"> (Lester, n.d.). As such, I will be able to code the results based on the themes and identify the consistent points being highlighted by the subjects</w:t>
      </w:r>
      <w:r w:rsidR="00B6082B" w:rsidRPr="009E158E">
        <w:rPr>
          <w:rFonts w:cs="Times New Roman"/>
          <w:szCs w:val="24"/>
        </w:rPr>
        <w:t xml:space="preserve"> (Lester, n.d.). </w:t>
      </w:r>
      <w:r w:rsidRPr="009E158E">
        <w:rPr>
          <w:rFonts w:cs="Times New Roman"/>
          <w:szCs w:val="24"/>
        </w:rPr>
        <w:t>Nonetheless, I will avoid weakening the authenticity of the subj</w:t>
      </w:r>
      <w:r w:rsidRPr="009E158E">
        <w:rPr>
          <w:rFonts w:cs="Times New Roman"/>
          <w:szCs w:val="24"/>
        </w:rPr>
        <w:t>ects</w:t>
      </w:r>
      <w:r w:rsidR="00D00EC1" w:rsidRPr="009E158E">
        <w:rPr>
          <w:rFonts w:cs="Times New Roman"/>
          <w:szCs w:val="24"/>
        </w:rPr>
        <w:t>’</w:t>
      </w:r>
      <w:r w:rsidRPr="009E158E">
        <w:rPr>
          <w:rFonts w:cs="Times New Roman"/>
          <w:szCs w:val="24"/>
        </w:rPr>
        <w:t xml:space="preserve"> responses by reporting the results based on the subject</w:t>
      </w:r>
      <w:r w:rsidR="00D00EC1" w:rsidRPr="009E158E">
        <w:rPr>
          <w:rFonts w:cs="Times New Roman"/>
          <w:szCs w:val="24"/>
        </w:rPr>
        <w:t>’</w:t>
      </w:r>
      <w:r w:rsidRPr="009E158E">
        <w:rPr>
          <w:rFonts w:cs="Times New Roman"/>
          <w:szCs w:val="24"/>
        </w:rPr>
        <w:t xml:space="preserve">s description </w:t>
      </w:r>
      <w:r w:rsidR="00B6082B" w:rsidRPr="009E158E">
        <w:rPr>
          <w:rFonts w:cs="Times New Roman"/>
          <w:szCs w:val="24"/>
        </w:rPr>
        <w:t>Lester, n.d).</w:t>
      </w:r>
      <w:r w:rsidRPr="009E158E">
        <w:rPr>
          <w:rFonts w:cs="Times New Roman"/>
          <w:szCs w:val="24"/>
        </w:rPr>
        <w:t xml:space="preserve"> After data analysis, the report will include a discussion segment where I will provide additional information on the research topic and summarize the results. In the </w:t>
      </w:r>
      <w:r w:rsidRPr="009E158E">
        <w:rPr>
          <w:rFonts w:cs="Times New Roman"/>
          <w:szCs w:val="24"/>
        </w:rPr>
        <w:t>discussion segment, I will a</w:t>
      </w:r>
      <w:r w:rsidR="00264492" w:rsidRPr="009E158E">
        <w:rPr>
          <w:rFonts w:cs="Times New Roman"/>
          <w:szCs w:val="24"/>
        </w:rPr>
        <w:t>lso explain how the findings relate to the research questions and objectives.</w:t>
      </w:r>
      <w:r w:rsidRPr="009E158E">
        <w:rPr>
          <w:rFonts w:cs="Times New Roman"/>
          <w:szCs w:val="24"/>
        </w:rPr>
        <w:t xml:space="preserve"> This will be the foundation for my conclusions and suggestions to future researchers (Lester, n.d).</w:t>
      </w:r>
    </w:p>
    <w:p w14:paraId="54839E2E" w14:textId="77777777" w:rsidR="00E71425" w:rsidRPr="009E158E" w:rsidRDefault="00573FDC" w:rsidP="00702250">
      <w:pPr>
        <w:jc w:val="center"/>
        <w:rPr>
          <w:rFonts w:cs="Times New Roman"/>
          <w:b/>
          <w:szCs w:val="24"/>
        </w:rPr>
      </w:pPr>
      <w:r w:rsidRPr="009E158E">
        <w:rPr>
          <w:rFonts w:cs="Times New Roman"/>
          <w:b/>
          <w:szCs w:val="24"/>
        </w:rPr>
        <w:lastRenderedPageBreak/>
        <w:t>Methods of Ensuring Validity</w:t>
      </w:r>
    </w:p>
    <w:p w14:paraId="49C3A539" w14:textId="77777777" w:rsidR="00E71425" w:rsidRPr="009E158E" w:rsidRDefault="00573FDC" w:rsidP="00702250">
      <w:pPr>
        <w:ind w:firstLine="720"/>
        <w:rPr>
          <w:rFonts w:cs="Times New Roman"/>
          <w:szCs w:val="24"/>
        </w:rPr>
      </w:pPr>
      <w:r w:rsidRPr="009E158E">
        <w:rPr>
          <w:rFonts w:cs="Times New Roman"/>
          <w:szCs w:val="24"/>
        </w:rPr>
        <w:t>In this research, the</w:t>
      </w:r>
      <w:r w:rsidRPr="009E158E">
        <w:rPr>
          <w:rFonts w:cs="Times New Roman"/>
          <w:szCs w:val="24"/>
        </w:rPr>
        <w:t xml:space="preserve"> validity will be guaranteed by</w:t>
      </w:r>
      <w:r w:rsidRPr="009E158E">
        <w:rPr>
          <w:rFonts w:cs="Times New Roman"/>
          <w:szCs w:val="24"/>
        </w:rPr>
        <w:t xml:space="preserve"> fortifying the study’s topic of research, how the data is collected, analyzed, and the presentation of the study’</w:t>
      </w:r>
      <w:r w:rsidRPr="009E158E">
        <w:rPr>
          <w:rFonts w:cs="Times New Roman"/>
          <w:szCs w:val="24"/>
        </w:rPr>
        <w:t>s findings (Merriam &amp; Tisdell, 2015). As such, the research will have to clarify the</w:t>
      </w:r>
      <w:r w:rsidRPr="009E158E">
        <w:rPr>
          <w:rFonts w:cs="Times New Roman"/>
          <w:szCs w:val="24"/>
        </w:rPr>
        <w:t xml:space="preserve"> role of the researcher and</w:t>
      </w:r>
      <w:r w:rsidRPr="009E158E">
        <w:rPr>
          <w:rFonts w:cs="Times New Roman"/>
          <w:szCs w:val="24"/>
        </w:rPr>
        <w:t xml:space="preserve"> his relationship with the </w:t>
      </w:r>
      <w:r w:rsidRPr="009E158E">
        <w:rPr>
          <w:rFonts w:cs="Times New Roman"/>
          <w:szCs w:val="24"/>
        </w:rPr>
        <w:t xml:space="preserve">study participants to assist the readers in </w:t>
      </w:r>
      <w:r w:rsidRPr="009E158E">
        <w:rPr>
          <w:rFonts w:cs="Times New Roman"/>
          <w:szCs w:val="24"/>
        </w:rPr>
        <w:t>identify</w:t>
      </w:r>
      <w:r w:rsidRPr="009E158E">
        <w:rPr>
          <w:rFonts w:cs="Times New Roman"/>
          <w:szCs w:val="24"/>
        </w:rPr>
        <w:t xml:space="preserve">ing any biases on the researcher’s </w:t>
      </w:r>
      <w:r w:rsidRPr="009E158E">
        <w:rPr>
          <w:rFonts w:cs="Times New Roman"/>
          <w:szCs w:val="24"/>
        </w:rPr>
        <w:t>part</w:t>
      </w:r>
      <w:r w:rsidRPr="009E158E">
        <w:rPr>
          <w:rFonts w:cs="Times New Roman"/>
          <w:szCs w:val="24"/>
        </w:rPr>
        <w:t xml:space="preserve"> (Merriam &amp; Tisdell, 2015)</w:t>
      </w:r>
      <w:r w:rsidRPr="009E158E">
        <w:rPr>
          <w:rFonts w:cs="Times New Roman"/>
          <w:szCs w:val="24"/>
        </w:rPr>
        <w:t>. Since it</w:t>
      </w:r>
      <w:r w:rsidRPr="009E158E">
        <w:rPr>
          <w:rFonts w:cs="Times New Roman"/>
          <w:szCs w:val="24"/>
        </w:rPr>
        <w:t xml:space="preserve"> is a phenomenological study, the</w:t>
      </w:r>
      <w:r w:rsidRPr="009E158E">
        <w:rPr>
          <w:rFonts w:cs="Times New Roman"/>
          <w:szCs w:val="24"/>
        </w:rPr>
        <w:t xml:space="preserve"> research will examine the different experiences of African Americans</w:t>
      </w:r>
      <w:r w:rsidRPr="009E158E">
        <w:rPr>
          <w:rFonts w:cs="Times New Roman"/>
          <w:szCs w:val="24"/>
        </w:rPr>
        <w:t xml:space="preserve"> regarding a particular phenomenon, which is financial literacy. As such, it will be important to examine the validity of the study using a perspective that abides by the philosophical assumptions that phenomenology is based on</w:t>
      </w:r>
      <w:r w:rsidRPr="009E158E">
        <w:rPr>
          <w:rFonts w:cs="Times New Roman"/>
          <w:szCs w:val="24"/>
        </w:rPr>
        <w:t xml:space="preserve"> (Merriam &amp; Tisdell, 2015). A</w:t>
      </w:r>
      <w:r w:rsidRPr="009E158E">
        <w:rPr>
          <w:rFonts w:cs="Times New Roman"/>
          <w:szCs w:val="24"/>
        </w:rPr>
        <w:t xml:space="preserve">dditionally, the study will have to be conducted in a manner that allows for the transparency of the methods used, and it should be relevant to the general population in Albany (Merriam &amp; Tisdell, 2015). Ultimately, the ethical considerations of the study </w:t>
      </w:r>
      <w:r w:rsidRPr="009E158E">
        <w:rPr>
          <w:rFonts w:cs="Times New Roman"/>
          <w:szCs w:val="24"/>
        </w:rPr>
        <w:t>will be one of the crucial criteria for validity because they determine whether the study has met the basic ethical standards such as using facts only (Merriam &amp; Tisdell, 2015).</w:t>
      </w:r>
    </w:p>
    <w:p w14:paraId="3141C14A" w14:textId="77777777" w:rsidR="00E71425" w:rsidRPr="009E158E" w:rsidRDefault="00573FDC" w:rsidP="00702250">
      <w:pPr>
        <w:ind w:firstLine="720"/>
        <w:rPr>
          <w:rFonts w:cs="Times New Roman"/>
          <w:szCs w:val="24"/>
        </w:rPr>
      </w:pPr>
      <w:r w:rsidRPr="009E158E">
        <w:rPr>
          <w:rFonts w:cs="Times New Roman"/>
          <w:szCs w:val="24"/>
        </w:rPr>
        <w:t>Additionally, the research will exhibit a meaningful coherence across</w:t>
      </w:r>
      <w:r w:rsidRPr="009E158E">
        <w:rPr>
          <w:rFonts w:cs="Times New Roman"/>
          <w:szCs w:val="24"/>
        </w:rPr>
        <w:t xml:space="preserve"> the li</w:t>
      </w:r>
      <w:r w:rsidRPr="009E158E">
        <w:rPr>
          <w:rFonts w:cs="Times New Roman"/>
          <w:szCs w:val="24"/>
        </w:rPr>
        <w:t>terature, research</w:t>
      </w:r>
      <w:r w:rsidRPr="009E158E">
        <w:rPr>
          <w:rFonts w:cs="Times New Roman"/>
          <w:szCs w:val="24"/>
        </w:rPr>
        <w:t xml:space="preserve"> questions</w:t>
      </w:r>
      <w:r w:rsidRPr="009E158E">
        <w:rPr>
          <w:rFonts w:cs="Times New Roman"/>
          <w:szCs w:val="24"/>
        </w:rPr>
        <w:t>, findings, and conclusions</w:t>
      </w:r>
      <w:r w:rsidRPr="009E158E">
        <w:rPr>
          <w:rFonts w:cs="Times New Roman"/>
          <w:szCs w:val="24"/>
        </w:rPr>
        <w:t xml:space="preserve"> (Merriam &amp; Tisdell, 2015)</w:t>
      </w:r>
      <w:r w:rsidRPr="009E158E">
        <w:rPr>
          <w:rFonts w:cs="Times New Roman"/>
          <w:szCs w:val="24"/>
        </w:rPr>
        <w:t xml:space="preserve">. This will </w:t>
      </w:r>
      <w:r w:rsidRPr="009E158E">
        <w:rPr>
          <w:rFonts w:cs="Times New Roman"/>
          <w:szCs w:val="24"/>
        </w:rPr>
        <w:t>be an important criterion for the</w:t>
      </w:r>
      <w:r w:rsidRPr="009E158E">
        <w:rPr>
          <w:rFonts w:cs="Times New Roman"/>
          <w:szCs w:val="24"/>
        </w:rPr>
        <w:t xml:space="preserve"> study to make it easier </w:t>
      </w:r>
      <w:r w:rsidRPr="009E158E">
        <w:rPr>
          <w:rFonts w:cs="Times New Roman"/>
          <w:szCs w:val="24"/>
        </w:rPr>
        <w:t>to understand among the readers (Korstjens &amp; Moser, 2018).</w:t>
      </w:r>
      <w:r w:rsidRPr="009E158E">
        <w:rPr>
          <w:rFonts w:cs="Times New Roman"/>
          <w:szCs w:val="24"/>
        </w:rPr>
        <w:t xml:space="preserve"> Furthermore, how the study findings relate to </w:t>
      </w:r>
      <w:r w:rsidRPr="009E158E">
        <w:rPr>
          <w:rFonts w:cs="Times New Roman"/>
          <w:szCs w:val="24"/>
        </w:rPr>
        <w:t>reality will be important because it can only be relevant if its findings apply to real-life situations and experiences</w:t>
      </w:r>
      <w:r w:rsidRPr="009E158E">
        <w:rPr>
          <w:rFonts w:cs="Times New Roman"/>
          <w:szCs w:val="24"/>
        </w:rPr>
        <w:t xml:space="preserve"> (Merriam &amp; Tisdell, 2015)</w:t>
      </w:r>
      <w:r w:rsidRPr="009E158E">
        <w:rPr>
          <w:rFonts w:cs="Times New Roman"/>
          <w:szCs w:val="24"/>
        </w:rPr>
        <w:t>. Nonetheless, the reality is more of a holistic, multidimensional, and dynamic factor rather than a single, fi</w:t>
      </w:r>
      <w:r w:rsidRPr="009E158E">
        <w:rPr>
          <w:rFonts w:cs="Times New Roman"/>
          <w:szCs w:val="24"/>
        </w:rPr>
        <w:t>xed, objective phenomenon waiting to be discovered, observed, and measured as in quantitative research</w:t>
      </w:r>
      <w:r w:rsidRPr="009E158E">
        <w:rPr>
          <w:rFonts w:cs="Times New Roman"/>
          <w:szCs w:val="24"/>
        </w:rPr>
        <w:t xml:space="preserve"> (Merriam &amp; Tisdell, 2015)</w:t>
      </w:r>
      <w:r w:rsidRPr="009E158E">
        <w:rPr>
          <w:rFonts w:cs="Times New Roman"/>
          <w:szCs w:val="24"/>
        </w:rPr>
        <w:t>. Consequently, the internal</w:t>
      </w:r>
      <w:r w:rsidRPr="009E158E">
        <w:rPr>
          <w:rFonts w:cs="Times New Roman"/>
          <w:szCs w:val="24"/>
        </w:rPr>
        <w:t xml:space="preserve"> validity of this</w:t>
      </w:r>
      <w:r w:rsidRPr="009E158E">
        <w:rPr>
          <w:rFonts w:cs="Times New Roman"/>
          <w:szCs w:val="24"/>
        </w:rPr>
        <w:t xml:space="preserve"> study will be determined by how well the study portrays the different experiences </w:t>
      </w:r>
      <w:r w:rsidRPr="009E158E">
        <w:rPr>
          <w:rFonts w:cs="Times New Roman"/>
          <w:szCs w:val="24"/>
        </w:rPr>
        <w:lastRenderedPageBreak/>
        <w:t>of African Americans in</w:t>
      </w:r>
      <w:r w:rsidRPr="009E158E">
        <w:rPr>
          <w:rFonts w:cs="Times New Roman"/>
          <w:szCs w:val="24"/>
        </w:rPr>
        <w:t xml:space="preserve"> Albany with financial literacy (Merriam &amp; Tisdell, 2015). </w:t>
      </w:r>
      <w:r w:rsidRPr="009E158E">
        <w:rPr>
          <w:rFonts w:cs="Times New Roman"/>
          <w:szCs w:val="24"/>
        </w:rPr>
        <w:t>This criterion acknowledges that the phenomenological research design is based on how different people have experienced a particular phenomenon, how they have made meaning of</w:t>
      </w:r>
      <w:r w:rsidRPr="009E158E">
        <w:rPr>
          <w:rFonts w:cs="Times New Roman"/>
          <w:szCs w:val="24"/>
        </w:rPr>
        <w:t xml:space="preserve"> their lives, or how they have come to understand certain </w:t>
      </w:r>
      <w:r w:rsidRPr="009E158E">
        <w:rPr>
          <w:rFonts w:cs="Times New Roman"/>
          <w:szCs w:val="24"/>
        </w:rPr>
        <w:t>processes (Merriam &amp; Tisdell, 2015). Also, the use of multiple methods and multiple sources of data can help determine the validity of the study (Merriam &amp; Tisdell, 2015). The multiple methods and s</w:t>
      </w:r>
      <w:r w:rsidRPr="009E158E">
        <w:rPr>
          <w:rFonts w:cs="Times New Roman"/>
          <w:szCs w:val="24"/>
        </w:rPr>
        <w:t>ources of data will allow for cross-checking of the results to come up with the interpretations of the study (Merriam &amp; Tisdell, 2015).</w:t>
      </w:r>
    </w:p>
    <w:p w14:paraId="0F4D6E03" w14:textId="77777777" w:rsidR="00E71425" w:rsidRPr="009E158E" w:rsidRDefault="00573FDC" w:rsidP="00702250">
      <w:pPr>
        <w:jc w:val="center"/>
        <w:rPr>
          <w:rFonts w:cs="Times New Roman"/>
          <w:b/>
          <w:szCs w:val="24"/>
        </w:rPr>
      </w:pPr>
      <w:r w:rsidRPr="009E158E">
        <w:rPr>
          <w:rFonts w:cs="Times New Roman"/>
          <w:b/>
          <w:szCs w:val="24"/>
        </w:rPr>
        <w:t>Potential Ethical Problems</w:t>
      </w:r>
    </w:p>
    <w:p w14:paraId="016AE023" w14:textId="1E0141D3" w:rsidR="00E71425" w:rsidRPr="009E158E" w:rsidRDefault="00573FDC" w:rsidP="00702250">
      <w:pPr>
        <w:ind w:firstLine="720"/>
        <w:rPr>
          <w:rFonts w:cs="Times New Roman"/>
          <w:color w:val="000000"/>
          <w:szCs w:val="24"/>
          <w:shd w:val="clear" w:color="auto" w:fill="FFFFFF"/>
        </w:rPr>
      </w:pPr>
      <w:r w:rsidRPr="009E158E">
        <w:rPr>
          <w:rFonts w:cs="Times New Roman"/>
          <w:color w:val="000000"/>
          <w:szCs w:val="24"/>
          <w:shd w:val="clear" w:color="auto" w:fill="FFFFFF"/>
        </w:rPr>
        <w:t xml:space="preserve">This research will not result in any remarkable physical risk of harm for the </w:t>
      </w:r>
      <w:r w:rsidRPr="009E158E">
        <w:rPr>
          <w:rFonts w:cs="Times New Roman"/>
          <w:color w:val="000000"/>
          <w:szCs w:val="24"/>
          <w:shd w:val="clear" w:color="auto" w:fill="FFFFFF"/>
        </w:rPr>
        <w:t>researcher and the subjects. Nonetheless, it may include emotional harm whenever the subjects elaborate on any uncomfortable encounters while responding to the questions (Bloor et al</w:t>
      </w:r>
      <w:r w:rsidR="00D00EC1" w:rsidRPr="009E158E">
        <w:rPr>
          <w:rFonts w:cs="Times New Roman"/>
          <w:color w:val="000000"/>
          <w:szCs w:val="24"/>
          <w:shd w:val="clear" w:color="auto" w:fill="FFFFFF"/>
        </w:rPr>
        <w:t>.</w:t>
      </w:r>
      <w:r w:rsidRPr="009E158E">
        <w:rPr>
          <w:rFonts w:cs="Times New Roman"/>
          <w:color w:val="000000"/>
          <w:szCs w:val="24"/>
          <w:shd w:val="clear" w:color="auto" w:fill="FFFFFF"/>
        </w:rPr>
        <w:t>, 2010). Also, emotional damage may be done when respondents hear about ot</w:t>
      </w:r>
      <w:r w:rsidRPr="009E158E">
        <w:rPr>
          <w:rFonts w:cs="Times New Roman"/>
          <w:color w:val="000000"/>
          <w:szCs w:val="24"/>
          <w:shd w:val="clear" w:color="auto" w:fill="FFFFFF"/>
        </w:rPr>
        <w:t>her displeasing experiences from other subjects (Bloor et al</w:t>
      </w:r>
      <w:r w:rsidR="00D00EC1" w:rsidRPr="009E158E">
        <w:rPr>
          <w:rFonts w:cs="Times New Roman"/>
          <w:color w:val="000000"/>
          <w:szCs w:val="24"/>
          <w:shd w:val="clear" w:color="auto" w:fill="FFFFFF"/>
        </w:rPr>
        <w:t>.</w:t>
      </w:r>
      <w:r w:rsidRPr="009E158E">
        <w:rPr>
          <w:rFonts w:cs="Times New Roman"/>
          <w:color w:val="000000"/>
          <w:szCs w:val="24"/>
          <w:shd w:val="clear" w:color="auto" w:fill="FFFFFF"/>
        </w:rPr>
        <w:t>, 2010). This emotional damage may cause various “</w:t>
      </w:r>
      <w:r w:rsidRPr="009E158E">
        <w:rPr>
          <w:rFonts w:cs="Times New Roman"/>
          <w:szCs w:val="24"/>
        </w:rPr>
        <w:t>physical and psychiatric symptoms including gastrointestinal problems, insomnia, and nightmares, headaches, exhaustion and depression</w:t>
      </w:r>
      <w:r w:rsidR="00D00EC1" w:rsidRPr="009E158E">
        <w:rPr>
          <w:rFonts w:cs="Times New Roman"/>
          <w:szCs w:val="24"/>
        </w:rPr>
        <w:t>”</w:t>
      </w:r>
      <w:r w:rsidRPr="009E158E">
        <w:rPr>
          <w:rFonts w:cs="Times New Roman"/>
          <w:szCs w:val="24"/>
        </w:rPr>
        <w:t xml:space="preserve"> (Bloor et a</w:t>
      </w:r>
      <w:r w:rsidRPr="009E158E">
        <w:rPr>
          <w:rFonts w:cs="Times New Roman"/>
          <w:szCs w:val="24"/>
        </w:rPr>
        <w:t>l</w:t>
      </w:r>
      <w:r w:rsidR="00D00EC1" w:rsidRPr="009E158E">
        <w:rPr>
          <w:rFonts w:cs="Times New Roman"/>
          <w:szCs w:val="24"/>
        </w:rPr>
        <w:t>.</w:t>
      </w:r>
      <w:r w:rsidRPr="009E158E">
        <w:rPr>
          <w:rFonts w:cs="Times New Roman"/>
          <w:szCs w:val="24"/>
        </w:rPr>
        <w:t xml:space="preserve">, 2010). </w:t>
      </w:r>
      <w:r w:rsidR="00830412" w:rsidRPr="009E158E">
        <w:rPr>
          <w:rFonts w:cs="Times New Roman"/>
          <w:color w:val="000000"/>
          <w:szCs w:val="24"/>
          <w:shd w:val="clear" w:color="auto" w:fill="FFFFFF"/>
        </w:rPr>
        <w:t>Therefore, I will practice caution when giving my thoughts</w:t>
      </w:r>
      <w:r w:rsidRPr="009E158E">
        <w:rPr>
          <w:rFonts w:cs="Times New Roman"/>
          <w:color w:val="000000"/>
          <w:szCs w:val="24"/>
          <w:shd w:val="clear" w:color="auto" w:fill="FFFFFF"/>
        </w:rPr>
        <w:t xml:space="preserve"> </w:t>
      </w:r>
      <w:r w:rsidR="00830412" w:rsidRPr="009E158E">
        <w:rPr>
          <w:rFonts w:cs="Times New Roman"/>
          <w:color w:val="000000"/>
          <w:szCs w:val="24"/>
          <w:shd w:val="clear" w:color="auto" w:fill="FFFFFF"/>
        </w:rPr>
        <w:t>about the research topic to the subjects.</w:t>
      </w:r>
      <w:r w:rsidRPr="009E158E">
        <w:rPr>
          <w:rFonts w:cs="Times New Roman"/>
          <w:color w:val="000000"/>
          <w:szCs w:val="24"/>
          <w:shd w:val="clear" w:color="auto" w:fill="FFFFFF"/>
        </w:rPr>
        <w:t xml:space="preserve"> </w:t>
      </w:r>
      <w:r w:rsidR="00830412" w:rsidRPr="009E158E">
        <w:rPr>
          <w:rFonts w:cs="Times New Roman"/>
          <w:color w:val="000000"/>
          <w:szCs w:val="24"/>
          <w:shd w:val="clear" w:color="auto" w:fill="FFFFFF"/>
        </w:rPr>
        <w:t>I will also allow participants to avoid answering any questions which may make them feel</w:t>
      </w:r>
      <w:r w:rsidRPr="009E158E">
        <w:rPr>
          <w:rFonts w:cs="Times New Roman"/>
          <w:color w:val="000000"/>
          <w:szCs w:val="24"/>
          <w:shd w:val="clear" w:color="auto" w:fill="FFFFFF"/>
        </w:rPr>
        <w:t xml:space="preserve"> uncomfortable</w:t>
      </w:r>
      <w:r w:rsidR="00830412" w:rsidRPr="009E158E">
        <w:rPr>
          <w:rFonts w:cs="Times New Roman"/>
          <w:color w:val="000000"/>
          <w:szCs w:val="24"/>
          <w:shd w:val="clear" w:color="auto" w:fill="FFFFFF"/>
        </w:rPr>
        <w:t>. Also, I will accept the</w:t>
      </w:r>
      <w:r w:rsidRPr="009E158E">
        <w:rPr>
          <w:rFonts w:cs="Times New Roman"/>
          <w:color w:val="000000"/>
          <w:szCs w:val="24"/>
          <w:shd w:val="clear" w:color="auto" w:fill="FFFFFF"/>
        </w:rPr>
        <w:t xml:space="preserve"> responsi</w:t>
      </w:r>
      <w:r w:rsidR="00830412" w:rsidRPr="009E158E">
        <w:rPr>
          <w:rFonts w:cs="Times New Roman"/>
          <w:color w:val="000000"/>
          <w:szCs w:val="24"/>
          <w:shd w:val="clear" w:color="auto" w:fill="FFFFFF"/>
        </w:rPr>
        <w:t>bility for any harm due to this research</w:t>
      </w:r>
      <w:r w:rsidRPr="009E158E">
        <w:rPr>
          <w:rFonts w:cs="Times New Roman"/>
          <w:color w:val="000000"/>
          <w:szCs w:val="24"/>
          <w:shd w:val="clear" w:color="auto" w:fill="FFFFFF"/>
        </w:rPr>
        <w:t>.</w:t>
      </w:r>
    </w:p>
    <w:p w14:paraId="20B0A2F1" w14:textId="1E561BE0" w:rsidR="00E71425" w:rsidRPr="009E158E" w:rsidRDefault="00573FDC" w:rsidP="00702250">
      <w:pPr>
        <w:ind w:firstLine="720"/>
        <w:rPr>
          <w:rFonts w:cs="Times New Roman"/>
          <w:color w:val="000000"/>
          <w:szCs w:val="24"/>
          <w:shd w:val="clear" w:color="auto" w:fill="FFFFFF"/>
        </w:rPr>
      </w:pPr>
      <w:r w:rsidRPr="009E158E">
        <w:rPr>
          <w:rFonts w:cs="Times New Roman"/>
          <w:color w:val="000000"/>
          <w:szCs w:val="24"/>
          <w:shd w:val="clear" w:color="auto" w:fill="FFFFFF"/>
        </w:rPr>
        <w:t xml:space="preserve">Additional significant ethical issues will be about ensuring the privacy and confidentiality of the subjects. Since the research will be qualitative, the subjects may reveal personal data when elaborating their </w:t>
      </w:r>
      <w:r w:rsidRPr="009E158E">
        <w:rPr>
          <w:rFonts w:cs="Times New Roman"/>
          <w:color w:val="000000"/>
          <w:szCs w:val="24"/>
          <w:shd w:val="clear" w:color="auto" w:fill="FFFFFF"/>
        </w:rPr>
        <w:t>experiences. As such, the participants</w:t>
      </w:r>
      <w:r w:rsidR="00D00EC1" w:rsidRPr="009E158E">
        <w:rPr>
          <w:rFonts w:cs="Times New Roman"/>
          <w:color w:val="000000"/>
          <w:szCs w:val="24"/>
          <w:shd w:val="clear" w:color="auto" w:fill="FFFFFF"/>
        </w:rPr>
        <w:t>’</w:t>
      </w:r>
      <w:r w:rsidRPr="009E158E">
        <w:rPr>
          <w:rFonts w:cs="Times New Roman"/>
          <w:color w:val="000000"/>
          <w:szCs w:val="24"/>
          <w:shd w:val="clear" w:color="auto" w:fill="FFFFFF"/>
        </w:rPr>
        <w:t xml:space="preserve"> responses will not be exposed to any other person. Also, the interviews will be tape-recorded and replayed to the subject to ensure that </w:t>
      </w:r>
      <w:r w:rsidRPr="009E158E">
        <w:rPr>
          <w:rFonts w:cs="Times New Roman"/>
          <w:color w:val="000000"/>
          <w:szCs w:val="24"/>
          <w:shd w:val="clear" w:color="auto" w:fill="FFFFFF"/>
        </w:rPr>
        <w:lastRenderedPageBreak/>
        <w:t>any personal information is excluded. The recorders and other gadgets used in a</w:t>
      </w:r>
      <w:r w:rsidRPr="009E158E">
        <w:rPr>
          <w:rFonts w:cs="Times New Roman"/>
          <w:color w:val="000000"/>
          <w:szCs w:val="24"/>
          <w:shd w:val="clear" w:color="auto" w:fill="FFFFFF"/>
        </w:rPr>
        <w:t>cquiring data will have a passcode to prevent anyone else from accessing crucial information about the subjects.</w:t>
      </w:r>
      <w:r w:rsidR="00B6481C" w:rsidRPr="009E158E">
        <w:rPr>
          <w:rFonts w:cs="Times New Roman"/>
          <w:color w:val="000000"/>
          <w:szCs w:val="24"/>
          <w:shd w:val="clear" w:color="auto" w:fill="FFFFFF"/>
        </w:rPr>
        <w:t xml:space="preserve"> Also, ethical issues may arise from the biased interpretation of the results. Therefore, I will present my findings to other experts for objective analysis to identify any bias or other mistakes made during the research. The audience for this research will include African American communities and their leaders, as well as institutions predominantly made up of African Americans. Non-governmental organizations and other bodies that provide financial literacy initiatives for African Americans will also be targeted. Their concerns regarding the practical implications and policy recommendations from this research will be centered on the inability to generalize the findings since the research only focuses on African Americans in Albany. As such, I will not generalize the findings from this research to all African Americans.</w:t>
      </w:r>
    </w:p>
    <w:p w14:paraId="430DC99D" w14:textId="77777777" w:rsidR="00E71425" w:rsidRPr="009E158E" w:rsidRDefault="00573FDC" w:rsidP="00702250">
      <w:pPr>
        <w:jc w:val="center"/>
        <w:rPr>
          <w:rFonts w:cs="Times New Roman"/>
          <w:b/>
          <w:szCs w:val="24"/>
        </w:rPr>
      </w:pPr>
      <w:r w:rsidRPr="009E158E">
        <w:rPr>
          <w:rFonts w:cs="Times New Roman"/>
          <w:b/>
          <w:szCs w:val="24"/>
        </w:rPr>
        <w:t>Limitations</w:t>
      </w:r>
    </w:p>
    <w:p w14:paraId="7CBF2AE1" w14:textId="0E63DC35" w:rsidR="00E71425" w:rsidRPr="009E158E" w:rsidRDefault="00573FDC" w:rsidP="00702250">
      <w:pPr>
        <w:ind w:firstLine="720"/>
        <w:rPr>
          <w:rFonts w:cs="Times New Roman"/>
          <w:szCs w:val="24"/>
        </w:rPr>
      </w:pPr>
      <w:r w:rsidRPr="009E158E">
        <w:rPr>
          <w:rFonts w:cs="Times New Roman"/>
          <w:szCs w:val="24"/>
        </w:rPr>
        <w:t xml:space="preserve">This research will have several limitations. </w:t>
      </w:r>
      <w:r w:rsidR="00852F70" w:rsidRPr="009E158E">
        <w:rPr>
          <w:rFonts w:cs="Times New Roman"/>
          <w:szCs w:val="24"/>
        </w:rPr>
        <w:t>Firstly, the research will be done during a specific period and will therefore only provide a narrow context of the state of financial literacy among African Americans in Albany at that particular time (Brunson, 2017). A long-term analysis of financial literacy among the participants would be more comprehensive for such a study. Additionally, the study will only include African Americans from Albany, which adds doubt to whether the findings can be generalized to African Americans in other areas of the country. Also, the qualitative approach necessitates a small number of participants and may therefore not provide an accurate representation of the whole African American community in Albany. Furthermore, since the information acquired from interviews is self-reported, it may be difficult to verify the data (Brunson, 2017). Other inherent flaws of the research will include</w:t>
      </w:r>
      <w:r w:rsidRPr="009E158E">
        <w:rPr>
          <w:rFonts w:cs="Times New Roman"/>
          <w:szCs w:val="24"/>
        </w:rPr>
        <w:t xml:space="preserve"> restrictions such as</w:t>
      </w:r>
      <w:r w:rsidR="00852F70" w:rsidRPr="009E158E">
        <w:rPr>
          <w:rFonts w:cs="Times New Roman"/>
          <w:szCs w:val="24"/>
        </w:rPr>
        <w:t xml:space="preserve"> the </w:t>
      </w:r>
      <w:r w:rsidRPr="009E158E">
        <w:rPr>
          <w:rFonts w:cs="Times New Roman"/>
          <w:szCs w:val="24"/>
        </w:rPr>
        <w:t xml:space="preserve">researcher’s bias, accessing participants, </w:t>
      </w:r>
      <w:r w:rsidR="00852F70" w:rsidRPr="009E158E">
        <w:rPr>
          <w:rFonts w:cs="Times New Roman"/>
          <w:szCs w:val="24"/>
        </w:rPr>
        <w:t xml:space="preserve">and selecting appropriate data </w:t>
      </w:r>
      <w:r w:rsidR="00852F70" w:rsidRPr="009E158E">
        <w:rPr>
          <w:rFonts w:cs="Times New Roman"/>
          <w:szCs w:val="24"/>
        </w:rPr>
        <w:lastRenderedPageBreak/>
        <w:t>analysis methods (Brunson, 2017).</w:t>
      </w:r>
      <w:r w:rsidR="00F12ACA" w:rsidRPr="009E158E">
        <w:rPr>
          <w:rFonts w:cs="Times New Roman"/>
          <w:szCs w:val="24"/>
        </w:rPr>
        <w:t xml:space="preserve"> This research will also not prove any differences in financial literacy among African Americans due to cultural backgrounds and other circumstances facing African Americans outside Albany.</w:t>
      </w:r>
    </w:p>
    <w:p w14:paraId="3D295652" w14:textId="77777777" w:rsidR="00702250" w:rsidRDefault="00702250" w:rsidP="00702250">
      <w:pPr>
        <w:jc w:val="center"/>
        <w:rPr>
          <w:rFonts w:cs="Times New Roman"/>
          <w:bCs/>
          <w:szCs w:val="24"/>
        </w:rPr>
      </w:pPr>
      <w:r>
        <w:rPr>
          <w:rFonts w:cs="Times New Roman"/>
          <w:bCs/>
          <w:szCs w:val="24"/>
        </w:rPr>
        <w:br w:type="page"/>
      </w:r>
    </w:p>
    <w:p w14:paraId="4EDE2CF6" w14:textId="0479511C" w:rsidR="00E71425" w:rsidRPr="009E158E" w:rsidRDefault="00573FDC" w:rsidP="00702250">
      <w:pPr>
        <w:jc w:val="center"/>
        <w:rPr>
          <w:rFonts w:cs="Times New Roman"/>
          <w:bCs/>
          <w:szCs w:val="24"/>
        </w:rPr>
      </w:pPr>
      <w:r w:rsidRPr="009E158E">
        <w:rPr>
          <w:rFonts w:cs="Times New Roman"/>
          <w:bCs/>
          <w:szCs w:val="24"/>
        </w:rPr>
        <w:lastRenderedPageBreak/>
        <w:t>References</w:t>
      </w:r>
    </w:p>
    <w:p w14:paraId="1F18922E" w14:textId="77777777" w:rsidR="001D488B" w:rsidRPr="009E158E" w:rsidRDefault="001D488B" w:rsidP="00702250">
      <w:pPr>
        <w:ind w:left="720" w:hanging="720"/>
        <w:rPr>
          <w:rFonts w:cs="Times New Roman"/>
          <w:color w:val="222222"/>
          <w:szCs w:val="24"/>
          <w:shd w:val="clear" w:color="auto" w:fill="FFFFFF"/>
        </w:rPr>
      </w:pPr>
      <w:r w:rsidRPr="009E158E">
        <w:rPr>
          <w:rFonts w:cs="Times New Roman"/>
          <w:color w:val="222222"/>
          <w:szCs w:val="24"/>
          <w:shd w:val="clear" w:color="auto" w:fill="FFFFFF"/>
        </w:rPr>
        <w:t>Acharya, A. S., Prakash, A., Saxena, P., &amp; Nigam, A. (2013). Sampling: Why and how of it. </w:t>
      </w:r>
      <w:r w:rsidRPr="009E158E">
        <w:rPr>
          <w:rFonts w:cs="Times New Roman"/>
          <w:i/>
          <w:iCs/>
          <w:color w:val="222222"/>
          <w:szCs w:val="24"/>
          <w:shd w:val="clear" w:color="auto" w:fill="FFFFFF"/>
        </w:rPr>
        <w:t>Indian Journal of Medical Specialties</w:t>
      </w:r>
      <w:r w:rsidRPr="009E158E">
        <w:rPr>
          <w:rFonts w:cs="Times New Roman"/>
          <w:color w:val="222222"/>
          <w:szCs w:val="24"/>
          <w:shd w:val="clear" w:color="auto" w:fill="FFFFFF"/>
        </w:rPr>
        <w:t>, </w:t>
      </w:r>
      <w:r w:rsidRPr="009E158E">
        <w:rPr>
          <w:rFonts w:cs="Times New Roman"/>
          <w:i/>
          <w:iCs/>
          <w:color w:val="222222"/>
          <w:szCs w:val="24"/>
          <w:shd w:val="clear" w:color="auto" w:fill="FFFFFF"/>
        </w:rPr>
        <w:t>4</w:t>
      </w:r>
      <w:r w:rsidRPr="009E158E">
        <w:rPr>
          <w:rFonts w:cs="Times New Roman"/>
          <w:color w:val="222222"/>
          <w:szCs w:val="24"/>
          <w:shd w:val="clear" w:color="auto" w:fill="FFFFFF"/>
        </w:rPr>
        <w:t>(2), 330-333.</w:t>
      </w:r>
    </w:p>
    <w:p w14:paraId="0CACAEDA" w14:textId="77777777" w:rsidR="001D488B" w:rsidRPr="009E158E" w:rsidRDefault="001D488B" w:rsidP="00702250">
      <w:pPr>
        <w:ind w:left="720" w:hanging="720"/>
        <w:rPr>
          <w:rFonts w:cs="Times New Roman"/>
          <w:color w:val="222222"/>
          <w:szCs w:val="24"/>
          <w:shd w:val="clear" w:color="auto" w:fill="FFFFFF"/>
        </w:rPr>
      </w:pPr>
      <w:r w:rsidRPr="009E158E">
        <w:rPr>
          <w:rFonts w:cs="Times New Roman"/>
          <w:color w:val="222222"/>
          <w:szCs w:val="24"/>
          <w:shd w:val="clear" w:color="auto" w:fill="FFFFFF"/>
        </w:rPr>
        <w:t>Adams, C., &amp; van Manen, M. A. (2017). Teaching phenomenological research and writing. </w:t>
      </w:r>
      <w:r w:rsidRPr="009E158E">
        <w:rPr>
          <w:rFonts w:cs="Times New Roman"/>
          <w:i/>
          <w:iCs/>
          <w:color w:val="222222"/>
          <w:szCs w:val="24"/>
          <w:shd w:val="clear" w:color="auto" w:fill="FFFFFF"/>
        </w:rPr>
        <w:t>Qualitative Health Research</w:t>
      </w:r>
      <w:r w:rsidRPr="009E158E">
        <w:rPr>
          <w:rFonts w:cs="Times New Roman"/>
          <w:color w:val="222222"/>
          <w:szCs w:val="24"/>
          <w:shd w:val="clear" w:color="auto" w:fill="FFFFFF"/>
        </w:rPr>
        <w:t>, </w:t>
      </w:r>
      <w:r w:rsidRPr="009E158E">
        <w:rPr>
          <w:rFonts w:cs="Times New Roman"/>
          <w:i/>
          <w:iCs/>
          <w:color w:val="222222"/>
          <w:szCs w:val="24"/>
          <w:shd w:val="clear" w:color="auto" w:fill="FFFFFF"/>
        </w:rPr>
        <w:t>27</w:t>
      </w:r>
      <w:r w:rsidRPr="009E158E">
        <w:rPr>
          <w:rFonts w:cs="Times New Roman"/>
          <w:color w:val="222222"/>
          <w:szCs w:val="24"/>
          <w:shd w:val="clear" w:color="auto" w:fill="FFFFFF"/>
        </w:rPr>
        <w:t>(6), 780-791.</w:t>
      </w:r>
    </w:p>
    <w:p w14:paraId="57BCA741" w14:textId="77777777" w:rsidR="001D488B" w:rsidRPr="009E158E" w:rsidRDefault="001D488B" w:rsidP="00702250">
      <w:pPr>
        <w:ind w:left="720" w:hanging="720"/>
        <w:rPr>
          <w:rStyle w:val="Hyperlink"/>
          <w:rFonts w:cs="Times New Roman"/>
          <w:szCs w:val="24"/>
        </w:rPr>
      </w:pPr>
      <w:r w:rsidRPr="009E158E">
        <w:rPr>
          <w:rFonts w:cs="Times New Roman"/>
          <w:szCs w:val="24"/>
        </w:rPr>
        <w:t xml:space="preserve">Albany. (n.d.) </w:t>
      </w:r>
      <w:r w:rsidRPr="009E158E">
        <w:rPr>
          <w:rFonts w:cs="Times New Roman"/>
          <w:i/>
          <w:szCs w:val="24"/>
        </w:rPr>
        <w:t>Albany Cares About Your Safety</w:t>
      </w:r>
      <w:r w:rsidRPr="009E158E">
        <w:rPr>
          <w:rFonts w:cs="Times New Roman"/>
          <w:szCs w:val="24"/>
        </w:rPr>
        <w:t xml:space="preserve">. </w:t>
      </w:r>
      <w:hyperlink r:id="rId7" w:history="1">
        <w:r w:rsidRPr="009E158E">
          <w:rPr>
            <w:rStyle w:val="Hyperlink"/>
            <w:rFonts w:cs="Times New Roman"/>
            <w:szCs w:val="24"/>
          </w:rPr>
          <w:t>https://www.albany.org/</w:t>
        </w:r>
      </w:hyperlink>
    </w:p>
    <w:p w14:paraId="7B693C15" w14:textId="77777777" w:rsidR="001D488B" w:rsidRPr="009E158E" w:rsidRDefault="001D488B" w:rsidP="00702250">
      <w:pPr>
        <w:ind w:left="720" w:hanging="720"/>
        <w:rPr>
          <w:rFonts w:cs="Times New Roman"/>
          <w:szCs w:val="24"/>
        </w:rPr>
      </w:pPr>
      <w:r w:rsidRPr="009E158E">
        <w:rPr>
          <w:rFonts w:cs="Times New Roman"/>
          <w:szCs w:val="24"/>
        </w:rPr>
        <w:t xml:space="preserve">Alharahsheh, H &amp; Pius, A. (2019). A Review of key paradigms: positivism VS interpretivism. 1. Retrieved from </w:t>
      </w:r>
      <w:hyperlink r:id="rId8" w:history="1">
        <w:r w:rsidRPr="009E158E">
          <w:rPr>
            <w:rStyle w:val="Hyperlink"/>
            <w:rFonts w:cs="Times New Roman"/>
            <w:szCs w:val="24"/>
          </w:rPr>
          <w:t>https://www.researchgate.net/publication/338244145_A_Review_of_key_paradigms_positivism_VS_interpretivism</w:t>
        </w:r>
      </w:hyperlink>
    </w:p>
    <w:p w14:paraId="0F32D8CF" w14:textId="77777777" w:rsidR="001D488B" w:rsidRPr="009E158E" w:rsidRDefault="001D488B" w:rsidP="00702250">
      <w:pPr>
        <w:ind w:left="720" w:hanging="720"/>
        <w:rPr>
          <w:rFonts w:cs="Times New Roman"/>
          <w:color w:val="222222"/>
          <w:szCs w:val="24"/>
          <w:shd w:val="clear" w:color="auto" w:fill="FFFFFF"/>
        </w:rPr>
      </w:pPr>
      <w:r w:rsidRPr="009E158E">
        <w:rPr>
          <w:rFonts w:cs="Times New Roman"/>
          <w:color w:val="222222"/>
          <w:szCs w:val="24"/>
          <w:shd w:val="clear" w:color="auto" w:fill="FFFFFF"/>
        </w:rPr>
        <w:t>Alsaawi, A. (2014). A critical review of qualitative interviews. </w:t>
      </w:r>
      <w:r w:rsidRPr="009E158E">
        <w:rPr>
          <w:rFonts w:cs="Times New Roman"/>
          <w:i/>
          <w:iCs/>
          <w:color w:val="222222"/>
          <w:szCs w:val="24"/>
          <w:shd w:val="clear" w:color="auto" w:fill="FFFFFF"/>
        </w:rPr>
        <w:t>European Journal of Business and Social Sciences</w:t>
      </w:r>
      <w:r w:rsidRPr="009E158E">
        <w:rPr>
          <w:rFonts w:cs="Times New Roman"/>
          <w:color w:val="222222"/>
          <w:szCs w:val="24"/>
          <w:shd w:val="clear" w:color="auto" w:fill="FFFFFF"/>
        </w:rPr>
        <w:t>, </w:t>
      </w:r>
      <w:r w:rsidRPr="009E158E">
        <w:rPr>
          <w:rFonts w:cs="Times New Roman"/>
          <w:i/>
          <w:iCs/>
          <w:color w:val="222222"/>
          <w:szCs w:val="24"/>
          <w:shd w:val="clear" w:color="auto" w:fill="FFFFFF"/>
        </w:rPr>
        <w:t>3</w:t>
      </w:r>
      <w:r w:rsidRPr="009E158E">
        <w:rPr>
          <w:rFonts w:cs="Times New Roman"/>
          <w:color w:val="222222"/>
          <w:szCs w:val="24"/>
          <w:shd w:val="clear" w:color="auto" w:fill="FFFFFF"/>
        </w:rPr>
        <w:t>(4).</w:t>
      </w:r>
    </w:p>
    <w:p w14:paraId="2CB43552" w14:textId="77777777" w:rsidR="001D488B" w:rsidRPr="009E158E" w:rsidRDefault="001D488B" w:rsidP="00702250">
      <w:pPr>
        <w:ind w:left="720" w:hanging="720"/>
        <w:rPr>
          <w:rFonts w:cs="Times New Roman"/>
          <w:szCs w:val="24"/>
          <w:shd w:val="clear" w:color="auto" w:fill="FFFFFF"/>
        </w:rPr>
      </w:pPr>
      <w:r w:rsidRPr="009E158E">
        <w:rPr>
          <w:rFonts w:cs="Times New Roman"/>
          <w:szCs w:val="24"/>
          <w:shd w:val="clear" w:color="auto" w:fill="FFFFFF"/>
        </w:rPr>
        <w:t>Armat, M. R., Assarroudi, A., Rad, M., Sharifi, H., &amp; Heydari, A. (2018). Inductive and deductive: Ambiguous labels in qualitative content analysis. </w:t>
      </w:r>
      <w:r w:rsidRPr="009E158E">
        <w:rPr>
          <w:rFonts w:cs="Times New Roman"/>
          <w:i/>
          <w:iCs/>
          <w:szCs w:val="24"/>
          <w:shd w:val="clear" w:color="auto" w:fill="FFFFFF"/>
        </w:rPr>
        <w:t>The Qualitative Report</w:t>
      </w:r>
      <w:r w:rsidRPr="009E158E">
        <w:rPr>
          <w:rFonts w:cs="Times New Roman"/>
          <w:szCs w:val="24"/>
          <w:shd w:val="clear" w:color="auto" w:fill="FFFFFF"/>
        </w:rPr>
        <w:t>, </w:t>
      </w:r>
      <w:r w:rsidRPr="009E158E">
        <w:rPr>
          <w:rFonts w:cs="Times New Roman"/>
          <w:i/>
          <w:iCs/>
          <w:szCs w:val="24"/>
          <w:shd w:val="clear" w:color="auto" w:fill="FFFFFF"/>
        </w:rPr>
        <w:t>23</w:t>
      </w:r>
      <w:r w:rsidRPr="009E158E">
        <w:rPr>
          <w:rFonts w:cs="Times New Roman"/>
          <w:szCs w:val="24"/>
          <w:shd w:val="clear" w:color="auto" w:fill="FFFFFF"/>
        </w:rPr>
        <w:t>(1), 219-221.</w:t>
      </w:r>
    </w:p>
    <w:p w14:paraId="186E6681" w14:textId="77777777" w:rsidR="001D488B" w:rsidRPr="009E158E" w:rsidRDefault="001D488B" w:rsidP="00702250">
      <w:pPr>
        <w:ind w:left="720" w:hanging="720"/>
        <w:rPr>
          <w:rFonts w:cs="Times New Roman"/>
          <w:color w:val="222222"/>
          <w:szCs w:val="24"/>
          <w:shd w:val="clear" w:color="auto" w:fill="FFFFFF"/>
        </w:rPr>
      </w:pPr>
      <w:r w:rsidRPr="009E158E">
        <w:rPr>
          <w:rFonts w:cs="Times New Roman"/>
          <w:color w:val="222222"/>
          <w:szCs w:val="24"/>
          <w:shd w:val="clear" w:color="auto" w:fill="FFFFFF"/>
        </w:rPr>
        <w:t>Bloor, M., Fincham, B., &amp; Sampson, H. (2010). Unprepared for the worst: Risks of harm for qualitative researchers. </w:t>
      </w:r>
      <w:r w:rsidRPr="009E158E">
        <w:rPr>
          <w:rFonts w:cs="Times New Roman"/>
          <w:i/>
          <w:iCs/>
          <w:color w:val="222222"/>
          <w:szCs w:val="24"/>
          <w:shd w:val="clear" w:color="auto" w:fill="FFFFFF"/>
        </w:rPr>
        <w:t>Methodological Innovations Online</w:t>
      </w:r>
      <w:r w:rsidRPr="009E158E">
        <w:rPr>
          <w:rFonts w:cs="Times New Roman"/>
          <w:color w:val="222222"/>
          <w:szCs w:val="24"/>
          <w:shd w:val="clear" w:color="auto" w:fill="FFFFFF"/>
        </w:rPr>
        <w:t>, </w:t>
      </w:r>
      <w:r w:rsidRPr="009E158E">
        <w:rPr>
          <w:rFonts w:cs="Times New Roman"/>
          <w:i/>
          <w:iCs/>
          <w:color w:val="222222"/>
          <w:szCs w:val="24"/>
          <w:shd w:val="clear" w:color="auto" w:fill="FFFFFF"/>
        </w:rPr>
        <w:t>5</w:t>
      </w:r>
      <w:r w:rsidRPr="009E158E">
        <w:rPr>
          <w:rFonts w:cs="Times New Roman"/>
          <w:color w:val="222222"/>
          <w:szCs w:val="24"/>
          <w:shd w:val="clear" w:color="auto" w:fill="FFFFFF"/>
        </w:rPr>
        <w:t>(1), 45-55.</w:t>
      </w:r>
    </w:p>
    <w:p w14:paraId="5E5F22ED" w14:textId="77777777" w:rsidR="001D488B" w:rsidRPr="009E158E" w:rsidRDefault="001D488B" w:rsidP="00702250">
      <w:pPr>
        <w:ind w:left="720" w:hanging="720"/>
        <w:rPr>
          <w:rFonts w:cs="Times New Roman"/>
          <w:color w:val="222222"/>
          <w:szCs w:val="24"/>
          <w:shd w:val="clear" w:color="auto" w:fill="FFFFFF"/>
        </w:rPr>
      </w:pPr>
      <w:r w:rsidRPr="009E158E">
        <w:rPr>
          <w:rFonts w:cs="Times New Roman"/>
          <w:color w:val="222222"/>
          <w:szCs w:val="24"/>
          <w:shd w:val="clear" w:color="auto" w:fill="FFFFFF"/>
        </w:rPr>
        <w:t>Brunson, C. L. (2017). </w:t>
      </w:r>
      <w:r w:rsidRPr="009E158E">
        <w:rPr>
          <w:rFonts w:cs="Times New Roman"/>
          <w:i/>
          <w:iCs/>
          <w:color w:val="222222"/>
          <w:szCs w:val="24"/>
          <w:shd w:val="clear" w:color="auto" w:fill="FFFFFF"/>
        </w:rPr>
        <w:t>Financial literacy and the impact in the African American community</w:t>
      </w:r>
      <w:r w:rsidRPr="009E158E">
        <w:rPr>
          <w:rFonts w:cs="Times New Roman"/>
          <w:color w:val="222222"/>
          <w:szCs w:val="24"/>
          <w:shd w:val="clear" w:color="auto" w:fill="FFFFFF"/>
        </w:rPr>
        <w:t> (Doctoral dissertation, Baker College (Michigan University).</w:t>
      </w:r>
    </w:p>
    <w:p w14:paraId="02CBC38E" w14:textId="77777777" w:rsidR="001D488B" w:rsidRPr="009E158E" w:rsidRDefault="001D488B" w:rsidP="00702250">
      <w:pPr>
        <w:ind w:left="720" w:hanging="720"/>
        <w:rPr>
          <w:rFonts w:cs="Times New Roman"/>
          <w:szCs w:val="24"/>
          <w:shd w:val="clear" w:color="auto" w:fill="FFFFFF"/>
        </w:rPr>
      </w:pPr>
      <w:r w:rsidRPr="009E158E">
        <w:rPr>
          <w:rFonts w:cs="Times New Roman"/>
          <w:szCs w:val="24"/>
        </w:rPr>
        <w:lastRenderedPageBreak/>
        <w:t xml:space="preserve">De Carlo, M. (2018). </w:t>
      </w:r>
      <w:r w:rsidRPr="009E158E">
        <w:rPr>
          <w:rStyle w:val="Emphasis"/>
          <w:rFonts w:cs="Times New Roman"/>
          <w:szCs w:val="24"/>
          <w:shd w:val="clear" w:color="auto" w:fill="FFFFFF"/>
        </w:rPr>
        <w:t>Scientific Inquiry in Social Work. Scientific Inquiry in Social Work. Pressbooks.</w:t>
      </w:r>
      <w:r w:rsidRPr="009E158E">
        <w:rPr>
          <w:rStyle w:val="Emphasis"/>
          <w:rFonts w:cs="Times New Roman"/>
          <w:i w:val="0"/>
          <w:iCs w:val="0"/>
          <w:szCs w:val="24"/>
          <w:shd w:val="clear" w:color="auto" w:fill="FFFFFF"/>
        </w:rPr>
        <w:t xml:space="preserve"> Retrieved from </w:t>
      </w:r>
      <w:hyperlink r:id="rId9" w:history="1">
        <w:r w:rsidRPr="009E158E">
          <w:rPr>
            <w:rStyle w:val="Hyperlink"/>
            <w:rFonts w:cs="Times New Roman"/>
            <w:szCs w:val="24"/>
            <w:shd w:val="clear" w:color="auto" w:fill="FFFFFF"/>
          </w:rPr>
          <w:t>https://scientificinquiryinsocialwork.pressbooks.com/chapter/6-3-inductive-and-deductive-reasoning/</w:t>
        </w:r>
      </w:hyperlink>
    </w:p>
    <w:p w14:paraId="5E19CFD0" w14:textId="77777777" w:rsidR="001D488B" w:rsidRPr="009E158E" w:rsidRDefault="001D488B" w:rsidP="00702250">
      <w:pPr>
        <w:ind w:left="720" w:hanging="720"/>
        <w:rPr>
          <w:rFonts w:cs="Times New Roman"/>
          <w:szCs w:val="24"/>
        </w:rPr>
      </w:pPr>
      <w:r w:rsidRPr="009E158E">
        <w:rPr>
          <w:rFonts w:cs="Times New Roman"/>
          <w:szCs w:val="24"/>
        </w:rPr>
        <w:t xml:space="preserve">Lester, S. (n.d.). An Introduction to Phenomenological Research. Retrieved from </w:t>
      </w:r>
      <w:hyperlink r:id="rId10" w:history="1">
        <w:r w:rsidRPr="009E158E">
          <w:rPr>
            <w:rStyle w:val="Hyperlink"/>
            <w:rFonts w:cs="Times New Roman"/>
            <w:szCs w:val="24"/>
          </w:rPr>
          <w:t>https://www.rgs.org/CMSPages/GetFile.aspx?nodeguid=7ad9b8d4-6a93-4269-94d2-585983364b51&amp;lang=en-GB#:~:text=A%20variety%20of%20methods%20can,and%20analysis%20of%20personal%20texts</w:t>
        </w:r>
      </w:hyperlink>
    </w:p>
    <w:p w14:paraId="1F46455E" w14:textId="77777777" w:rsidR="001D488B" w:rsidRPr="009E158E" w:rsidRDefault="001D488B" w:rsidP="00702250">
      <w:pPr>
        <w:ind w:left="720" w:hanging="720"/>
        <w:rPr>
          <w:rStyle w:val="Hyperlink"/>
          <w:rFonts w:cs="Times New Roman"/>
          <w:szCs w:val="24"/>
          <w:shd w:val="clear" w:color="auto" w:fill="FFFFFF"/>
        </w:rPr>
      </w:pPr>
      <w:r w:rsidRPr="009E158E">
        <w:rPr>
          <w:rFonts w:cs="Times New Roman"/>
          <w:color w:val="303030"/>
          <w:szCs w:val="24"/>
          <w:shd w:val="clear" w:color="auto" w:fill="FFFFFF"/>
        </w:rPr>
        <w:t>Mandal, J., &amp; Parija, S. C. (2014). Informed consent and research. </w:t>
      </w:r>
      <w:r w:rsidRPr="009E158E">
        <w:rPr>
          <w:rFonts w:cs="Times New Roman"/>
          <w:i/>
          <w:iCs/>
          <w:color w:val="303030"/>
          <w:szCs w:val="24"/>
          <w:shd w:val="clear" w:color="auto" w:fill="FFFFFF"/>
        </w:rPr>
        <w:t>Tropical Parasitology</w:t>
      </w:r>
      <w:r w:rsidRPr="009E158E">
        <w:rPr>
          <w:rFonts w:cs="Times New Roman"/>
          <w:color w:val="303030"/>
          <w:szCs w:val="24"/>
          <w:shd w:val="clear" w:color="auto" w:fill="FFFFFF"/>
        </w:rPr>
        <w:t>, </w:t>
      </w:r>
      <w:r w:rsidRPr="009E158E">
        <w:rPr>
          <w:rFonts w:cs="Times New Roman"/>
          <w:i/>
          <w:iCs/>
          <w:color w:val="303030"/>
          <w:szCs w:val="24"/>
          <w:shd w:val="clear" w:color="auto" w:fill="FFFFFF"/>
        </w:rPr>
        <w:t>4</w:t>
      </w:r>
      <w:r w:rsidRPr="009E158E">
        <w:rPr>
          <w:rFonts w:cs="Times New Roman"/>
          <w:color w:val="303030"/>
          <w:szCs w:val="24"/>
          <w:shd w:val="clear" w:color="auto" w:fill="FFFFFF"/>
        </w:rPr>
        <w:t xml:space="preserve">(2), 78-79. </w:t>
      </w:r>
      <w:hyperlink r:id="rId11" w:history="1">
        <w:r w:rsidRPr="009E158E">
          <w:rPr>
            <w:rStyle w:val="Hyperlink"/>
            <w:rFonts w:cs="Times New Roman"/>
            <w:szCs w:val="24"/>
            <w:shd w:val="clear" w:color="auto" w:fill="FFFFFF"/>
          </w:rPr>
          <w:t>https://doi.org/10.4103/2229-5070.138533</w:t>
        </w:r>
      </w:hyperlink>
    </w:p>
    <w:p w14:paraId="65DFF9B8" w14:textId="77777777" w:rsidR="001D488B" w:rsidRPr="009E158E" w:rsidRDefault="001D488B" w:rsidP="00702250">
      <w:pPr>
        <w:ind w:left="720" w:hanging="720"/>
        <w:rPr>
          <w:rFonts w:cs="Times New Roman"/>
          <w:color w:val="303030"/>
          <w:szCs w:val="24"/>
          <w:shd w:val="clear" w:color="auto" w:fill="FFFFFF"/>
        </w:rPr>
      </w:pPr>
      <w:r w:rsidRPr="009E158E">
        <w:rPr>
          <w:rFonts w:cs="Times New Roman"/>
          <w:color w:val="303030"/>
          <w:szCs w:val="24"/>
          <w:shd w:val="clear" w:color="auto" w:fill="FFFFFF"/>
        </w:rPr>
        <w:t>Manti, S., &amp; Licari, A. (2018). How to obtain informed consent for research. </w:t>
      </w:r>
      <w:r w:rsidRPr="009E158E">
        <w:rPr>
          <w:rFonts w:cs="Times New Roman"/>
          <w:i/>
          <w:iCs/>
          <w:color w:val="303030"/>
          <w:szCs w:val="24"/>
          <w:shd w:val="clear" w:color="auto" w:fill="FFFFFF"/>
        </w:rPr>
        <w:t>Breathe (Sheffield, England)</w:t>
      </w:r>
      <w:r w:rsidRPr="009E158E">
        <w:rPr>
          <w:rFonts w:cs="Times New Roman"/>
          <w:color w:val="303030"/>
          <w:szCs w:val="24"/>
          <w:shd w:val="clear" w:color="auto" w:fill="FFFFFF"/>
        </w:rPr>
        <w:t>, </w:t>
      </w:r>
      <w:r w:rsidRPr="009E158E">
        <w:rPr>
          <w:rFonts w:cs="Times New Roman"/>
          <w:i/>
          <w:iCs/>
          <w:color w:val="303030"/>
          <w:szCs w:val="24"/>
          <w:shd w:val="clear" w:color="auto" w:fill="FFFFFF"/>
        </w:rPr>
        <w:t>14</w:t>
      </w:r>
      <w:r w:rsidRPr="009E158E">
        <w:rPr>
          <w:rFonts w:cs="Times New Roman"/>
          <w:color w:val="303030"/>
          <w:szCs w:val="24"/>
          <w:shd w:val="clear" w:color="auto" w:fill="FFFFFF"/>
        </w:rPr>
        <w:t xml:space="preserve">(2), 145-152. </w:t>
      </w:r>
      <w:hyperlink r:id="rId12" w:history="1">
        <w:r w:rsidRPr="009E158E">
          <w:rPr>
            <w:rStyle w:val="Hyperlink"/>
            <w:rFonts w:cs="Times New Roman"/>
            <w:szCs w:val="24"/>
            <w:shd w:val="clear" w:color="auto" w:fill="FFFFFF"/>
          </w:rPr>
          <w:t>https://doi.org/10.1183/20734735.001918</w:t>
        </w:r>
      </w:hyperlink>
      <w:r w:rsidRPr="009E158E">
        <w:rPr>
          <w:rFonts w:cs="Times New Roman"/>
          <w:color w:val="303030"/>
          <w:szCs w:val="24"/>
          <w:shd w:val="clear" w:color="auto" w:fill="FFFFFF"/>
        </w:rPr>
        <w:t>.</w:t>
      </w:r>
    </w:p>
    <w:p w14:paraId="5C7BE820" w14:textId="77777777" w:rsidR="001D488B" w:rsidRPr="009E158E" w:rsidRDefault="001D488B" w:rsidP="00702250">
      <w:pPr>
        <w:ind w:left="720" w:hanging="720"/>
        <w:rPr>
          <w:rFonts w:cs="Times New Roman"/>
          <w:szCs w:val="24"/>
        </w:rPr>
      </w:pPr>
      <w:r w:rsidRPr="009E158E">
        <w:rPr>
          <w:rFonts w:cs="Times New Roman"/>
          <w:szCs w:val="24"/>
        </w:rPr>
        <w:t>Martínez-Mesa, J., González-Chica, D. A., Duquia, R. P., Bonamigo, R. R., &amp; Bastos, J. L. (2016). Sampling: how to select participants in my research study?. </w:t>
      </w:r>
      <w:r w:rsidRPr="009E158E">
        <w:rPr>
          <w:rFonts w:cs="Times New Roman"/>
          <w:i/>
          <w:szCs w:val="24"/>
        </w:rPr>
        <w:t>Anais brasileiros de dermatologia, </w:t>
      </w:r>
      <w:r w:rsidRPr="009E158E">
        <w:rPr>
          <w:rFonts w:cs="Times New Roman"/>
          <w:i/>
          <w:iCs/>
          <w:szCs w:val="24"/>
        </w:rPr>
        <w:t>91</w:t>
      </w:r>
      <w:r w:rsidRPr="009E158E">
        <w:rPr>
          <w:rFonts w:cs="Times New Roman"/>
          <w:szCs w:val="24"/>
        </w:rPr>
        <w:t xml:space="preserve">(3), 326-330. </w:t>
      </w:r>
      <w:hyperlink r:id="rId13" w:history="1">
        <w:r w:rsidRPr="009E158E">
          <w:rPr>
            <w:rStyle w:val="Hyperlink"/>
            <w:rFonts w:cs="Times New Roman"/>
            <w:szCs w:val="24"/>
          </w:rPr>
          <w:t>https://doi.org/10.1590/abd1806-4841.20165254</w:t>
        </w:r>
      </w:hyperlink>
    </w:p>
    <w:p w14:paraId="1884FD20" w14:textId="77777777" w:rsidR="001D488B" w:rsidRPr="009E158E" w:rsidRDefault="001D488B" w:rsidP="00702250">
      <w:pPr>
        <w:ind w:left="720" w:hanging="720"/>
        <w:rPr>
          <w:rFonts w:cs="Times New Roman"/>
          <w:color w:val="222222"/>
          <w:szCs w:val="24"/>
          <w:shd w:val="clear" w:color="auto" w:fill="FFFFFF"/>
        </w:rPr>
      </w:pPr>
      <w:r w:rsidRPr="009E158E">
        <w:rPr>
          <w:rFonts w:cs="Times New Roman"/>
          <w:color w:val="222222"/>
          <w:szCs w:val="24"/>
          <w:shd w:val="clear" w:color="auto" w:fill="FFFFFF"/>
        </w:rPr>
        <w:t>Oppong, S. H. (2013). The problem of sampling in qualitative research. </w:t>
      </w:r>
      <w:r w:rsidRPr="009E158E">
        <w:rPr>
          <w:rFonts w:cs="Times New Roman"/>
          <w:i/>
          <w:iCs/>
          <w:color w:val="222222"/>
          <w:szCs w:val="24"/>
          <w:shd w:val="clear" w:color="auto" w:fill="FFFFFF"/>
        </w:rPr>
        <w:t>Asian journal of management sciences and education</w:t>
      </w:r>
      <w:r w:rsidRPr="009E158E">
        <w:rPr>
          <w:rFonts w:cs="Times New Roman"/>
          <w:color w:val="222222"/>
          <w:szCs w:val="24"/>
          <w:shd w:val="clear" w:color="auto" w:fill="FFFFFF"/>
        </w:rPr>
        <w:t>, </w:t>
      </w:r>
      <w:r w:rsidRPr="009E158E">
        <w:rPr>
          <w:rFonts w:cs="Times New Roman"/>
          <w:i/>
          <w:iCs/>
          <w:color w:val="222222"/>
          <w:szCs w:val="24"/>
          <w:shd w:val="clear" w:color="auto" w:fill="FFFFFF"/>
        </w:rPr>
        <w:t>2</w:t>
      </w:r>
      <w:r w:rsidRPr="009E158E">
        <w:rPr>
          <w:rFonts w:cs="Times New Roman"/>
          <w:color w:val="222222"/>
          <w:szCs w:val="24"/>
          <w:shd w:val="clear" w:color="auto" w:fill="FFFFFF"/>
        </w:rPr>
        <w:t>(2), 202-210.</w:t>
      </w:r>
    </w:p>
    <w:p w14:paraId="40EF84E0" w14:textId="77777777" w:rsidR="001D488B" w:rsidRPr="009E158E" w:rsidRDefault="001D488B" w:rsidP="00702250">
      <w:pPr>
        <w:ind w:left="720" w:hanging="720"/>
        <w:rPr>
          <w:rFonts w:cs="Times New Roman"/>
          <w:szCs w:val="24"/>
        </w:rPr>
      </w:pPr>
      <w:r w:rsidRPr="009E158E">
        <w:rPr>
          <w:rFonts w:cs="Times New Roman"/>
          <w:szCs w:val="24"/>
        </w:rPr>
        <w:t xml:space="preserve">Slevitch, Lisa. (2011). Qualitative and Quantitative Methodologies Compared: Ontological and Epistemological Perspectives. </w:t>
      </w:r>
      <w:r w:rsidRPr="009E158E">
        <w:rPr>
          <w:rFonts w:cs="Times New Roman"/>
          <w:i/>
          <w:szCs w:val="24"/>
        </w:rPr>
        <w:t>Journal of Quality Assurance in Hospitality &amp; Tourism</w:t>
      </w:r>
      <w:r w:rsidRPr="009E158E">
        <w:rPr>
          <w:rFonts w:cs="Times New Roman"/>
          <w:szCs w:val="24"/>
        </w:rPr>
        <w:t>. 12. 73-81. 10.1080/1528008X.2011.541810.</w:t>
      </w:r>
    </w:p>
    <w:p w14:paraId="3FC94D75" w14:textId="77777777" w:rsidR="001D488B" w:rsidRPr="009E158E" w:rsidRDefault="001D488B" w:rsidP="00702250">
      <w:pPr>
        <w:ind w:left="720" w:hanging="720"/>
        <w:rPr>
          <w:rStyle w:val="Hyperlink"/>
          <w:rFonts w:cs="Times New Roman"/>
          <w:szCs w:val="24"/>
          <w:shd w:val="clear" w:color="auto" w:fill="FFFFFF"/>
        </w:rPr>
      </w:pPr>
      <w:r w:rsidRPr="009E158E">
        <w:rPr>
          <w:rFonts w:cs="Times New Roman"/>
          <w:szCs w:val="24"/>
          <w:shd w:val="clear" w:color="auto" w:fill="FFFFFF"/>
        </w:rPr>
        <w:lastRenderedPageBreak/>
        <w:t>Soiferman, L. K. (2010). Compare and Contrast Inductive and Deductive Research Approaches. </w:t>
      </w:r>
      <w:r w:rsidRPr="009E158E">
        <w:rPr>
          <w:rFonts w:cs="Times New Roman"/>
          <w:i/>
          <w:iCs/>
          <w:szCs w:val="24"/>
          <w:shd w:val="clear" w:color="auto" w:fill="FFFFFF"/>
        </w:rPr>
        <w:t>Online Submission</w:t>
      </w:r>
      <w:r w:rsidRPr="009E158E">
        <w:rPr>
          <w:rFonts w:cs="Times New Roman"/>
          <w:szCs w:val="24"/>
          <w:shd w:val="clear" w:color="auto" w:fill="FFFFFF"/>
        </w:rPr>
        <w:t xml:space="preserve">. Retrieved from </w:t>
      </w:r>
      <w:hyperlink r:id="rId14" w:history="1">
        <w:r w:rsidRPr="009E158E">
          <w:rPr>
            <w:rStyle w:val="Hyperlink"/>
            <w:rFonts w:cs="Times New Roman"/>
            <w:szCs w:val="24"/>
            <w:shd w:val="clear" w:color="auto" w:fill="FFFFFF"/>
          </w:rPr>
          <w:t>https://files.eric.ed.gov/fulltext/ED542066.pdf</w:t>
        </w:r>
      </w:hyperlink>
    </w:p>
    <w:p w14:paraId="28AD514E" w14:textId="77777777" w:rsidR="001D488B" w:rsidRPr="009E158E" w:rsidRDefault="001D488B" w:rsidP="00702250">
      <w:pPr>
        <w:ind w:left="720" w:hanging="720"/>
        <w:rPr>
          <w:rFonts w:cs="Times New Roman"/>
          <w:color w:val="222222"/>
          <w:szCs w:val="24"/>
          <w:shd w:val="clear" w:color="auto" w:fill="FFFFFF"/>
        </w:rPr>
      </w:pPr>
      <w:r w:rsidRPr="009E158E">
        <w:rPr>
          <w:rFonts w:cs="Times New Roman"/>
          <w:color w:val="222222"/>
          <w:szCs w:val="24"/>
          <w:shd w:val="clear" w:color="auto" w:fill="FFFFFF"/>
        </w:rPr>
        <w:t>Suttington, J. (2018). Financial Literacy and Accountability within Black Baptist Churches.</w:t>
      </w:r>
    </w:p>
    <w:p w14:paraId="1C14E1F9" w14:textId="77777777" w:rsidR="001D488B" w:rsidRPr="009E158E" w:rsidRDefault="001D488B" w:rsidP="00702250">
      <w:pPr>
        <w:ind w:left="720" w:hanging="720"/>
        <w:rPr>
          <w:rFonts w:cs="Times New Roman"/>
          <w:szCs w:val="24"/>
        </w:rPr>
      </w:pPr>
      <w:r w:rsidRPr="009E158E">
        <w:rPr>
          <w:rFonts w:cs="Times New Roman"/>
          <w:szCs w:val="24"/>
        </w:rPr>
        <w:t xml:space="preserve">UCI. (2019). How to consent. University of California Irvine Office of Research. Retrieved from </w:t>
      </w:r>
      <w:hyperlink r:id="rId15" w:history="1">
        <w:r w:rsidRPr="009E158E">
          <w:rPr>
            <w:rStyle w:val="Hyperlink"/>
            <w:rFonts w:cs="Times New Roman"/>
            <w:szCs w:val="24"/>
          </w:rPr>
          <w:t>https://www.research.uci.edu/compliance/human-research-protections/researchers/how-to-consent.html#:~:text=The%20entire%20informed%20consent%20process,obtaining%20the%20subject’s%20voluntary%20agreement</w:t>
        </w:r>
      </w:hyperlink>
    </w:p>
    <w:p w14:paraId="746B8E18" w14:textId="77777777" w:rsidR="001D488B" w:rsidRPr="009E158E" w:rsidRDefault="001D488B" w:rsidP="00702250">
      <w:pPr>
        <w:jc w:val="center"/>
        <w:rPr>
          <w:rFonts w:cs="Times New Roman"/>
          <w:b/>
          <w:color w:val="000000"/>
          <w:szCs w:val="24"/>
          <w:shd w:val="clear" w:color="auto" w:fill="FFFFFF"/>
        </w:rPr>
      </w:pPr>
      <w:r w:rsidRPr="009E158E">
        <w:rPr>
          <w:rFonts w:cs="Times New Roman"/>
          <w:b/>
          <w:color w:val="000000"/>
          <w:szCs w:val="24"/>
          <w:shd w:val="clear" w:color="auto" w:fill="FFFFFF"/>
        </w:rPr>
        <w:br w:type="page"/>
      </w:r>
    </w:p>
    <w:p w14:paraId="31B51F73" w14:textId="4082C926" w:rsidR="00B6481C" w:rsidRPr="009E158E" w:rsidRDefault="00573FDC" w:rsidP="00702250">
      <w:pPr>
        <w:jc w:val="center"/>
        <w:rPr>
          <w:rFonts w:cs="Times New Roman"/>
          <w:b/>
          <w:color w:val="000000"/>
          <w:szCs w:val="24"/>
          <w:shd w:val="clear" w:color="auto" w:fill="FFFFFF"/>
        </w:rPr>
      </w:pPr>
      <w:r w:rsidRPr="009E158E">
        <w:rPr>
          <w:rFonts w:cs="Times New Roman"/>
          <w:b/>
          <w:color w:val="000000"/>
          <w:szCs w:val="24"/>
          <w:shd w:val="clear" w:color="auto" w:fill="FFFFFF"/>
        </w:rPr>
        <w:lastRenderedPageBreak/>
        <w:t>Appendix</w:t>
      </w:r>
    </w:p>
    <w:p w14:paraId="0C844597" w14:textId="77777777" w:rsidR="00B6481C" w:rsidRPr="009E158E" w:rsidRDefault="00573FDC" w:rsidP="00702250">
      <w:pPr>
        <w:rPr>
          <w:rFonts w:cs="Times New Roman"/>
          <w:b/>
          <w:color w:val="000000"/>
          <w:szCs w:val="24"/>
          <w:shd w:val="clear" w:color="auto" w:fill="FFFFFF"/>
        </w:rPr>
      </w:pPr>
      <w:r w:rsidRPr="009E158E">
        <w:rPr>
          <w:rFonts w:cs="Times New Roman"/>
          <w:b/>
          <w:color w:val="000000"/>
          <w:szCs w:val="24"/>
          <w:shd w:val="clear" w:color="auto" w:fill="FFFFFF"/>
        </w:rPr>
        <w:t>Warm-Up Questions:</w:t>
      </w:r>
    </w:p>
    <w:p w14:paraId="496E57EB" w14:textId="77777777" w:rsidR="00B6481C" w:rsidRPr="009E158E" w:rsidRDefault="00573FDC" w:rsidP="00702250">
      <w:pPr>
        <w:pStyle w:val="ListParagraph"/>
        <w:numPr>
          <w:ilvl w:val="0"/>
          <w:numId w:val="2"/>
        </w:numPr>
        <w:spacing w:after="160"/>
        <w:rPr>
          <w:rFonts w:cs="Times New Roman"/>
          <w:color w:val="000000"/>
          <w:szCs w:val="24"/>
          <w:shd w:val="clear" w:color="auto" w:fill="FFFFFF"/>
        </w:rPr>
      </w:pPr>
      <w:r w:rsidRPr="009E158E">
        <w:rPr>
          <w:rFonts w:cs="Times New Roman"/>
          <w:color w:val="000000"/>
          <w:szCs w:val="24"/>
          <w:shd w:val="clear" w:color="auto" w:fill="FFFFFF"/>
        </w:rPr>
        <w:t>How is your day going?</w:t>
      </w:r>
    </w:p>
    <w:p w14:paraId="292FB6B4" w14:textId="77777777" w:rsidR="00B6481C" w:rsidRPr="009E158E" w:rsidRDefault="00573FDC" w:rsidP="00702250">
      <w:pPr>
        <w:pStyle w:val="ListParagraph"/>
        <w:numPr>
          <w:ilvl w:val="0"/>
          <w:numId w:val="2"/>
        </w:numPr>
        <w:spacing w:after="160"/>
        <w:rPr>
          <w:rFonts w:cs="Times New Roman"/>
          <w:color w:val="000000"/>
          <w:szCs w:val="24"/>
          <w:shd w:val="clear" w:color="auto" w:fill="FFFFFF"/>
        </w:rPr>
      </w:pPr>
      <w:r w:rsidRPr="009E158E">
        <w:rPr>
          <w:rFonts w:cs="Times New Roman"/>
          <w:color w:val="000000"/>
          <w:szCs w:val="24"/>
          <w:shd w:val="clear" w:color="auto" w:fill="FFFFFF"/>
        </w:rPr>
        <w:t>Are you comfortable enough to take part in this interview?</w:t>
      </w:r>
    </w:p>
    <w:p w14:paraId="2680D32F" w14:textId="77777777" w:rsidR="00B6481C" w:rsidRPr="009E158E" w:rsidRDefault="00573FDC" w:rsidP="00702250">
      <w:pPr>
        <w:rPr>
          <w:rFonts w:cs="Times New Roman"/>
          <w:b/>
          <w:color w:val="000000"/>
          <w:szCs w:val="24"/>
          <w:shd w:val="clear" w:color="auto" w:fill="FFFFFF"/>
        </w:rPr>
      </w:pPr>
      <w:r w:rsidRPr="009E158E">
        <w:rPr>
          <w:rFonts w:cs="Times New Roman"/>
          <w:b/>
          <w:color w:val="000000"/>
          <w:szCs w:val="24"/>
          <w:shd w:val="clear" w:color="auto" w:fill="FFFFFF"/>
        </w:rPr>
        <w:t>Demographic Questions</w:t>
      </w:r>
    </w:p>
    <w:p w14:paraId="373289F7" w14:textId="77777777" w:rsidR="00B6481C" w:rsidRPr="009E158E" w:rsidRDefault="00573FDC" w:rsidP="00702250">
      <w:pPr>
        <w:pStyle w:val="ListParagraph"/>
        <w:numPr>
          <w:ilvl w:val="0"/>
          <w:numId w:val="3"/>
        </w:numPr>
        <w:spacing w:after="160"/>
        <w:rPr>
          <w:rFonts w:cs="Times New Roman"/>
          <w:color w:val="000000"/>
          <w:szCs w:val="24"/>
          <w:shd w:val="clear" w:color="auto" w:fill="FFFFFF"/>
        </w:rPr>
      </w:pPr>
      <w:r w:rsidRPr="009E158E">
        <w:rPr>
          <w:rFonts w:cs="Times New Roman"/>
          <w:color w:val="000000"/>
          <w:szCs w:val="24"/>
          <w:shd w:val="clear" w:color="auto" w:fill="FFFFFF"/>
        </w:rPr>
        <w:t>How old are you?</w:t>
      </w:r>
    </w:p>
    <w:p w14:paraId="28E3A50B" w14:textId="77777777" w:rsidR="00B6481C" w:rsidRPr="009E158E" w:rsidRDefault="00573FDC" w:rsidP="00702250">
      <w:pPr>
        <w:pStyle w:val="ListParagraph"/>
        <w:numPr>
          <w:ilvl w:val="0"/>
          <w:numId w:val="3"/>
        </w:numPr>
        <w:spacing w:after="160"/>
        <w:rPr>
          <w:rFonts w:cs="Times New Roman"/>
          <w:color w:val="000000"/>
          <w:szCs w:val="24"/>
          <w:shd w:val="clear" w:color="auto" w:fill="FFFFFF"/>
        </w:rPr>
      </w:pPr>
      <w:r w:rsidRPr="009E158E">
        <w:rPr>
          <w:rFonts w:cs="Times New Roman"/>
          <w:color w:val="000000"/>
          <w:szCs w:val="24"/>
          <w:shd w:val="clear" w:color="auto" w:fill="FFFFFF"/>
        </w:rPr>
        <w:t>What is your gender?</w:t>
      </w:r>
    </w:p>
    <w:p w14:paraId="403F6872" w14:textId="77777777" w:rsidR="00B6481C" w:rsidRPr="009E158E" w:rsidRDefault="00573FDC" w:rsidP="00702250">
      <w:pPr>
        <w:pStyle w:val="ListParagraph"/>
        <w:numPr>
          <w:ilvl w:val="0"/>
          <w:numId w:val="3"/>
        </w:numPr>
        <w:spacing w:after="160"/>
        <w:rPr>
          <w:rFonts w:cs="Times New Roman"/>
          <w:color w:val="000000"/>
          <w:szCs w:val="24"/>
          <w:shd w:val="clear" w:color="auto" w:fill="FFFFFF"/>
        </w:rPr>
      </w:pPr>
      <w:r w:rsidRPr="009E158E">
        <w:rPr>
          <w:rFonts w:cs="Times New Roman"/>
          <w:color w:val="000000"/>
          <w:szCs w:val="24"/>
          <w:shd w:val="clear" w:color="auto" w:fill="FFFFFF"/>
        </w:rPr>
        <w:t xml:space="preserve">What is your highest educational level </w:t>
      </w:r>
      <w:r w:rsidRPr="009E158E">
        <w:rPr>
          <w:rFonts w:cs="Times New Roman"/>
          <w:color w:val="000000"/>
          <w:szCs w:val="24"/>
          <w:shd w:val="clear" w:color="auto" w:fill="FFFFFF"/>
        </w:rPr>
        <w:t>currently?</w:t>
      </w:r>
    </w:p>
    <w:p w14:paraId="5B96A1E6" w14:textId="77777777" w:rsidR="00B6481C" w:rsidRPr="009E158E" w:rsidRDefault="00573FDC" w:rsidP="00702250">
      <w:pPr>
        <w:pStyle w:val="ListParagraph"/>
        <w:numPr>
          <w:ilvl w:val="0"/>
          <w:numId w:val="3"/>
        </w:numPr>
        <w:spacing w:after="160"/>
        <w:rPr>
          <w:rFonts w:cs="Times New Roman"/>
          <w:color w:val="000000"/>
          <w:szCs w:val="24"/>
          <w:shd w:val="clear" w:color="auto" w:fill="FFFFFF"/>
        </w:rPr>
      </w:pPr>
      <w:r w:rsidRPr="009E158E">
        <w:rPr>
          <w:rFonts w:cs="Times New Roman"/>
          <w:color w:val="000000"/>
          <w:szCs w:val="24"/>
          <w:shd w:val="clear" w:color="auto" w:fill="FFFFFF"/>
        </w:rPr>
        <w:t>Are you married?</w:t>
      </w:r>
    </w:p>
    <w:p w14:paraId="3CCDCF25" w14:textId="77777777" w:rsidR="00B6481C" w:rsidRPr="009E158E" w:rsidRDefault="00573FDC" w:rsidP="00702250">
      <w:pPr>
        <w:pStyle w:val="ListParagraph"/>
        <w:numPr>
          <w:ilvl w:val="0"/>
          <w:numId w:val="3"/>
        </w:numPr>
        <w:spacing w:after="160"/>
        <w:rPr>
          <w:rFonts w:cs="Times New Roman"/>
          <w:color w:val="000000"/>
          <w:szCs w:val="24"/>
          <w:shd w:val="clear" w:color="auto" w:fill="FFFFFF"/>
        </w:rPr>
      </w:pPr>
      <w:r w:rsidRPr="009E158E">
        <w:rPr>
          <w:rFonts w:cs="Times New Roman"/>
          <w:color w:val="000000"/>
          <w:szCs w:val="24"/>
          <w:shd w:val="clear" w:color="auto" w:fill="FFFFFF"/>
        </w:rPr>
        <w:t>Are you employed? If yes, what is your occupation?</w:t>
      </w:r>
    </w:p>
    <w:p w14:paraId="3E908912" w14:textId="77777777" w:rsidR="00B6481C" w:rsidRPr="009E158E" w:rsidRDefault="00573FDC" w:rsidP="00702250">
      <w:pPr>
        <w:rPr>
          <w:rFonts w:cs="Times New Roman"/>
          <w:b/>
          <w:color w:val="000000"/>
          <w:szCs w:val="24"/>
          <w:shd w:val="clear" w:color="auto" w:fill="FFFFFF"/>
        </w:rPr>
      </w:pPr>
      <w:r w:rsidRPr="009E158E">
        <w:rPr>
          <w:rFonts w:cs="Times New Roman"/>
          <w:b/>
          <w:color w:val="000000"/>
          <w:szCs w:val="24"/>
          <w:shd w:val="clear" w:color="auto" w:fill="FFFFFF"/>
        </w:rPr>
        <w:t>Interview Questions</w:t>
      </w:r>
    </w:p>
    <w:p w14:paraId="49E74E15" w14:textId="77777777" w:rsidR="00B6481C" w:rsidRPr="009E158E" w:rsidRDefault="00573FDC" w:rsidP="00702250">
      <w:pPr>
        <w:pStyle w:val="ListParagraph"/>
        <w:numPr>
          <w:ilvl w:val="0"/>
          <w:numId w:val="4"/>
        </w:numPr>
        <w:spacing w:after="160"/>
        <w:rPr>
          <w:rFonts w:cs="Times New Roman"/>
          <w:color w:val="000000"/>
          <w:szCs w:val="24"/>
          <w:shd w:val="clear" w:color="auto" w:fill="FFFFFF"/>
        </w:rPr>
      </w:pPr>
      <w:r w:rsidRPr="009E158E">
        <w:rPr>
          <w:rFonts w:cs="Times New Roman"/>
          <w:color w:val="000000"/>
          <w:szCs w:val="24"/>
          <w:shd w:val="clear" w:color="auto" w:fill="FFFFFF"/>
        </w:rPr>
        <w:t>How would you define financial literacy?</w:t>
      </w:r>
    </w:p>
    <w:p w14:paraId="49AB4D9A" w14:textId="77777777" w:rsidR="00B6481C" w:rsidRPr="009E158E" w:rsidRDefault="00573FDC" w:rsidP="00702250">
      <w:pPr>
        <w:pStyle w:val="ListParagraph"/>
        <w:numPr>
          <w:ilvl w:val="0"/>
          <w:numId w:val="4"/>
        </w:numPr>
        <w:spacing w:after="160"/>
        <w:rPr>
          <w:rFonts w:cs="Times New Roman"/>
          <w:color w:val="000000"/>
          <w:szCs w:val="24"/>
          <w:shd w:val="clear" w:color="auto" w:fill="FFFFFF"/>
        </w:rPr>
      </w:pPr>
      <w:r w:rsidRPr="009E158E">
        <w:rPr>
          <w:rFonts w:cs="Times New Roman"/>
          <w:color w:val="000000"/>
          <w:szCs w:val="24"/>
          <w:shd w:val="clear" w:color="auto" w:fill="FFFFFF"/>
        </w:rPr>
        <w:t xml:space="preserve"> What is your current credit score?</w:t>
      </w:r>
    </w:p>
    <w:p w14:paraId="4BCCDBD8" w14:textId="77777777" w:rsidR="00B6481C" w:rsidRPr="009E158E" w:rsidRDefault="00573FDC" w:rsidP="00702250">
      <w:pPr>
        <w:pStyle w:val="ListParagraph"/>
        <w:numPr>
          <w:ilvl w:val="0"/>
          <w:numId w:val="4"/>
        </w:numPr>
        <w:spacing w:after="160"/>
        <w:rPr>
          <w:rFonts w:cs="Times New Roman"/>
          <w:color w:val="000000"/>
          <w:szCs w:val="24"/>
          <w:shd w:val="clear" w:color="auto" w:fill="FFFFFF"/>
        </w:rPr>
      </w:pPr>
      <w:r w:rsidRPr="009E158E">
        <w:rPr>
          <w:rFonts w:cs="Times New Roman"/>
          <w:color w:val="000000"/>
          <w:szCs w:val="24"/>
          <w:shd w:val="clear" w:color="auto" w:fill="FFFFFF"/>
        </w:rPr>
        <w:t>How would you describe your level of financial literacy?</w:t>
      </w:r>
    </w:p>
    <w:p w14:paraId="0D1AD194" w14:textId="77777777" w:rsidR="00B6481C" w:rsidRPr="009E158E" w:rsidRDefault="00573FDC" w:rsidP="00702250">
      <w:pPr>
        <w:pStyle w:val="ListParagraph"/>
        <w:numPr>
          <w:ilvl w:val="0"/>
          <w:numId w:val="4"/>
        </w:numPr>
        <w:spacing w:after="160"/>
        <w:rPr>
          <w:rFonts w:cs="Times New Roman"/>
          <w:color w:val="000000"/>
          <w:szCs w:val="24"/>
          <w:shd w:val="clear" w:color="auto" w:fill="FFFFFF"/>
        </w:rPr>
      </w:pPr>
      <w:r w:rsidRPr="009E158E">
        <w:rPr>
          <w:rFonts w:cs="Times New Roman"/>
          <w:color w:val="000000"/>
          <w:szCs w:val="24"/>
          <w:shd w:val="clear" w:color="auto" w:fill="FFFFFF"/>
        </w:rPr>
        <w:t xml:space="preserve">In your </w:t>
      </w:r>
      <w:r w:rsidRPr="009E158E">
        <w:rPr>
          <w:rFonts w:cs="Times New Roman"/>
          <w:color w:val="000000"/>
          <w:szCs w:val="24"/>
          <w:shd w:val="clear" w:color="auto" w:fill="FFFFFF"/>
        </w:rPr>
        <w:t>opinion, why do African Americans lack financial literacy?</w:t>
      </w:r>
    </w:p>
    <w:p w14:paraId="58E6C1A7" w14:textId="77777777" w:rsidR="00B6481C" w:rsidRPr="009E158E" w:rsidRDefault="00573FDC" w:rsidP="00702250">
      <w:pPr>
        <w:pStyle w:val="ListParagraph"/>
        <w:numPr>
          <w:ilvl w:val="0"/>
          <w:numId w:val="4"/>
        </w:numPr>
        <w:spacing w:after="160"/>
        <w:rPr>
          <w:rFonts w:cs="Times New Roman"/>
          <w:color w:val="000000"/>
          <w:szCs w:val="24"/>
          <w:shd w:val="clear" w:color="auto" w:fill="FFFFFF"/>
        </w:rPr>
      </w:pPr>
      <w:r w:rsidRPr="009E158E">
        <w:rPr>
          <w:rFonts w:cs="Times New Roman"/>
          <w:color w:val="000000"/>
          <w:szCs w:val="24"/>
          <w:shd w:val="clear" w:color="auto" w:fill="FFFFFF"/>
        </w:rPr>
        <w:t>Are you planning on taking formal finance-related courses in the future?</w:t>
      </w:r>
    </w:p>
    <w:p w14:paraId="27A007ED" w14:textId="77777777" w:rsidR="00B6481C" w:rsidRPr="009E158E" w:rsidRDefault="00573FDC" w:rsidP="00702250">
      <w:pPr>
        <w:pStyle w:val="ListParagraph"/>
        <w:numPr>
          <w:ilvl w:val="0"/>
          <w:numId w:val="4"/>
        </w:numPr>
        <w:spacing w:after="160"/>
        <w:rPr>
          <w:rFonts w:cs="Times New Roman"/>
          <w:color w:val="000000"/>
          <w:szCs w:val="24"/>
          <w:shd w:val="clear" w:color="auto" w:fill="FFFFFF"/>
        </w:rPr>
      </w:pPr>
      <w:r w:rsidRPr="009E158E">
        <w:rPr>
          <w:rFonts w:cs="Times New Roman"/>
          <w:color w:val="000000"/>
          <w:szCs w:val="24"/>
          <w:shd w:val="clear" w:color="auto" w:fill="FFFFFF"/>
        </w:rPr>
        <w:t>Do you think financial education is important? Why?</w:t>
      </w:r>
    </w:p>
    <w:p w14:paraId="415CC3EC" w14:textId="77777777" w:rsidR="00B6481C" w:rsidRPr="009E158E" w:rsidRDefault="00573FDC" w:rsidP="00702250">
      <w:pPr>
        <w:pStyle w:val="ListParagraph"/>
        <w:numPr>
          <w:ilvl w:val="0"/>
          <w:numId w:val="4"/>
        </w:numPr>
        <w:spacing w:after="160"/>
        <w:rPr>
          <w:rFonts w:cs="Times New Roman"/>
          <w:color w:val="000000"/>
          <w:szCs w:val="24"/>
          <w:shd w:val="clear" w:color="auto" w:fill="FFFFFF"/>
        </w:rPr>
      </w:pPr>
      <w:r w:rsidRPr="009E158E">
        <w:rPr>
          <w:rFonts w:cs="Times New Roman"/>
          <w:color w:val="000000"/>
          <w:szCs w:val="24"/>
          <w:shd w:val="clear" w:color="auto" w:fill="FFFFFF"/>
        </w:rPr>
        <w:t>Do you have a retirement plan?</w:t>
      </w:r>
    </w:p>
    <w:p w14:paraId="1ED510C0" w14:textId="77777777" w:rsidR="00B6481C" w:rsidRPr="009E158E" w:rsidRDefault="00573FDC" w:rsidP="00702250">
      <w:pPr>
        <w:pStyle w:val="ListParagraph"/>
        <w:numPr>
          <w:ilvl w:val="0"/>
          <w:numId w:val="4"/>
        </w:numPr>
        <w:spacing w:after="160"/>
        <w:rPr>
          <w:rFonts w:cs="Times New Roman"/>
          <w:color w:val="000000"/>
          <w:szCs w:val="24"/>
          <w:shd w:val="clear" w:color="auto" w:fill="FFFFFF"/>
        </w:rPr>
      </w:pPr>
      <w:r w:rsidRPr="009E158E">
        <w:rPr>
          <w:rFonts w:cs="Times New Roman"/>
          <w:color w:val="000000"/>
          <w:szCs w:val="24"/>
          <w:shd w:val="clear" w:color="auto" w:fill="FFFFFF"/>
        </w:rPr>
        <w:t>What do you think is the best form of fin</w:t>
      </w:r>
      <w:r w:rsidRPr="009E158E">
        <w:rPr>
          <w:rFonts w:cs="Times New Roman"/>
          <w:color w:val="000000"/>
          <w:szCs w:val="24"/>
          <w:shd w:val="clear" w:color="auto" w:fill="FFFFFF"/>
        </w:rPr>
        <w:t>ancial investment? Why?</w:t>
      </w:r>
    </w:p>
    <w:p w14:paraId="6EF04B52" w14:textId="77777777" w:rsidR="00B6481C" w:rsidRPr="009E158E" w:rsidRDefault="00573FDC" w:rsidP="00702250">
      <w:pPr>
        <w:pStyle w:val="ListParagraph"/>
        <w:numPr>
          <w:ilvl w:val="0"/>
          <w:numId w:val="4"/>
        </w:numPr>
        <w:spacing w:after="160"/>
        <w:rPr>
          <w:rFonts w:cs="Times New Roman"/>
          <w:color w:val="000000"/>
          <w:szCs w:val="24"/>
          <w:shd w:val="clear" w:color="auto" w:fill="FFFFFF"/>
        </w:rPr>
      </w:pPr>
      <w:r w:rsidRPr="009E158E">
        <w:rPr>
          <w:rFonts w:cs="Times New Roman"/>
          <w:color w:val="000000"/>
          <w:szCs w:val="24"/>
          <w:shd w:val="clear" w:color="auto" w:fill="FFFFFF"/>
        </w:rPr>
        <w:t>What is the hardest financial decision you have ever made?</w:t>
      </w:r>
    </w:p>
    <w:p w14:paraId="2A877281" w14:textId="10DD9350" w:rsidR="008600F0" w:rsidRPr="009E158E" w:rsidRDefault="00573FDC" w:rsidP="00702250">
      <w:pPr>
        <w:pStyle w:val="ListParagraph"/>
        <w:numPr>
          <w:ilvl w:val="0"/>
          <w:numId w:val="4"/>
        </w:numPr>
        <w:spacing w:after="160"/>
        <w:rPr>
          <w:rFonts w:cs="Times New Roman"/>
          <w:b/>
          <w:szCs w:val="24"/>
        </w:rPr>
      </w:pPr>
      <w:r w:rsidRPr="009E158E">
        <w:rPr>
          <w:rFonts w:cs="Times New Roman"/>
          <w:color w:val="000000"/>
          <w:szCs w:val="24"/>
          <w:shd w:val="clear" w:color="auto" w:fill="FFFFFF"/>
        </w:rPr>
        <w:lastRenderedPageBreak/>
        <w:t>In your opinion, what can schools do to enhance financial literacy among African Americans?</w:t>
      </w:r>
    </w:p>
    <w:sectPr w:rsidR="008600F0" w:rsidRPr="009E158E" w:rsidSect="00BE23E2">
      <w:headerReference w:type="default" r:id="rId16"/>
      <w:head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666565" w14:textId="77777777" w:rsidR="00573FDC" w:rsidRDefault="00573FDC" w:rsidP="00BE23E2">
      <w:pPr>
        <w:spacing w:after="0" w:line="240" w:lineRule="auto"/>
      </w:pPr>
      <w:r>
        <w:separator/>
      </w:r>
    </w:p>
  </w:endnote>
  <w:endnote w:type="continuationSeparator" w:id="0">
    <w:p w14:paraId="68396E97" w14:textId="77777777" w:rsidR="00573FDC" w:rsidRDefault="00573FDC" w:rsidP="00BE23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0BD711" w14:textId="77777777" w:rsidR="00573FDC" w:rsidRDefault="00573FDC" w:rsidP="00BE23E2">
      <w:pPr>
        <w:spacing w:after="0" w:line="240" w:lineRule="auto"/>
      </w:pPr>
      <w:r>
        <w:separator/>
      </w:r>
    </w:p>
  </w:footnote>
  <w:footnote w:type="continuationSeparator" w:id="0">
    <w:p w14:paraId="15FC96C2" w14:textId="77777777" w:rsidR="00573FDC" w:rsidRDefault="00573FDC" w:rsidP="00BE23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sz w:val="18"/>
        <w:szCs w:val="18"/>
      </w:rPr>
      <w:id w:val="973793718"/>
      <w:docPartObj>
        <w:docPartGallery w:val="Page Numbers (Top of Page)"/>
        <w:docPartUnique/>
      </w:docPartObj>
    </w:sdtPr>
    <w:sdtEndPr>
      <w:rPr>
        <w:noProof/>
      </w:rPr>
    </w:sdtEndPr>
    <w:sdtContent>
      <w:p w14:paraId="697171EB" w14:textId="0469D4FA" w:rsidR="00BE23E2" w:rsidRPr="00BE23E2" w:rsidRDefault="00BE23E2" w:rsidP="00BE23E2">
        <w:pPr>
          <w:pStyle w:val="Header"/>
          <w:tabs>
            <w:tab w:val="clear" w:pos="9026"/>
            <w:tab w:val="right" w:pos="9356"/>
          </w:tabs>
          <w:jc w:val="right"/>
          <w:rPr>
            <w:rFonts w:cs="Times New Roman"/>
            <w:sz w:val="18"/>
            <w:szCs w:val="18"/>
          </w:rPr>
        </w:pPr>
        <w:r w:rsidRPr="00BE23E2">
          <w:rPr>
            <w:rFonts w:cs="Times New Roman"/>
            <w:bCs/>
            <w:sz w:val="18"/>
            <w:szCs w:val="18"/>
          </w:rPr>
          <w:t>A RESEARCH PROPOSAL ON THE LACK OF FINANCIAL LITERACY AMONG BLACK AMERICANS</w:t>
        </w:r>
        <w:r>
          <w:rPr>
            <w:rFonts w:cs="Times New Roman"/>
            <w:sz w:val="18"/>
            <w:szCs w:val="18"/>
          </w:rPr>
          <w:tab/>
        </w:r>
        <w:r w:rsidRPr="00BE23E2">
          <w:rPr>
            <w:rFonts w:cs="Times New Roman"/>
            <w:sz w:val="18"/>
            <w:szCs w:val="18"/>
          </w:rPr>
          <w:fldChar w:fldCharType="begin"/>
        </w:r>
        <w:r w:rsidRPr="00BE23E2">
          <w:rPr>
            <w:rFonts w:cs="Times New Roman"/>
            <w:sz w:val="18"/>
            <w:szCs w:val="18"/>
          </w:rPr>
          <w:instrText xml:space="preserve"> PAGE   \* MERGEFORMAT </w:instrText>
        </w:r>
        <w:r w:rsidRPr="00BE23E2">
          <w:rPr>
            <w:rFonts w:cs="Times New Roman"/>
            <w:sz w:val="18"/>
            <w:szCs w:val="18"/>
          </w:rPr>
          <w:fldChar w:fldCharType="separate"/>
        </w:r>
        <w:r w:rsidRPr="00BE23E2">
          <w:rPr>
            <w:rFonts w:cs="Times New Roman"/>
            <w:noProof/>
            <w:sz w:val="18"/>
            <w:szCs w:val="18"/>
          </w:rPr>
          <w:t>2</w:t>
        </w:r>
        <w:r w:rsidRPr="00BE23E2">
          <w:rPr>
            <w:rFonts w:cs="Times New Roman"/>
            <w:noProof/>
            <w:sz w:val="18"/>
            <w:szCs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1093925857"/>
      <w:docPartObj>
        <w:docPartGallery w:val="Page Numbers (Top of Page)"/>
        <w:docPartUnique/>
      </w:docPartObj>
    </w:sdtPr>
    <w:sdtEndPr>
      <w:rPr>
        <w:noProof/>
      </w:rPr>
    </w:sdtEndPr>
    <w:sdtContent>
      <w:p w14:paraId="39CD4EFC" w14:textId="3D875FA3" w:rsidR="00BE23E2" w:rsidRPr="00BE23E2" w:rsidRDefault="00BE23E2" w:rsidP="00BE23E2">
        <w:pPr>
          <w:pStyle w:val="Header"/>
          <w:tabs>
            <w:tab w:val="clear" w:pos="9026"/>
            <w:tab w:val="right" w:pos="9356"/>
          </w:tabs>
          <w:jc w:val="right"/>
          <w:rPr>
            <w:sz w:val="18"/>
            <w:szCs w:val="18"/>
          </w:rPr>
        </w:pPr>
        <w:r>
          <w:rPr>
            <w:sz w:val="18"/>
            <w:szCs w:val="18"/>
          </w:rPr>
          <w:t xml:space="preserve">Running head: </w:t>
        </w:r>
        <w:r w:rsidRPr="00BE23E2">
          <w:rPr>
            <w:bCs/>
            <w:sz w:val="18"/>
            <w:szCs w:val="18"/>
          </w:rPr>
          <w:t>A RESEARCH PROPOSAL ON THE LACK OF FINANCIAL LITERACY AMONG BLACK AMERICANS</w:t>
        </w:r>
        <w:r>
          <w:rPr>
            <w:sz w:val="18"/>
            <w:szCs w:val="18"/>
          </w:rPr>
          <w:tab/>
        </w:r>
        <w:r w:rsidRPr="00BE23E2">
          <w:rPr>
            <w:sz w:val="18"/>
            <w:szCs w:val="18"/>
          </w:rPr>
          <w:fldChar w:fldCharType="begin"/>
        </w:r>
        <w:r w:rsidRPr="00BE23E2">
          <w:rPr>
            <w:sz w:val="18"/>
            <w:szCs w:val="18"/>
          </w:rPr>
          <w:instrText xml:space="preserve"> PAGE   \* MERGEFORMAT </w:instrText>
        </w:r>
        <w:r w:rsidRPr="00BE23E2">
          <w:rPr>
            <w:sz w:val="18"/>
            <w:szCs w:val="18"/>
          </w:rPr>
          <w:fldChar w:fldCharType="separate"/>
        </w:r>
        <w:r w:rsidRPr="00BE23E2">
          <w:rPr>
            <w:noProof/>
            <w:sz w:val="18"/>
            <w:szCs w:val="18"/>
          </w:rPr>
          <w:t>2</w:t>
        </w:r>
        <w:r w:rsidRPr="00BE23E2">
          <w:rPr>
            <w:noProof/>
            <w:sz w:val="18"/>
            <w:szCs w:val="18"/>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B1BC1"/>
    <w:multiLevelType w:val="hybridMultilevel"/>
    <w:tmpl w:val="334C5C02"/>
    <w:lvl w:ilvl="0" w:tplc="4D5AF22A">
      <w:start w:val="1"/>
      <w:numFmt w:val="decimal"/>
      <w:lvlText w:val="%1."/>
      <w:lvlJc w:val="left"/>
      <w:pPr>
        <w:ind w:left="720" w:hanging="360"/>
      </w:pPr>
      <w:rPr>
        <w:rFonts w:hint="default"/>
      </w:rPr>
    </w:lvl>
    <w:lvl w:ilvl="1" w:tplc="E4449904" w:tentative="1">
      <w:start w:val="1"/>
      <w:numFmt w:val="lowerLetter"/>
      <w:lvlText w:val="%2."/>
      <w:lvlJc w:val="left"/>
      <w:pPr>
        <w:ind w:left="1440" w:hanging="360"/>
      </w:pPr>
    </w:lvl>
    <w:lvl w:ilvl="2" w:tplc="D6E0E66E" w:tentative="1">
      <w:start w:val="1"/>
      <w:numFmt w:val="lowerRoman"/>
      <w:lvlText w:val="%3."/>
      <w:lvlJc w:val="right"/>
      <w:pPr>
        <w:ind w:left="2160" w:hanging="180"/>
      </w:pPr>
    </w:lvl>
    <w:lvl w:ilvl="3" w:tplc="AEB4E3E2" w:tentative="1">
      <w:start w:val="1"/>
      <w:numFmt w:val="decimal"/>
      <w:lvlText w:val="%4."/>
      <w:lvlJc w:val="left"/>
      <w:pPr>
        <w:ind w:left="2880" w:hanging="360"/>
      </w:pPr>
    </w:lvl>
    <w:lvl w:ilvl="4" w:tplc="E91C9B0C" w:tentative="1">
      <w:start w:val="1"/>
      <w:numFmt w:val="lowerLetter"/>
      <w:lvlText w:val="%5."/>
      <w:lvlJc w:val="left"/>
      <w:pPr>
        <w:ind w:left="3600" w:hanging="360"/>
      </w:pPr>
    </w:lvl>
    <w:lvl w:ilvl="5" w:tplc="A4BAFE48" w:tentative="1">
      <w:start w:val="1"/>
      <w:numFmt w:val="lowerRoman"/>
      <w:lvlText w:val="%6."/>
      <w:lvlJc w:val="right"/>
      <w:pPr>
        <w:ind w:left="4320" w:hanging="180"/>
      </w:pPr>
    </w:lvl>
    <w:lvl w:ilvl="6" w:tplc="BD448548" w:tentative="1">
      <w:start w:val="1"/>
      <w:numFmt w:val="decimal"/>
      <w:lvlText w:val="%7."/>
      <w:lvlJc w:val="left"/>
      <w:pPr>
        <w:ind w:left="5040" w:hanging="360"/>
      </w:pPr>
    </w:lvl>
    <w:lvl w:ilvl="7" w:tplc="A83A6B0E" w:tentative="1">
      <w:start w:val="1"/>
      <w:numFmt w:val="lowerLetter"/>
      <w:lvlText w:val="%8."/>
      <w:lvlJc w:val="left"/>
      <w:pPr>
        <w:ind w:left="5760" w:hanging="360"/>
      </w:pPr>
    </w:lvl>
    <w:lvl w:ilvl="8" w:tplc="4E7ECFF0" w:tentative="1">
      <w:start w:val="1"/>
      <w:numFmt w:val="lowerRoman"/>
      <w:lvlText w:val="%9."/>
      <w:lvlJc w:val="right"/>
      <w:pPr>
        <w:ind w:left="6480" w:hanging="180"/>
      </w:pPr>
    </w:lvl>
  </w:abstractNum>
  <w:abstractNum w:abstractNumId="1" w15:restartNumberingAfterBreak="0">
    <w:nsid w:val="10652146"/>
    <w:multiLevelType w:val="hybridMultilevel"/>
    <w:tmpl w:val="66A2F3BC"/>
    <w:lvl w:ilvl="0" w:tplc="DEF0164A">
      <w:start w:val="1"/>
      <w:numFmt w:val="decimal"/>
      <w:lvlText w:val="%1."/>
      <w:lvlJc w:val="left"/>
      <w:pPr>
        <w:ind w:left="720" w:hanging="360"/>
      </w:pPr>
      <w:rPr>
        <w:rFonts w:hint="default"/>
      </w:rPr>
    </w:lvl>
    <w:lvl w:ilvl="1" w:tplc="7CAC7A7E" w:tentative="1">
      <w:start w:val="1"/>
      <w:numFmt w:val="lowerLetter"/>
      <w:lvlText w:val="%2."/>
      <w:lvlJc w:val="left"/>
      <w:pPr>
        <w:ind w:left="1440" w:hanging="360"/>
      </w:pPr>
    </w:lvl>
    <w:lvl w:ilvl="2" w:tplc="A120CA26" w:tentative="1">
      <w:start w:val="1"/>
      <w:numFmt w:val="lowerRoman"/>
      <w:lvlText w:val="%3."/>
      <w:lvlJc w:val="right"/>
      <w:pPr>
        <w:ind w:left="2160" w:hanging="180"/>
      </w:pPr>
    </w:lvl>
    <w:lvl w:ilvl="3" w:tplc="B76634EA" w:tentative="1">
      <w:start w:val="1"/>
      <w:numFmt w:val="decimal"/>
      <w:lvlText w:val="%4."/>
      <w:lvlJc w:val="left"/>
      <w:pPr>
        <w:ind w:left="2880" w:hanging="360"/>
      </w:pPr>
    </w:lvl>
    <w:lvl w:ilvl="4" w:tplc="754429B2" w:tentative="1">
      <w:start w:val="1"/>
      <w:numFmt w:val="lowerLetter"/>
      <w:lvlText w:val="%5."/>
      <w:lvlJc w:val="left"/>
      <w:pPr>
        <w:ind w:left="3600" w:hanging="360"/>
      </w:pPr>
    </w:lvl>
    <w:lvl w:ilvl="5" w:tplc="D9A4EE8C" w:tentative="1">
      <w:start w:val="1"/>
      <w:numFmt w:val="lowerRoman"/>
      <w:lvlText w:val="%6."/>
      <w:lvlJc w:val="right"/>
      <w:pPr>
        <w:ind w:left="4320" w:hanging="180"/>
      </w:pPr>
    </w:lvl>
    <w:lvl w:ilvl="6" w:tplc="2C5C193E" w:tentative="1">
      <w:start w:val="1"/>
      <w:numFmt w:val="decimal"/>
      <w:lvlText w:val="%7."/>
      <w:lvlJc w:val="left"/>
      <w:pPr>
        <w:ind w:left="5040" w:hanging="360"/>
      </w:pPr>
    </w:lvl>
    <w:lvl w:ilvl="7" w:tplc="E80EE972" w:tentative="1">
      <w:start w:val="1"/>
      <w:numFmt w:val="lowerLetter"/>
      <w:lvlText w:val="%8."/>
      <w:lvlJc w:val="left"/>
      <w:pPr>
        <w:ind w:left="5760" w:hanging="360"/>
      </w:pPr>
    </w:lvl>
    <w:lvl w:ilvl="8" w:tplc="5CBE61FE" w:tentative="1">
      <w:start w:val="1"/>
      <w:numFmt w:val="lowerRoman"/>
      <w:lvlText w:val="%9."/>
      <w:lvlJc w:val="right"/>
      <w:pPr>
        <w:ind w:left="6480" w:hanging="180"/>
      </w:pPr>
    </w:lvl>
  </w:abstractNum>
  <w:abstractNum w:abstractNumId="2" w15:restartNumberingAfterBreak="0">
    <w:nsid w:val="23872834"/>
    <w:multiLevelType w:val="hybridMultilevel"/>
    <w:tmpl w:val="569CFA5C"/>
    <w:lvl w:ilvl="0" w:tplc="FBCEC92C">
      <w:start w:val="1"/>
      <w:numFmt w:val="decimal"/>
      <w:lvlText w:val="%1."/>
      <w:lvlJc w:val="left"/>
      <w:pPr>
        <w:ind w:left="720" w:hanging="360"/>
      </w:pPr>
      <w:rPr>
        <w:rFonts w:hint="default"/>
      </w:rPr>
    </w:lvl>
    <w:lvl w:ilvl="1" w:tplc="35683554" w:tentative="1">
      <w:start w:val="1"/>
      <w:numFmt w:val="lowerLetter"/>
      <w:lvlText w:val="%2."/>
      <w:lvlJc w:val="left"/>
      <w:pPr>
        <w:ind w:left="1440" w:hanging="360"/>
      </w:pPr>
    </w:lvl>
    <w:lvl w:ilvl="2" w:tplc="4B22E3D8" w:tentative="1">
      <w:start w:val="1"/>
      <w:numFmt w:val="lowerRoman"/>
      <w:lvlText w:val="%3."/>
      <w:lvlJc w:val="right"/>
      <w:pPr>
        <w:ind w:left="2160" w:hanging="180"/>
      </w:pPr>
    </w:lvl>
    <w:lvl w:ilvl="3" w:tplc="8CA047F2" w:tentative="1">
      <w:start w:val="1"/>
      <w:numFmt w:val="decimal"/>
      <w:lvlText w:val="%4."/>
      <w:lvlJc w:val="left"/>
      <w:pPr>
        <w:ind w:left="2880" w:hanging="360"/>
      </w:pPr>
    </w:lvl>
    <w:lvl w:ilvl="4" w:tplc="829E8E2E" w:tentative="1">
      <w:start w:val="1"/>
      <w:numFmt w:val="lowerLetter"/>
      <w:lvlText w:val="%5."/>
      <w:lvlJc w:val="left"/>
      <w:pPr>
        <w:ind w:left="3600" w:hanging="360"/>
      </w:pPr>
    </w:lvl>
    <w:lvl w:ilvl="5" w:tplc="FBFC9362" w:tentative="1">
      <w:start w:val="1"/>
      <w:numFmt w:val="lowerRoman"/>
      <w:lvlText w:val="%6."/>
      <w:lvlJc w:val="right"/>
      <w:pPr>
        <w:ind w:left="4320" w:hanging="180"/>
      </w:pPr>
    </w:lvl>
    <w:lvl w:ilvl="6" w:tplc="8AD46382" w:tentative="1">
      <w:start w:val="1"/>
      <w:numFmt w:val="decimal"/>
      <w:lvlText w:val="%7."/>
      <w:lvlJc w:val="left"/>
      <w:pPr>
        <w:ind w:left="5040" w:hanging="360"/>
      </w:pPr>
    </w:lvl>
    <w:lvl w:ilvl="7" w:tplc="DB4EF1F6" w:tentative="1">
      <w:start w:val="1"/>
      <w:numFmt w:val="lowerLetter"/>
      <w:lvlText w:val="%8."/>
      <w:lvlJc w:val="left"/>
      <w:pPr>
        <w:ind w:left="5760" w:hanging="360"/>
      </w:pPr>
    </w:lvl>
    <w:lvl w:ilvl="8" w:tplc="FBEC12C2" w:tentative="1">
      <w:start w:val="1"/>
      <w:numFmt w:val="lowerRoman"/>
      <w:lvlText w:val="%9."/>
      <w:lvlJc w:val="right"/>
      <w:pPr>
        <w:ind w:left="6480" w:hanging="180"/>
      </w:pPr>
    </w:lvl>
  </w:abstractNum>
  <w:abstractNum w:abstractNumId="3" w15:restartNumberingAfterBreak="0">
    <w:nsid w:val="5CFA3074"/>
    <w:multiLevelType w:val="hybridMultilevel"/>
    <w:tmpl w:val="94C6FD56"/>
    <w:lvl w:ilvl="0" w:tplc="D33A0F76">
      <w:start w:val="1"/>
      <w:numFmt w:val="decimal"/>
      <w:lvlText w:val="%1."/>
      <w:lvlJc w:val="left"/>
      <w:pPr>
        <w:ind w:left="720" w:hanging="360"/>
      </w:pPr>
      <w:rPr>
        <w:rFonts w:hint="default"/>
      </w:rPr>
    </w:lvl>
    <w:lvl w:ilvl="1" w:tplc="5D96CF20" w:tentative="1">
      <w:start w:val="1"/>
      <w:numFmt w:val="lowerLetter"/>
      <w:lvlText w:val="%2."/>
      <w:lvlJc w:val="left"/>
      <w:pPr>
        <w:ind w:left="1440" w:hanging="360"/>
      </w:pPr>
    </w:lvl>
    <w:lvl w:ilvl="2" w:tplc="7D768034" w:tentative="1">
      <w:start w:val="1"/>
      <w:numFmt w:val="lowerRoman"/>
      <w:lvlText w:val="%3."/>
      <w:lvlJc w:val="right"/>
      <w:pPr>
        <w:ind w:left="2160" w:hanging="180"/>
      </w:pPr>
    </w:lvl>
    <w:lvl w:ilvl="3" w:tplc="F17A82E8" w:tentative="1">
      <w:start w:val="1"/>
      <w:numFmt w:val="decimal"/>
      <w:lvlText w:val="%4."/>
      <w:lvlJc w:val="left"/>
      <w:pPr>
        <w:ind w:left="2880" w:hanging="360"/>
      </w:pPr>
    </w:lvl>
    <w:lvl w:ilvl="4" w:tplc="7152EC5E" w:tentative="1">
      <w:start w:val="1"/>
      <w:numFmt w:val="lowerLetter"/>
      <w:lvlText w:val="%5."/>
      <w:lvlJc w:val="left"/>
      <w:pPr>
        <w:ind w:left="3600" w:hanging="360"/>
      </w:pPr>
    </w:lvl>
    <w:lvl w:ilvl="5" w:tplc="646C1B32" w:tentative="1">
      <w:start w:val="1"/>
      <w:numFmt w:val="lowerRoman"/>
      <w:lvlText w:val="%6."/>
      <w:lvlJc w:val="right"/>
      <w:pPr>
        <w:ind w:left="4320" w:hanging="180"/>
      </w:pPr>
    </w:lvl>
    <w:lvl w:ilvl="6" w:tplc="9F921FDC" w:tentative="1">
      <w:start w:val="1"/>
      <w:numFmt w:val="decimal"/>
      <w:lvlText w:val="%7."/>
      <w:lvlJc w:val="left"/>
      <w:pPr>
        <w:ind w:left="5040" w:hanging="360"/>
      </w:pPr>
    </w:lvl>
    <w:lvl w:ilvl="7" w:tplc="7BA4CC6E" w:tentative="1">
      <w:start w:val="1"/>
      <w:numFmt w:val="lowerLetter"/>
      <w:lvlText w:val="%8."/>
      <w:lvlJc w:val="left"/>
      <w:pPr>
        <w:ind w:left="5760" w:hanging="360"/>
      </w:pPr>
    </w:lvl>
    <w:lvl w:ilvl="8" w:tplc="2C20505A"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NDWyNDYzMLA0tzRW0lEKTi0uzszPAykwrAUAm8JhFSwAAAA="/>
  </w:docVars>
  <w:rsids>
    <w:rsidRoot w:val="008600F0"/>
    <w:rsid w:val="00017FBD"/>
    <w:rsid w:val="000E48E9"/>
    <w:rsid w:val="00136A3F"/>
    <w:rsid w:val="0017562A"/>
    <w:rsid w:val="001D488B"/>
    <w:rsid w:val="00264492"/>
    <w:rsid w:val="0028203A"/>
    <w:rsid w:val="002C6D4B"/>
    <w:rsid w:val="002F6A1A"/>
    <w:rsid w:val="0031113A"/>
    <w:rsid w:val="00367EEF"/>
    <w:rsid w:val="00392766"/>
    <w:rsid w:val="003D5864"/>
    <w:rsid w:val="00416214"/>
    <w:rsid w:val="0045775C"/>
    <w:rsid w:val="00460440"/>
    <w:rsid w:val="004B17C0"/>
    <w:rsid w:val="004B3BA9"/>
    <w:rsid w:val="00503365"/>
    <w:rsid w:val="00573FDC"/>
    <w:rsid w:val="005741C7"/>
    <w:rsid w:val="005E2739"/>
    <w:rsid w:val="0060450A"/>
    <w:rsid w:val="0064722E"/>
    <w:rsid w:val="00675BC6"/>
    <w:rsid w:val="00702250"/>
    <w:rsid w:val="007432F3"/>
    <w:rsid w:val="00750910"/>
    <w:rsid w:val="00830412"/>
    <w:rsid w:val="00852F70"/>
    <w:rsid w:val="008600F0"/>
    <w:rsid w:val="008F00E7"/>
    <w:rsid w:val="008F3E13"/>
    <w:rsid w:val="00905EBE"/>
    <w:rsid w:val="00907F34"/>
    <w:rsid w:val="00926814"/>
    <w:rsid w:val="009B079D"/>
    <w:rsid w:val="009E158E"/>
    <w:rsid w:val="00A0290D"/>
    <w:rsid w:val="00A27058"/>
    <w:rsid w:val="00A57F63"/>
    <w:rsid w:val="00AB251A"/>
    <w:rsid w:val="00AD38F5"/>
    <w:rsid w:val="00B6082B"/>
    <w:rsid w:val="00B6481C"/>
    <w:rsid w:val="00B83557"/>
    <w:rsid w:val="00BA5333"/>
    <w:rsid w:val="00BC168C"/>
    <w:rsid w:val="00BE23E2"/>
    <w:rsid w:val="00C141B9"/>
    <w:rsid w:val="00C47A58"/>
    <w:rsid w:val="00C81E0F"/>
    <w:rsid w:val="00CD4AF4"/>
    <w:rsid w:val="00D00EC1"/>
    <w:rsid w:val="00DA7DCA"/>
    <w:rsid w:val="00E46B83"/>
    <w:rsid w:val="00E55FB6"/>
    <w:rsid w:val="00E71425"/>
    <w:rsid w:val="00EB34EE"/>
    <w:rsid w:val="00F12ACA"/>
    <w:rsid w:val="00F27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5ACF2A"/>
  <w15:docId w15:val="{56076F4A-1482-499C-971C-D69DF5BF0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6214"/>
    <w:pPr>
      <w:ind w:left="720"/>
      <w:contextualSpacing/>
    </w:pPr>
  </w:style>
  <w:style w:type="character" w:styleId="Hyperlink">
    <w:name w:val="Hyperlink"/>
    <w:basedOn w:val="DefaultParagraphFont"/>
    <w:uiPriority w:val="99"/>
    <w:unhideWhenUsed/>
    <w:rsid w:val="00B6082B"/>
    <w:rPr>
      <w:color w:val="0000FF" w:themeColor="hyperlink"/>
      <w:u w:val="single"/>
    </w:rPr>
  </w:style>
  <w:style w:type="character" w:styleId="Emphasis">
    <w:name w:val="Emphasis"/>
    <w:basedOn w:val="DefaultParagraphFont"/>
    <w:uiPriority w:val="20"/>
    <w:qFormat/>
    <w:rsid w:val="00B83557"/>
    <w:rPr>
      <w:i/>
      <w:iCs/>
    </w:rPr>
  </w:style>
  <w:style w:type="character" w:styleId="FollowedHyperlink">
    <w:name w:val="FollowedHyperlink"/>
    <w:basedOn w:val="DefaultParagraphFont"/>
    <w:uiPriority w:val="99"/>
    <w:semiHidden/>
    <w:unhideWhenUsed/>
    <w:rsid w:val="00B83557"/>
    <w:rPr>
      <w:color w:val="800080" w:themeColor="followedHyperlink"/>
      <w:u w:val="single"/>
    </w:rPr>
  </w:style>
  <w:style w:type="paragraph" w:styleId="Header">
    <w:name w:val="header"/>
    <w:basedOn w:val="Normal"/>
    <w:link w:val="HeaderChar"/>
    <w:uiPriority w:val="99"/>
    <w:unhideWhenUsed/>
    <w:rsid w:val="00BE23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23E2"/>
    <w:rPr>
      <w:rFonts w:ascii="Times New Roman" w:hAnsi="Times New Roman"/>
      <w:sz w:val="24"/>
    </w:rPr>
  </w:style>
  <w:style w:type="paragraph" w:styleId="Footer">
    <w:name w:val="footer"/>
    <w:basedOn w:val="Normal"/>
    <w:link w:val="FooterChar"/>
    <w:uiPriority w:val="99"/>
    <w:unhideWhenUsed/>
    <w:rsid w:val="00BE23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23E2"/>
    <w:rPr>
      <w:rFonts w:ascii="Times New Roman" w:hAnsi="Times New Roman"/>
      <w:sz w:val="24"/>
    </w:rPr>
  </w:style>
  <w:style w:type="character" w:styleId="UnresolvedMention">
    <w:name w:val="Unresolved Mention"/>
    <w:basedOn w:val="DefaultParagraphFont"/>
    <w:uiPriority w:val="99"/>
    <w:semiHidden/>
    <w:unhideWhenUsed/>
    <w:rsid w:val="00E714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38244145_A_Review_of_key_paradigms_positivism_VS_interpretivism" TargetMode="External"/><Relationship Id="rId13" Type="http://schemas.openxmlformats.org/officeDocument/2006/relationships/hyperlink" Target="https://doi.org/10.1590/abd1806-4841.20165254"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lbany.org/" TargetMode="External"/><Relationship Id="rId12" Type="http://schemas.openxmlformats.org/officeDocument/2006/relationships/hyperlink" Target="https://doi.org/10.1183/20734735.001918"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103/2229-5070.138533" TargetMode="External"/><Relationship Id="rId5" Type="http://schemas.openxmlformats.org/officeDocument/2006/relationships/footnotes" Target="footnotes.xml"/><Relationship Id="rId15" Type="http://schemas.openxmlformats.org/officeDocument/2006/relationships/hyperlink" Target="https://www.research.uci.edu/compliance/human-research-protections/researchers/how-to-consent.html#:~:text=The%20entire%20informed%20consent%20process,obtaining%20the%20subject&#8217;s%20voluntary%20agreement" TargetMode="External"/><Relationship Id="rId10" Type="http://schemas.openxmlformats.org/officeDocument/2006/relationships/hyperlink" Target="https://www.rgs.org/CMSPages/GetFile.aspx?nodeguid=7ad9b8d4-6a93-4269-94d2-585983364b51&amp;lang=en-GB#:~:text=A%20variety%20of%20methods%20can,and%20analysis%20of%20personal%20text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scientificinquiryinsocialwork.pressbooks.com/chapter/6-3-inductive-and-deductive-reasoning/" TargetMode="External"/><Relationship Id="rId14" Type="http://schemas.openxmlformats.org/officeDocument/2006/relationships/hyperlink" Target="https://files.eric.ed.gov/fulltext/ED54206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1</TotalTime>
  <Pages>28</Pages>
  <Words>6988</Words>
  <Characters>39838</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7</cp:revision>
  <dcterms:created xsi:type="dcterms:W3CDTF">2021-03-14T11:12:00Z</dcterms:created>
  <dcterms:modified xsi:type="dcterms:W3CDTF">2021-03-14T18:25:00Z</dcterms:modified>
</cp:coreProperties>
</file>